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623" w:rsidRPr="00C90DC3" w:rsidRDefault="00095F8F" w:rsidP="007E0E46">
      <w:pPr>
        <w:ind w:right="-3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95F8F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editId="36B11C9B">
                <wp:simplePos x="0" y="0"/>
                <wp:positionH relativeFrom="column">
                  <wp:posOffset>-734353</wp:posOffset>
                </wp:positionH>
                <wp:positionV relativeFrom="paragraph">
                  <wp:posOffset>-116659</wp:posOffset>
                </wp:positionV>
                <wp:extent cx="2020900" cy="1403985"/>
                <wp:effectExtent l="0" t="0" r="17780" b="28575"/>
                <wp:wrapNone/>
                <wp:docPr id="288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0900" cy="14039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5F8F" w:rsidRPr="00095F8F" w:rsidRDefault="00095F8F" w:rsidP="00095F8F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ใช้ฟอนท์ </w:t>
                            </w:r>
                            <w:proofErr w:type="spellStart"/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THSarabunPSK</w:t>
                            </w:r>
                            <w:proofErr w:type="spellEnd"/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ท่านั้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6" type="#_x0000_t202" style="position:absolute;left:0;text-align:left;margin-left:-57.8pt;margin-top:-9.2pt;width:159.15pt;height:110.55pt;z-index:25175449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" fillcolor="#fbd4b4 [1305]" strokecolor="#fbd4b4 [1305]">
                <v:textbox style="mso-fit-shape-to-text:t">
                  <w:txbxContent>
                    <w:p w:rsidR="00095F8F" w:rsidRPr="00095F8F" w:rsidRDefault="00095F8F" w:rsidP="00095F8F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ใช้ฟอนท์ </w:t>
                      </w:r>
                      <w:proofErr w:type="spellStart"/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THSarabunPSK</w:t>
                      </w:r>
                      <w:proofErr w:type="spellEnd"/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เท่านั้น</w:t>
                      </w:r>
                    </w:p>
                  </w:txbxContent>
                </v:textbox>
              </v:shape>
            </w:pict>
          </mc:Fallback>
        </mc:AlternateContent>
      </w:r>
      <w:r w:rsidRPr="00C90DC3">
        <w:rPr>
          <w:rFonts w:ascii="TH SarabunPSK" w:hAnsi="TH SarabunPSK" w:cs="TH SarabunPSK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6B6D3502" wp14:editId="579771C1">
                <wp:simplePos x="0" y="0"/>
                <wp:positionH relativeFrom="column">
                  <wp:posOffset>4682890</wp:posOffset>
                </wp:positionH>
                <wp:positionV relativeFrom="paragraph">
                  <wp:posOffset>190703</wp:posOffset>
                </wp:positionV>
                <wp:extent cx="1544491" cy="1504950"/>
                <wp:effectExtent l="514350" t="0" r="17780" b="19050"/>
                <wp:wrapNone/>
                <wp:docPr id="132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4491" cy="1504950"/>
                        </a:xfrm>
                        <a:prstGeom prst="wedgeRoundRectCallout">
                          <a:avLst>
                            <a:gd name="adj1" fmla="val -80961"/>
                            <a:gd name="adj2" fmla="val -459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0A2A" w:rsidRPr="00095F8F" w:rsidRDefault="00E01B0B" w:rsidP="00E01B0B">
                            <w:pPr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  <w:cs/>
                              </w:rPr>
                              <w:t>ขีดเส้นใต้</w:t>
                            </w:r>
                            <w:r w:rsidR="00470A2A"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  <w:cs/>
                              </w:rPr>
                              <w:t>ชื่อ-สกุล</w:t>
                            </w:r>
                          </w:p>
                          <w:p w:rsidR="00E01B0B" w:rsidRPr="00095F8F" w:rsidRDefault="00E01B0B" w:rsidP="00E01B0B">
                            <w:pPr>
                              <w:rPr>
                                <w:rFonts w:ascii="TH SarabunPSK" w:hAnsi="TH SarabunPSK" w:cs="TH SarabunPSK"/>
                                <w:sz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  <w:cs/>
                              </w:rPr>
                              <w:t>ผู้นำเสนอและใส่</w:t>
                            </w:r>
                            <w:r w:rsidR="009546A1"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  <w:cs/>
                              </w:rPr>
                              <w:t xml:space="preserve">        เ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  <w:cs/>
                              </w:rPr>
                              <w:t xml:space="preserve">ครื่องหมายดอกจัน (*)  ท้ายนามสกุลสำหรับ 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</w:rPr>
                              <w:t>Corresponding</w:t>
                            </w:r>
                            <w:r w:rsidR="006875D1" w:rsidRPr="00095F8F">
                              <w:rPr>
                                <w:rFonts w:ascii="TH SarabunPSK" w:hAnsi="TH SarabunPSK" w:cs="TH SarabunPSK"/>
                                <w:sz w:val="26"/>
                                <w:szCs w:val="26"/>
                              </w:rPr>
                              <w:t xml:space="preserve"> Auth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6D3502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98" o:spid="_x0000_s1027" type="#_x0000_t62" style="position:absolute;left:0;text-align:left;margin-left:368.75pt;margin-top:15pt;width:121.6pt;height:118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" adj="-6688,9807">
                <v:stroke dashstyle="1 1" endcap="round"/>
                <v:textbox>
                  <w:txbxContent>
                    <w:p w:rsidR="00470A2A" w:rsidRPr="00095F8F" w:rsidRDefault="00E01B0B" w:rsidP="00E01B0B">
                      <w:pPr>
                        <w:rPr>
                          <w:rFonts w:ascii="TH SarabunPSK" w:hAnsi="TH SarabunPSK" w:cs="TH SarabunPSK"/>
                          <w:sz w:val="26"/>
                          <w:szCs w:val="26"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6"/>
                          <w:szCs w:val="26"/>
                          <w:cs/>
                        </w:rPr>
                        <w:t>ขีดเส้นใต้</w:t>
                      </w:r>
                      <w:r w:rsidR="00470A2A" w:rsidRPr="00095F8F">
                        <w:rPr>
                          <w:rFonts w:ascii="TH SarabunPSK" w:hAnsi="TH SarabunPSK" w:cs="TH SarabunPSK"/>
                          <w:sz w:val="26"/>
                          <w:szCs w:val="26"/>
                        </w:rPr>
                        <w:t xml:space="preserve"> </w:t>
                      </w:r>
                      <w:r w:rsidRPr="00095F8F">
                        <w:rPr>
                          <w:rFonts w:ascii="TH SarabunPSK" w:hAnsi="TH SarabunPSK" w:cs="TH SarabunPSK"/>
                          <w:sz w:val="26"/>
                          <w:szCs w:val="26"/>
                          <w:cs/>
                        </w:rPr>
                        <w:t>ชื่อ-สกุล</w:t>
                      </w:r>
                    </w:p>
                    <w:p w:rsidR="00E01B0B" w:rsidRPr="00095F8F" w:rsidRDefault="00E01B0B" w:rsidP="00E01B0B">
                      <w:pPr>
                        <w:rPr>
                          <w:rFonts w:ascii="TH SarabunPSK" w:hAnsi="TH SarabunPSK" w:cs="TH SarabunPSK"/>
                          <w:sz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6"/>
                          <w:szCs w:val="26"/>
                          <w:cs/>
                        </w:rPr>
                        <w:t>ผู้นำเสนอและใส่</w:t>
                      </w:r>
                      <w:r w:rsidR="009546A1" w:rsidRPr="00095F8F">
                        <w:rPr>
                          <w:rFonts w:ascii="TH SarabunPSK" w:hAnsi="TH SarabunPSK" w:cs="TH SarabunPSK"/>
                          <w:sz w:val="26"/>
                          <w:szCs w:val="26"/>
                          <w:cs/>
                        </w:rPr>
                        <w:t xml:space="preserve">        เ</w:t>
                      </w:r>
                      <w:r w:rsidRPr="00095F8F">
                        <w:rPr>
                          <w:rFonts w:ascii="TH SarabunPSK" w:hAnsi="TH SarabunPSK" w:cs="TH SarabunPSK"/>
                          <w:sz w:val="26"/>
                          <w:szCs w:val="26"/>
                          <w:cs/>
                        </w:rPr>
                        <w:t xml:space="preserve">ครื่องหมายดอกจัน (*)  ท้ายนามสกุลสำหรับ </w:t>
                      </w:r>
                      <w:r w:rsidRPr="00095F8F">
                        <w:rPr>
                          <w:rFonts w:ascii="TH SarabunPSK" w:hAnsi="TH SarabunPSK" w:cs="TH SarabunPSK"/>
                          <w:sz w:val="26"/>
                          <w:szCs w:val="26"/>
                        </w:rPr>
                        <w:t>Corresponding</w:t>
                      </w:r>
                      <w:r w:rsidR="006875D1" w:rsidRPr="00095F8F">
                        <w:rPr>
                          <w:rFonts w:ascii="TH SarabunPSK" w:hAnsi="TH SarabunPSK" w:cs="TH SarabunPSK"/>
                          <w:sz w:val="26"/>
                          <w:szCs w:val="26"/>
                        </w:rPr>
                        <w:t xml:space="preserve"> Author</w:t>
                      </w:r>
                    </w:p>
                  </w:txbxContent>
                </v:textbox>
              </v:shape>
            </w:pict>
          </mc:Fallback>
        </mc:AlternateContent>
      </w:r>
      <w:r w:rsidR="00B50BA4" w:rsidRPr="00C90DC3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FB2A886" wp14:editId="13F7F6D2">
                <wp:simplePos x="0" y="0"/>
                <wp:positionH relativeFrom="column">
                  <wp:posOffset>-745591</wp:posOffset>
                </wp:positionH>
                <wp:positionV relativeFrom="paragraph">
                  <wp:posOffset>-701845</wp:posOffset>
                </wp:positionV>
                <wp:extent cx="2297526" cy="1403985"/>
                <wp:effectExtent l="0" t="0" r="26670" b="14605"/>
                <wp:wrapNone/>
                <wp:docPr id="30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7526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0BA4" w:rsidRPr="00136D8E" w:rsidRDefault="00B50BA4" w:rsidP="00B50BA4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136D8E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 xml:space="preserve">รูปแบบของบทความสำหรับการประชุมวิชาการมหาวิทยาลัยราชภัฏชัยภูมิ ครั้งที่ </w:t>
                            </w:r>
                            <w:r w:rsidR="00136D8E" w:rsidRPr="00136D8E"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B2A886" id="_x0000_s1028" type="#_x0000_t202" style="position:absolute;left:0;text-align:left;margin-left:-58.7pt;margin-top:-55.25pt;width:180.9pt;height:110.55pt;z-index:2517504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">
                <v:textbox style="mso-fit-shape-to-text:t">
                  <w:txbxContent>
                    <w:p w:rsidR="00B50BA4" w:rsidRPr="00136D8E" w:rsidRDefault="00B50BA4" w:rsidP="00B50BA4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136D8E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 xml:space="preserve">รูปแบบของบทความสำหรับการประชุมวิชาการมหาวิทยาลัยราชภัฏชัยภูมิ ครั้งที่ </w:t>
                      </w:r>
                      <w:r w:rsidR="00136D8E" w:rsidRPr="00136D8E">
                        <w:rPr>
                          <w:rFonts w:ascii="TH SarabunPSK" w:hAnsi="TH SarabunPSK" w:cs="TH SarabunPSK"/>
                          <w:b/>
                          <w:b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0C49D2"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AC49D79" wp14:editId="53D9F3DD">
                <wp:simplePos x="0" y="0"/>
                <wp:positionH relativeFrom="column">
                  <wp:posOffset>3575050</wp:posOffset>
                </wp:positionH>
                <wp:positionV relativeFrom="paragraph">
                  <wp:posOffset>-497840</wp:posOffset>
                </wp:positionV>
                <wp:extent cx="1109345" cy="342900"/>
                <wp:effectExtent l="0" t="0" r="14605" b="361950"/>
                <wp:wrapNone/>
                <wp:docPr id="133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9345" cy="342900"/>
                        </a:xfrm>
                        <a:prstGeom prst="wedgeRoundRectCallout">
                          <a:avLst>
                            <a:gd name="adj1" fmla="val -45134"/>
                            <a:gd name="adj2" fmla="val 139444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6FB9" w:rsidRPr="00095F8F" w:rsidRDefault="00416FB9" w:rsidP="00416FB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="00E01B0B"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E01B0B"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49D79" id="AutoShape 33" o:spid="_x0000_s1029" type="#_x0000_t62" style="position:absolute;left:0;text-align:left;margin-left:281.5pt;margin-top:-39.2pt;width:87.35pt;height:27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" adj="1051,40920">
                <v:stroke dashstyle="1 1" endcap="round"/>
                <v:textbox>
                  <w:txbxContent>
                    <w:p w:rsidR="00416FB9" w:rsidRPr="00095F8F" w:rsidRDefault="00416FB9" w:rsidP="00416FB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6</w:t>
                      </w:r>
                      <w:r w:rsidR="00E01B0B"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E01B0B"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0C49D2" w:rsidRPr="00C90DC3">
        <w:rPr>
          <w:rFonts w:ascii="TH SarabunPSK" w:hAnsi="TH SarabunPSK" w:cs="TH SarabunPSK"/>
          <w:b/>
          <w:bCs/>
          <w:sz w:val="32"/>
          <w:szCs w:val="32"/>
          <w:cs/>
        </w:rPr>
        <w:t>ชื่อบทความวิจัยภาษาไทย</w:t>
      </w:r>
    </w:p>
    <w:p w:rsidR="000C49D2" w:rsidRPr="00C90DC3" w:rsidRDefault="00095F8F" w:rsidP="00A07214">
      <w:pPr>
        <w:ind w:right="-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1F3A0900" wp14:editId="1078000C">
                <wp:simplePos x="0" y="0"/>
                <wp:positionH relativeFrom="column">
                  <wp:posOffset>257810</wp:posOffset>
                </wp:positionH>
                <wp:positionV relativeFrom="paragraph">
                  <wp:posOffset>189865</wp:posOffset>
                </wp:positionV>
                <wp:extent cx="757555" cy="342900"/>
                <wp:effectExtent l="0" t="0" r="404495" b="114300"/>
                <wp:wrapNone/>
                <wp:docPr id="131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6FB9" w:rsidRPr="00095F8F" w:rsidRDefault="00416FB9" w:rsidP="00416FB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3A0900" id="AutoShape 34" o:spid="_x0000_s1030" type="#_x0000_t62" style="position:absolute;left:0;text-align:left;margin-left:20.3pt;margin-top:14.95pt;width:59.65pt;height:27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" adj="31649,25320">
                <v:stroke dashstyle="1 1" endcap="round"/>
                <v:textbox>
                  <w:txbxContent>
                    <w:p w:rsidR="00416FB9" w:rsidRPr="00095F8F" w:rsidRDefault="00416FB9" w:rsidP="00416FB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0C49D2" w:rsidRPr="00C90DC3">
        <w:rPr>
          <w:rFonts w:ascii="TH SarabunPSK" w:hAnsi="TH SarabunPSK" w:cs="TH SarabunPSK"/>
          <w:b/>
          <w:bCs/>
          <w:sz w:val="32"/>
          <w:szCs w:val="32"/>
          <w:cs/>
        </w:rPr>
        <w:t>ชื่อบทความ</w:t>
      </w:r>
      <w:r w:rsidR="001A71F4" w:rsidRPr="00C90DC3">
        <w:rPr>
          <w:rFonts w:ascii="TH SarabunPSK" w:hAnsi="TH SarabunPSK" w:cs="TH SarabunPSK"/>
          <w:b/>
          <w:bCs/>
          <w:sz w:val="32"/>
          <w:szCs w:val="32"/>
          <w:cs/>
        </w:rPr>
        <w:t>วิจัย</w:t>
      </w:r>
      <w:r w:rsidR="000C49D2" w:rsidRPr="00C90DC3">
        <w:rPr>
          <w:rFonts w:ascii="TH SarabunPSK" w:hAnsi="TH SarabunPSK" w:cs="TH SarabunPSK"/>
          <w:b/>
          <w:bCs/>
          <w:sz w:val="32"/>
          <w:szCs w:val="32"/>
          <w:cs/>
        </w:rPr>
        <w:t>ภาษาอังกฤษ (อักษรพิมพ์ใหญ่)</w:t>
      </w:r>
    </w:p>
    <w:p w:rsidR="00A634F2" w:rsidRPr="00C90DC3" w:rsidRDefault="00A85623" w:rsidP="00E44CA5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sz w:val="28"/>
          <w:szCs w:val="28"/>
        </w:rPr>
        <w:t xml:space="preserve">   </w:t>
      </w:r>
    </w:p>
    <w:p w:rsidR="00022D06" w:rsidRPr="00C90DC3" w:rsidRDefault="0083556D" w:rsidP="008658FA">
      <w:pPr>
        <w:jc w:val="center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u w:val="single"/>
          <w:cs/>
        </w:rPr>
        <w:t>กมลพรรณ นนทะเสน</w:t>
      </w:r>
      <w:r w:rsidR="00B628C8" w:rsidRPr="00C90DC3">
        <w:rPr>
          <w:rStyle w:val="FootnoteReference"/>
          <w:rFonts w:ascii="TH SarabunPSK" w:hAnsi="TH SarabunPSK" w:cs="TH SarabunPSK"/>
          <w:cs/>
        </w:rPr>
        <w:footnoteReference w:id="1"/>
      </w:r>
      <w:r w:rsidR="005935D6" w:rsidRPr="00C90DC3">
        <w:rPr>
          <w:rFonts w:ascii="TH SarabunPSK" w:hAnsi="TH SarabunPSK" w:cs="TH SarabunPSK"/>
          <w:sz w:val="28"/>
          <w:szCs w:val="28"/>
        </w:rPr>
        <w:t>*</w:t>
      </w:r>
      <w:r w:rsidR="004A01EF"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="005272B6" w:rsidRPr="00C90DC3">
        <w:rPr>
          <w:rFonts w:ascii="TH SarabunPSK" w:hAnsi="TH SarabunPSK" w:cs="TH SarabunPSK"/>
          <w:sz w:val="28"/>
          <w:szCs w:val="28"/>
          <w:cs/>
        </w:rPr>
        <w:t>สุ</w:t>
      </w:r>
      <w:r w:rsidRPr="00C90DC3">
        <w:rPr>
          <w:rFonts w:ascii="TH SarabunPSK" w:hAnsi="TH SarabunPSK" w:cs="TH SarabunPSK"/>
          <w:sz w:val="28"/>
          <w:szCs w:val="28"/>
          <w:cs/>
        </w:rPr>
        <w:t>นันท์ สีพาย</w:t>
      </w:r>
      <w:r w:rsidR="00F44700" w:rsidRPr="00C90DC3">
        <w:rPr>
          <w:rStyle w:val="FootnoteReference"/>
          <w:rFonts w:ascii="TH SarabunPSK" w:hAnsi="TH SarabunPSK" w:cs="TH SarabunPSK"/>
        </w:rPr>
        <w:footnoteReference w:id="2"/>
      </w:r>
      <w:r w:rsidR="008658FA" w:rsidRPr="00C90DC3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A01EF" w:rsidRPr="00C90DC3">
        <w:rPr>
          <w:rFonts w:ascii="TH SarabunPSK" w:hAnsi="TH SarabunPSK" w:cs="TH SarabunPSK"/>
          <w:sz w:val="28"/>
          <w:szCs w:val="28"/>
          <w:cs/>
        </w:rPr>
        <w:t>และ</w:t>
      </w:r>
      <w:r w:rsidR="00504ABF" w:rsidRPr="00C90DC3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136D8E">
        <w:rPr>
          <w:rFonts w:ascii="TH SarabunPSK" w:hAnsi="TH SarabunPSK" w:cs="TH SarabunPSK" w:hint="cs"/>
          <w:sz w:val="28"/>
          <w:szCs w:val="28"/>
          <w:cs/>
        </w:rPr>
        <w:t>ศักดิ์ชัย ดรดี</w:t>
      </w:r>
      <w:r w:rsidR="00DE0A24" w:rsidRPr="00C90DC3">
        <w:rPr>
          <w:rStyle w:val="FootnoteReference"/>
          <w:rFonts w:ascii="TH SarabunPSK" w:hAnsi="TH SarabunPSK" w:cs="TH SarabunPSK"/>
          <w:cs/>
        </w:rPr>
        <w:footnoteReference w:id="3"/>
      </w:r>
    </w:p>
    <w:p w:rsidR="00EB3F6C" w:rsidRPr="00C90DC3" w:rsidRDefault="00EB3F6C" w:rsidP="008658FA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</w:p>
    <w:p w:rsidR="006875D1" w:rsidRPr="00C90DC3" w:rsidRDefault="006875D1" w:rsidP="004176A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7EC49A9" wp14:editId="2ED29576">
                <wp:simplePos x="0" y="0"/>
                <wp:positionH relativeFrom="column">
                  <wp:posOffset>3334385</wp:posOffset>
                </wp:positionH>
                <wp:positionV relativeFrom="paragraph">
                  <wp:posOffset>635</wp:posOffset>
                </wp:positionV>
                <wp:extent cx="1143000" cy="342900"/>
                <wp:effectExtent l="361950" t="0" r="19050" b="76200"/>
                <wp:wrapNone/>
                <wp:docPr id="13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6FB9" w:rsidRPr="00095F8F" w:rsidRDefault="00416FB9" w:rsidP="00416FB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="00470A2A"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C49A9" id="AutoShape 38" o:spid="_x0000_s1031" type="#_x0000_t62" style="position:absolute;left:0;text-align:left;margin-left:262.55pt;margin-top:.05pt;width:90pt;height:27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" adj="-6060,23520">
                <v:stroke dashstyle="1 1" endcap="round"/>
                <v:textbox>
                  <w:txbxContent>
                    <w:p w:rsidR="00416FB9" w:rsidRPr="00095F8F" w:rsidRDefault="00416FB9" w:rsidP="00416FB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ขนาด 16</w:t>
                      </w:r>
                      <w:r w:rsidR="00470A2A"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</w:p>
    <w:p w:rsidR="004176A8" w:rsidRPr="00C90DC3" w:rsidRDefault="00A07214" w:rsidP="004176A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FBCAB21" wp14:editId="63FDF3F7">
                <wp:simplePos x="0" y="0"/>
                <wp:positionH relativeFrom="column">
                  <wp:posOffset>-580390</wp:posOffset>
                </wp:positionH>
                <wp:positionV relativeFrom="paragraph">
                  <wp:posOffset>3810</wp:posOffset>
                </wp:positionV>
                <wp:extent cx="757555" cy="342900"/>
                <wp:effectExtent l="0" t="0" r="404495" b="114300"/>
                <wp:wrapNone/>
                <wp:docPr id="129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6FB9" w:rsidRPr="00095F8F" w:rsidRDefault="00416FB9" w:rsidP="00416FB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CAB21" id="AutoShape 35" o:spid="_x0000_s1032" type="#_x0000_t62" style="position:absolute;left:0;text-align:left;margin-left:-45.7pt;margin-top:.3pt;width:59.65pt;height:27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" adj="31649,25320">
                <v:stroke dashstyle="1 1" endcap="round"/>
                <v:textbox>
                  <w:txbxContent>
                    <w:p w:rsidR="00416FB9" w:rsidRPr="00095F8F" w:rsidRDefault="00416FB9" w:rsidP="00416FB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4176A8" w:rsidRPr="00C90DC3">
        <w:rPr>
          <w:rFonts w:ascii="TH SarabunPSK" w:hAnsi="TH SarabunPSK" w:cs="TH SarabunPSK"/>
          <w:b/>
          <w:bCs/>
          <w:sz w:val="32"/>
          <w:szCs w:val="32"/>
          <w:cs/>
        </w:rPr>
        <w:t>บทคัดย่อ</w:t>
      </w:r>
    </w:p>
    <w:p w:rsidR="00A438ED" w:rsidRPr="00C90DC3" w:rsidRDefault="00A07214" w:rsidP="00483655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</w:rPr>
        <w:tab/>
      </w:r>
      <w:r w:rsidR="00A438ED" w:rsidRPr="00C90DC3">
        <w:rPr>
          <w:rFonts w:ascii="TH SarabunPSK" w:hAnsi="TH SarabunPSK" w:cs="TH SarabunPSK"/>
          <w:sz w:val="28"/>
          <w:szCs w:val="28"/>
        </w:rPr>
        <w:t>……………………………………………………………………</w:t>
      </w:r>
      <w:r w:rsidR="00E01B0B" w:rsidRPr="00C90DC3">
        <w:rPr>
          <w:rFonts w:ascii="TH SarabunPSK" w:hAnsi="TH SarabunPSK" w:cs="TH SarabunPSK"/>
          <w:sz w:val="28"/>
          <w:szCs w:val="28"/>
        </w:rPr>
        <w:t>…………………………..</w:t>
      </w:r>
      <w:r w:rsidR="00A438ED" w:rsidRPr="00C90DC3">
        <w:rPr>
          <w:rFonts w:ascii="TH SarabunPSK" w:hAnsi="TH SarabunPSK" w:cs="TH SarabunPSK"/>
          <w:sz w:val="28"/>
          <w:szCs w:val="28"/>
        </w:rPr>
        <w:t>……………………………</w:t>
      </w:r>
      <w:r w:rsidR="00E3462B" w:rsidRPr="00C90DC3">
        <w:rPr>
          <w:rFonts w:ascii="TH SarabunPSK" w:hAnsi="TH SarabunPSK" w:cs="TH SarabunPSK"/>
          <w:sz w:val="28"/>
          <w:szCs w:val="28"/>
        </w:rPr>
        <w:t>……………………</w:t>
      </w:r>
      <w:r w:rsidRPr="00C90DC3">
        <w:rPr>
          <w:rFonts w:ascii="TH SarabunPSK" w:hAnsi="TH SarabunPSK" w:cs="TH SarabunPSK"/>
          <w:sz w:val="28"/>
          <w:szCs w:val="28"/>
        </w:rPr>
        <w:t>…………</w:t>
      </w:r>
    </w:p>
    <w:p w:rsidR="00BF75A0" w:rsidRPr="00C90DC3" w:rsidRDefault="003E7178" w:rsidP="003E7178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</w:t>
      </w:r>
      <w:r w:rsidR="00BF75A0" w:rsidRPr="00C90DC3">
        <w:rPr>
          <w:rFonts w:ascii="TH SarabunPSK" w:hAnsi="TH SarabunPSK" w:cs="TH SarabunPSK"/>
          <w:sz w:val="28"/>
          <w:szCs w:val="28"/>
          <w:cs/>
        </w:rPr>
        <w:t>การเขียน</w:t>
      </w:r>
      <w:r w:rsidR="00AB1344" w:rsidRPr="00C90DC3">
        <w:rPr>
          <w:rFonts w:ascii="TH SarabunPSK" w:hAnsi="TH SarabunPSK" w:cs="TH SarabunPSK"/>
          <w:sz w:val="28"/>
          <w:szCs w:val="28"/>
          <w:cs/>
        </w:rPr>
        <w:t>บทคัดย่อ</w:t>
      </w:r>
      <w:r w:rsidR="00BF75A0" w:rsidRPr="00C90DC3">
        <w:rPr>
          <w:rFonts w:ascii="TH SarabunPSK" w:hAnsi="TH SarabunPSK" w:cs="TH SarabunPSK"/>
          <w:sz w:val="28"/>
          <w:szCs w:val="28"/>
          <w:cs/>
        </w:rPr>
        <w:t>ให้ผู้วิจัยเขียนให้เห็น</w:t>
      </w:r>
      <w:r w:rsidR="00AB1344" w:rsidRPr="00C90DC3">
        <w:rPr>
          <w:rFonts w:ascii="TH SarabunPSK" w:hAnsi="TH SarabunPSK" w:cs="TH SarabunPSK"/>
          <w:sz w:val="28"/>
          <w:szCs w:val="28"/>
          <w:cs/>
        </w:rPr>
        <w:t>ที่มาและความสำคัญของปัญหาการวิจัย</w:t>
      </w:r>
      <w:r w:rsidR="00BF75A0"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="00AB1344" w:rsidRPr="00C90DC3">
        <w:rPr>
          <w:rFonts w:ascii="TH SarabunPSK" w:hAnsi="TH SarabunPSK" w:cs="TH SarabunPSK"/>
          <w:sz w:val="28"/>
          <w:szCs w:val="28"/>
          <w:cs/>
        </w:rPr>
        <w:t>วัตถุประสงค์</w:t>
      </w:r>
      <w:r w:rsidR="00BF75A0" w:rsidRPr="00C90DC3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AB1344" w:rsidRPr="00C90DC3">
        <w:rPr>
          <w:rFonts w:ascii="TH SarabunPSK" w:hAnsi="TH SarabunPSK" w:cs="TH SarabunPSK"/>
          <w:sz w:val="28"/>
          <w:szCs w:val="28"/>
          <w:cs/>
        </w:rPr>
        <w:t>กลุ่มตัวอย่าง</w:t>
      </w:r>
      <w:r w:rsidR="00BF75A0" w:rsidRPr="00C90DC3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AB1344" w:rsidRPr="00C90DC3">
        <w:rPr>
          <w:rFonts w:ascii="TH SarabunPSK" w:hAnsi="TH SarabunPSK" w:cs="TH SarabunPSK"/>
          <w:sz w:val="28"/>
          <w:szCs w:val="28"/>
          <w:cs/>
        </w:rPr>
        <w:t>เครื่องมือและคุณภาพเครื่องมือ</w:t>
      </w:r>
      <w:r w:rsidR="00BF75A0" w:rsidRPr="00C90DC3">
        <w:rPr>
          <w:rFonts w:ascii="TH SarabunPSK" w:hAnsi="TH SarabunPSK" w:cs="TH SarabunPSK"/>
          <w:sz w:val="28"/>
          <w:szCs w:val="28"/>
          <w:cs/>
        </w:rPr>
        <w:t>และ</w:t>
      </w:r>
      <w:r w:rsidR="00AB1344" w:rsidRPr="00C90DC3">
        <w:rPr>
          <w:rFonts w:ascii="TH SarabunPSK" w:hAnsi="TH SarabunPSK" w:cs="TH SarabunPSK"/>
          <w:sz w:val="28"/>
          <w:szCs w:val="28"/>
          <w:cs/>
        </w:rPr>
        <w:t>ผลการวิจัย</w:t>
      </w: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</w:t>
      </w:r>
      <w:r w:rsidR="00652DFB" w:rsidRPr="00C90DC3">
        <w:rPr>
          <w:rFonts w:ascii="TH SarabunPSK" w:hAnsi="TH SarabunPSK" w:cs="TH SarabunPSK"/>
          <w:sz w:val="28"/>
          <w:szCs w:val="28"/>
        </w:rPr>
        <w:t>.</w:t>
      </w: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</w:t>
      </w:r>
    </w:p>
    <w:p w:rsidR="00652DFB" w:rsidRPr="00C90DC3" w:rsidRDefault="003E7178" w:rsidP="003E7178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......</w:t>
      </w:r>
      <w:r w:rsidR="00652DFB" w:rsidRPr="00C90DC3">
        <w:rPr>
          <w:rFonts w:ascii="TH SarabunPSK" w:hAnsi="TH SarabunPSK" w:cs="TH SarabunPSK"/>
          <w:sz w:val="28"/>
          <w:szCs w:val="28"/>
          <w:cs/>
        </w:rPr>
        <w:t>......................</w:t>
      </w:r>
      <w:r w:rsidRPr="00C90DC3">
        <w:rPr>
          <w:rFonts w:ascii="TH SarabunPSK" w:hAnsi="TH SarabunPSK" w:cs="TH SarabunPSK"/>
          <w:sz w:val="28"/>
          <w:szCs w:val="28"/>
          <w:cs/>
        </w:rPr>
        <w:t>(</w:t>
      </w:r>
      <w:r w:rsidR="0047328D" w:rsidRPr="00C90DC3">
        <w:rPr>
          <w:rFonts w:ascii="TH SarabunPSK" w:hAnsi="TH SarabunPSK" w:cs="TH SarabunPSK"/>
          <w:sz w:val="28"/>
          <w:szCs w:val="28"/>
          <w:cs/>
        </w:rPr>
        <w:t>ภาษาไทย</w:t>
      </w:r>
      <w:r w:rsidR="00C80144" w:rsidRPr="00C90DC3">
        <w:rPr>
          <w:rFonts w:ascii="TH SarabunPSK" w:hAnsi="TH SarabunPSK" w:cs="TH SarabunPSK"/>
          <w:sz w:val="28"/>
          <w:szCs w:val="28"/>
          <w:cs/>
        </w:rPr>
        <w:t xml:space="preserve">ไม่เกิน </w:t>
      </w:r>
      <w:r w:rsidR="00C80144" w:rsidRPr="00C90DC3">
        <w:rPr>
          <w:rFonts w:ascii="TH SarabunPSK" w:hAnsi="TH SarabunPSK" w:cs="TH SarabunPSK"/>
          <w:sz w:val="28"/>
          <w:szCs w:val="28"/>
        </w:rPr>
        <w:t>25</w:t>
      </w:r>
      <w:r w:rsidR="00A438ED" w:rsidRPr="00C90DC3">
        <w:rPr>
          <w:rFonts w:ascii="TH SarabunPSK" w:hAnsi="TH SarabunPSK" w:cs="TH SarabunPSK"/>
          <w:sz w:val="28"/>
          <w:szCs w:val="28"/>
          <w:cs/>
        </w:rPr>
        <w:t>0 คำ)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</w:t>
      </w:r>
      <w:r w:rsidR="00A438ED" w:rsidRPr="00C90DC3">
        <w:rPr>
          <w:rFonts w:ascii="TH SarabunPSK" w:hAnsi="TH SarabunPSK" w:cs="TH SarabunPSK"/>
          <w:sz w:val="28"/>
          <w:szCs w:val="28"/>
          <w:cs/>
        </w:rPr>
        <w:t>.........</w:t>
      </w:r>
    </w:p>
    <w:p w:rsidR="00F8433B" w:rsidRPr="00C90DC3" w:rsidRDefault="00A438ED" w:rsidP="00F8433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</w:t>
      </w:r>
      <w:r w:rsidR="00402F83"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728C6951" wp14:editId="0FB13E71">
                <wp:simplePos x="0" y="0"/>
                <wp:positionH relativeFrom="column">
                  <wp:posOffset>-896114</wp:posOffset>
                </wp:positionH>
                <wp:positionV relativeFrom="paragraph">
                  <wp:posOffset>1964632</wp:posOffset>
                </wp:positionV>
                <wp:extent cx="729615" cy="1096010"/>
                <wp:effectExtent l="0" t="0" r="165735" b="27940"/>
                <wp:wrapNone/>
                <wp:docPr id="56" name="AutoShap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9615" cy="1096010"/>
                        </a:xfrm>
                        <a:prstGeom prst="wedgeRoundRectCallout">
                          <a:avLst>
                            <a:gd name="adj1" fmla="val 68014"/>
                            <a:gd name="adj2" fmla="val 3232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 w:rsidR="009546A1"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เฉพาะ</w:t>
                            </w:r>
                            <w:r w:rsidR="00190318"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คำสำคัญ</w:t>
                            </w:r>
                            <w:r w:rsidR="00CE3A5F"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ขนาด 14 </w:t>
                            </w:r>
                          </w:p>
                          <w:p w:rsidR="00794543" w:rsidRDefault="00794543" w:rsidP="0079454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8C6951" id="AutoShape 161" o:spid="_x0000_s1033" type="#_x0000_t62" style="position:absolute;left:0;text-align:left;margin-left:-70.55pt;margin-top:154.7pt;width:57.45pt;height:86.3pt;z-index: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" adj="25491,17783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 w:rsidR="009546A1"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เฉพาะ</w:t>
                      </w:r>
                      <w:r w:rsidR="00190318"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คำสำคัญ</w:t>
                      </w:r>
                      <w:r w:rsidR="00CE3A5F"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ขนาด 14 </w:t>
                      </w:r>
                    </w:p>
                    <w:p w:rsidR="00794543" w:rsidRDefault="00794543" w:rsidP="00794543"/>
                  </w:txbxContent>
                </v:textbox>
              </v:shape>
            </w:pict>
          </mc:Fallback>
        </mc:AlternateContent>
      </w: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CB49C3"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578368" behindDoc="0" locked="0" layoutInCell="1" allowOverlap="1" wp14:anchorId="1DB52BD3" wp14:editId="4A5F0F06">
                <wp:simplePos x="0" y="0"/>
                <wp:positionH relativeFrom="column">
                  <wp:posOffset>-823595</wp:posOffset>
                </wp:positionH>
                <wp:positionV relativeFrom="paragraph">
                  <wp:posOffset>180975</wp:posOffset>
                </wp:positionV>
                <wp:extent cx="792480" cy="276225"/>
                <wp:effectExtent l="14605" t="0" r="21590" b="0"/>
                <wp:wrapNone/>
                <wp:docPr id="61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2480" cy="276225"/>
                          <a:chOff x="10458" y="8550"/>
                          <a:chExt cx="1248" cy="435"/>
                        </a:xfrm>
                      </wpg:grpSpPr>
                      <wps:wsp>
                        <wps:cNvPr id="62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01B0B" w:rsidRPr="00095F8F" w:rsidRDefault="000637F3" w:rsidP="00E01B0B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E01B0B"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="00E01B0B"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Line 96"/>
                        <wps:cNvCnPr/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97"/>
                        <wps:cNvCnPr/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B52BD3" id="Group 94" o:spid="_x0000_s1034" style="position:absolute;left:0;text-align:left;margin-left:-64.85pt;margin-top:14.25pt;width:62.4pt;height:21.75pt;z-index:251578368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">
                <v:shape id="Text Box 95" o:spid="_x0000_s1035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J1o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MhncPfl/gD5PoXAAD//wMAUEsBAi0AFAAGAAgAAAAhANvh9svuAAAAhQEAABMAAAAAAAAAAAAA&#10;AAAAAAAAAFtDb250ZW50X1R5cGVzXS54bWxQSwECLQAUAAYACAAAACEAWvQsW78AAAAVAQAACwAA&#10;AAAAAAAAAAAAAAAfAQAAX3JlbHMvLnJlbHNQSwECLQAUAAYACAAAACEAmxidaMMAAADbAAAADwAA&#10;AAAAAAAAAAAAAAAHAgAAZHJzL2Rvd25yZXYueG1sUEsFBgAAAAADAAMAtwAAAPcCAAAAAA==&#10;" filled="f" stroked="f">
                  <v:textbox>
                    <w:txbxContent>
                      <w:p w:rsidR="00E01B0B" w:rsidRPr="00095F8F" w:rsidRDefault="000637F3" w:rsidP="00E01B0B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t xml:space="preserve"> </w:t>
                        </w:r>
                        <w:r w:rsidR="00E01B0B"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t xml:space="preserve">3 </w:t>
                        </w:r>
                        <w:r w:rsidR="00E01B0B"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96" o:spid="_x0000_s1036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">
                  <v:stroke endarrow="block"/>
                </v:line>
                <v:line id="Line 97" o:spid="_x0000_s1037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">
                  <v:stroke endarrow="block"/>
                </v:line>
              </v:group>
            </w:pict>
          </mc:Fallback>
        </mc:AlternateConten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..</w: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CB49C3"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39808" behindDoc="0" locked="0" layoutInCell="1" allowOverlap="1" wp14:anchorId="3BD03D0F" wp14:editId="3EC34729">
                <wp:simplePos x="0" y="0"/>
                <wp:positionH relativeFrom="column">
                  <wp:posOffset>5576570</wp:posOffset>
                </wp:positionH>
                <wp:positionV relativeFrom="paragraph">
                  <wp:posOffset>59690</wp:posOffset>
                </wp:positionV>
                <wp:extent cx="763905" cy="276225"/>
                <wp:effectExtent l="23495" t="2540" r="22225" b="0"/>
                <wp:wrapNone/>
                <wp:docPr id="57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3905" cy="276225"/>
                          <a:chOff x="10721" y="9015"/>
                          <a:chExt cx="1418" cy="435"/>
                        </a:xfrm>
                      </wpg:grpSpPr>
                      <wps:wsp>
                        <wps:cNvPr id="58" name="Text Box 169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B340F" w:rsidRPr="00095F8F" w:rsidRDefault="005B340F" w:rsidP="005B340F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</w:rPr>
                                <w:t xml:space="preserve">2.5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Line 170"/>
                        <wps:cNvCnPr/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171"/>
                        <wps:cNvCnPr/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D03D0F" id="Group 168" o:spid="_x0000_s1038" style="position:absolute;left:0;text-align:left;margin-left:439.1pt;margin-top:4.7pt;width:60.15pt;height:21.75pt;z-index:251639808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">
                <v:shape id="Text Box 169" o:spid="_x0000_s1039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:rsidR="005B340F" w:rsidRPr="00095F8F" w:rsidRDefault="005B340F" w:rsidP="005B340F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</w:rPr>
                          <w:t xml:space="preserve">2.5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70" o:spid="_x0000_s1040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">
                  <v:stroke endarrow="block"/>
                </v:line>
                <v:line id="Line 171" o:spid="_x0000_s1041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">
                  <v:stroke endarrow="block"/>
                </v:line>
              </v:group>
            </w:pict>
          </mc:Fallback>
        </mc:AlternateConten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3E7178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  <w:r w:rsidR="00F8433B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</w:t>
      </w:r>
      <w:r w:rsidR="00E3462B" w:rsidRPr="00C90DC3">
        <w:rPr>
          <w:rFonts w:ascii="TH SarabunPSK" w:hAnsi="TH SarabunPSK" w:cs="TH SarabunPSK"/>
          <w:sz w:val="28"/>
          <w:szCs w:val="28"/>
          <w:cs/>
        </w:rPr>
        <w:t>.........................</w:t>
      </w:r>
    </w:p>
    <w:p w:rsidR="00C12A3D" w:rsidRPr="00C90DC3" w:rsidRDefault="00C12A3D" w:rsidP="00483655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16"/>
          <w:szCs w:val="16"/>
        </w:rPr>
      </w:pPr>
    </w:p>
    <w:p w:rsidR="003E7178" w:rsidRPr="00C90DC3" w:rsidRDefault="008731F0" w:rsidP="00FC5496">
      <w:pPr>
        <w:tabs>
          <w:tab w:val="left" w:pos="0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48DBA26" wp14:editId="2C2B1DDF">
                <wp:simplePos x="0" y="0"/>
                <wp:positionH relativeFrom="column">
                  <wp:posOffset>2715238</wp:posOffset>
                </wp:positionH>
                <wp:positionV relativeFrom="paragraph">
                  <wp:posOffset>201113</wp:posOffset>
                </wp:positionV>
                <wp:extent cx="568325" cy="342900"/>
                <wp:effectExtent l="0" t="0" r="22225" b="57150"/>
                <wp:wrapNone/>
                <wp:docPr id="145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325" cy="342900"/>
                        </a:xfrm>
                        <a:prstGeom prst="wedgeRoundRectCallout">
                          <a:avLst>
                            <a:gd name="adj1" fmla="val -46959"/>
                            <a:gd name="adj2" fmla="val 4096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31F0" w:rsidRPr="00095F8F" w:rsidRDefault="00144271" w:rsidP="008731F0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="008731F0" w:rsidRPr="00095F8F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 เคา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DBA26" id="_x0000_s1042" type="#_x0000_t62" style="position:absolute;left:0;text-align:left;margin-left:213.8pt;margin-top:15.85pt;width:44.75pt;height:27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" adj="657,19648">
                <v:stroke dashstyle="1 1" endcap="round"/>
                <v:textbox>
                  <w:txbxContent>
                    <w:p w:rsidR="008731F0" w:rsidRPr="00095F8F" w:rsidRDefault="00144271" w:rsidP="008731F0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  <w:t>2</w:t>
                      </w:r>
                      <w:r w:rsidR="008731F0" w:rsidRPr="00095F8F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  <w:t xml:space="preserve"> เคาะ</w:t>
                      </w:r>
                    </w:p>
                  </w:txbxContent>
                </v:textbox>
              </v:shape>
            </w:pict>
          </mc:Fallback>
        </mc:AlternateContent>
      </w: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D25B43B" wp14:editId="7A7FE218">
                <wp:simplePos x="0" y="0"/>
                <wp:positionH relativeFrom="column">
                  <wp:posOffset>2469889</wp:posOffset>
                </wp:positionH>
                <wp:positionV relativeFrom="paragraph">
                  <wp:posOffset>163158</wp:posOffset>
                </wp:positionV>
                <wp:extent cx="192100" cy="607038"/>
                <wp:effectExtent l="0" t="0" r="17780" b="22225"/>
                <wp:wrapNone/>
                <wp:docPr id="38" name="วงเล็บปีกกาขวา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100" cy="607038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1A0826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วงเล็บปีกกาขวา 38" o:spid="_x0000_s1026" type="#_x0000_t88" style="position:absolute;margin-left:194.5pt;margin-top:12.85pt;width:15.15pt;height:47.8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" adj="570" strokecolor="#4579b8 [3044]"/>
            </w:pict>
          </mc:Fallback>
        </mc:AlternateContent>
      </w:r>
      <w:r w:rsidR="00951ECB" w:rsidRPr="00C90DC3">
        <w:rPr>
          <w:rFonts w:ascii="TH SarabunPSK" w:hAnsi="TH SarabunPSK" w:cs="TH SarabunPSK"/>
          <w:b/>
          <w:bCs/>
          <w:sz w:val="28"/>
          <w:szCs w:val="28"/>
          <w:cs/>
        </w:rPr>
        <w:t>คำสำคัญ</w:t>
      </w:r>
      <w:r w:rsidR="00951ECB" w:rsidRPr="00C90DC3">
        <w:rPr>
          <w:rFonts w:ascii="TH SarabunPSK" w:hAnsi="TH SarabunPSK" w:cs="TH SarabunPSK"/>
          <w:b/>
          <w:bCs/>
          <w:sz w:val="28"/>
          <w:szCs w:val="28"/>
        </w:rPr>
        <w:t>:</w:t>
      </w:r>
      <w:r w:rsidR="00951ECB" w:rsidRPr="00C90DC3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A07214" w:rsidRPr="00C90DC3">
        <w:rPr>
          <w:rFonts w:ascii="TH SarabunPSK" w:hAnsi="TH SarabunPSK" w:cs="TH SarabunPSK"/>
          <w:sz w:val="28"/>
          <w:szCs w:val="28"/>
        </w:rPr>
        <w:t>………………………………………………………….</w:t>
      </w:r>
    </w:p>
    <w:p w:rsidR="00144271" w:rsidRPr="00C90DC3" w:rsidRDefault="00144271" w:rsidP="00FC5496">
      <w:pPr>
        <w:tabs>
          <w:tab w:val="left" w:pos="0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:rsidR="00371A47" w:rsidRPr="00C90DC3" w:rsidRDefault="00371A47" w:rsidP="00FC5496">
      <w:pPr>
        <w:tabs>
          <w:tab w:val="left" w:pos="0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:rsidR="003E7178" w:rsidRPr="00C90DC3" w:rsidRDefault="003E7178" w:rsidP="00371A47">
      <w:pPr>
        <w:tabs>
          <w:tab w:val="left" w:pos="0"/>
        </w:tabs>
        <w:jc w:val="thaiDistribute"/>
        <w:rPr>
          <w:rFonts w:ascii="TH SarabunPSK" w:hAnsi="TH SarabunPSK" w:cs="TH SarabunPSK"/>
          <w:b/>
          <w:bCs/>
          <w:sz w:val="2"/>
          <w:szCs w:val="2"/>
        </w:rPr>
      </w:pPr>
    </w:p>
    <w:p w:rsidR="006875D1" w:rsidRPr="00C90DC3" w:rsidRDefault="00095F8F" w:rsidP="006875D1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C58D633" wp14:editId="471E1F72">
                <wp:simplePos x="0" y="0"/>
                <wp:positionH relativeFrom="column">
                  <wp:posOffset>5401945</wp:posOffset>
                </wp:positionH>
                <wp:positionV relativeFrom="paragraph">
                  <wp:posOffset>9525</wp:posOffset>
                </wp:positionV>
                <wp:extent cx="714375" cy="342900"/>
                <wp:effectExtent l="381000" t="0" r="28575" b="114300"/>
                <wp:wrapNone/>
                <wp:docPr id="37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71437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5F8F" w:rsidRPr="00095F8F" w:rsidRDefault="00095F8F" w:rsidP="00416FB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58D633" id="_x0000_s1043" type="#_x0000_t62" style="position:absolute;left:0;text-align:left;margin-left:425.35pt;margin-top:.75pt;width:56.25pt;height:27pt;flip:x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" adj="31649,25320">
                <v:stroke dashstyle="1 1" endcap="round"/>
                <v:textbox>
                  <w:txbxContent>
                    <w:p w:rsidR="00095F8F" w:rsidRPr="00095F8F" w:rsidRDefault="00095F8F" w:rsidP="00416FB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371A47"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15E6651" wp14:editId="1D87D9E4">
                <wp:simplePos x="0" y="0"/>
                <wp:positionH relativeFrom="column">
                  <wp:posOffset>3472431</wp:posOffset>
                </wp:positionH>
                <wp:positionV relativeFrom="paragraph">
                  <wp:posOffset>-224854</wp:posOffset>
                </wp:positionV>
                <wp:extent cx="1143000" cy="342900"/>
                <wp:effectExtent l="361950" t="0" r="19050" b="76200"/>
                <wp:wrapNone/>
                <wp:docPr id="144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75D1" w:rsidRPr="00095F8F" w:rsidRDefault="006875D1" w:rsidP="00416FB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5E6651" id="_x0000_s1044" type="#_x0000_t62" style="position:absolute;left:0;text-align:left;margin-left:273.4pt;margin-top:-17.7pt;width:90pt;height:27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" adj="-6060,23520">
                <v:stroke dashstyle="1 1" endcap="round"/>
                <v:textbox>
                  <w:txbxContent>
                    <w:p w:rsidR="006875D1" w:rsidRPr="00095F8F" w:rsidRDefault="006875D1" w:rsidP="00416FB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6875D1" w:rsidRPr="00C90DC3">
        <w:rPr>
          <w:rFonts w:ascii="TH SarabunPSK" w:hAnsi="TH SarabunPSK" w:cs="TH SarabunPSK"/>
          <w:b/>
          <w:bCs/>
          <w:sz w:val="32"/>
          <w:szCs w:val="32"/>
        </w:rPr>
        <w:t>Abstract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cs/>
        </w:rPr>
        <w:tab/>
      </w:r>
      <w:r w:rsidRPr="00C90DC3">
        <w:rPr>
          <w:rFonts w:ascii="TH SarabunPSK" w:hAnsi="TH SarabunPSK" w:cs="TH SarabunPSK"/>
          <w:sz w:val="28"/>
          <w:szCs w:val="28"/>
        </w:rPr>
        <w:t>……………………………………</w:t>
      </w:r>
      <w:r w:rsidR="00656859" w:rsidRPr="00C90DC3">
        <w:rPr>
          <w:rFonts w:ascii="TH SarabunPSK" w:hAnsi="TH SarabunPSK" w:cs="TH SarabunPSK"/>
          <w:sz w:val="28"/>
          <w:szCs w:val="28"/>
        </w:rPr>
        <w:t>......</w:t>
      </w:r>
      <w:r w:rsidR="00A07214" w:rsidRPr="00C90DC3">
        <w:rPr>
          <w:rFonts w:ascii="TH SarabunPSK" w:hAnsi="TH SarabunPSK" w:cs="TH SarabunPSK"/>
          <w:sz w:val="28"/>
          <w:szCs w:val="28"/>
        </w:rPr>
        <w:t>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</w:rPr>
        <w:t>………………………………………………………………………………………………..…………………………………………………………………………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lastRenderedPageBreak/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FBEB699" wp14:editId="52700ED1">
                <wp:simplePos x="0" y="0"/>
                <wp:positionH relativeFrom="column">
                  <wp:posOffset>-880745</wp:posOffset>
                </wp:positionH>
                <wp:positionV relativeFrom="paragraph">
                  <wp:posOffset>67252</wp:posOffset>
                </wp:positionV>
                <wp:extent cx="729615" cy="1096010"/>
                <wp:effectExtent l="0" t="0" r="165735" b="27940"/>
                <wp:wrapNone/>
                <wp:docPr id="143" name="AutoShap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9615" cy="1096010"/>
                        </a:xfrm>
                        <a:prstGeom prst="wedgeRoundRectCallout">
                          <a:avLst>
                            <a:gd name="adj1" fmla="val 68014"/>
                            <a:gd name="adj2" fmla="val 3232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75D1" w:rsidRPr="00095F8F" w:rsidRDefault="006875D1" w:rsidP="006875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เฉพาะ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คำสำคัญ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6875D1" w:rsidRPr="00095F8F" w:rsidRDefault="006875D1" w:rsidP="006875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ขนาด 14 </w:t>
                            </w:r>
                          </w:p>
                          <w:p w:rsidR="006875D1" w:rsidRDefault="006875D1" w:rsidP="006875D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BEB699" id="_x0000_s1045" type="#_x0000_t62" style="position:absolute;left:0;text-align:left;margin-left:-69.35pt;margin-top:5.3pt;width:57.45pt;height:86.3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" adj="25491,17783">
                <v:stroke dashstyle="1 1" endcap="round"/>
                <v:textbox>
                  <w:txbxContent>
                    <w:p w:rsidR="006875D1" w:rsidRPr="00095F8F" w:rsidRDefault="006875D1" w:rsidP="006875D1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เฉพาะ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คำสำคัญ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6875D1" w:rsidRPr="00095F8F" w:rsidRDefault="006875D1" w:rsidP="006875D1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ขนาด 14 </w:t>
                      </w:r>
                    </w:p>
                    <w:p w:rsidR="006875D1" w:rsidRDefault="006875D1" w:rsidP="006875D1"/>
                  </w:txbxContent>
                </v:textbox>
              </v:shape>
            </w:pict>
          </mc:Fallback>
        </mc:AlternateContent>
      </w: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022D06" w:rsidRPr="00C90DC3" w:rsidRDefault="006875D1" w:rsidP="006875D1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</w:t>
      </w:r>
    </w:p>
    <w:p w:rsidR="006875D1" w:rsidRPr="00C90DC3" w:rsidRDefault="006875D1" w:rsidP="006875D1">
      <w:pPr>
        <w:tabs>
          <w:tab w:val="left" w:pos="0"/>
        </w:tabs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p w:rsidR="006875D1" w:rsidRPr="00C90DC3" w:rsidRDefault="000702F8" w:rsidP="006875D1">
      <w:pPr>
        <w:tabs>
          <w:tab w:val="left" w:pos="0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FF55A7E" wp14:editId="729D6332">
                <wp:simplePos x="0" y="0"/>
                <wp:positionH relativeFrom="column">
                  <wp:posOffset>2754197</wp:posOffset>
                </wp:positionH>
                <wp:positionV relativeFrom="paragraph">
                  <wp:posOffset>178430</wp:posOffset>
                </wp:positionV>
                <wp:extent cx="207469" cy="629792"/>
                <wp:effectExtent l="0" t="0" r="21590" b="18415"/>
                <wp:wrapNone/>
                <wp:docPr id="147" name="วงเล็บปีกกาขวา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469" cy="629792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BB665" id="วงเล็บปีกกาขวา 147" o:spid="_x0000_s1026" type="#_x0000_t88" style="position:absolute;margin-left:216.85pt;margin-top:14.05pt;width:16.35pt;height:49.6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" adj="593" strokecolor="#4579b8 [3044]"/>
            </w:pict>
          </mc:Fallback>
        </mc:AlternateContent>
      </w:r>
      <w:r w:rsidR="006875D1" w:rsidRPr="00C90DC3">
        <w:rPr>
          <w:rFonts w:ascii="TH SarabunPSK" w:hAnsi="TH SarabunPSK" w:cs="TH SarabunPSK"/>
          <w:b/>
          <w:bCs/>
          <w:sz w:val="28"/>
          <w:szCs w:val="28"/>
        </w:rPr>
        <w:t>Keywords:</w:t>
      </w:r>
      <w:r w:rsidR="006875D1" w:rsidRPr="00C90DC3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A07214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</w:t>
      </w:r>
    </w:p>
    <w:p w:rsidR="00CE3A5F" w:rsidRPr="00C90DC3" w:rsidRDefault="000702F8" w:rsidP="006875D1">
      <w:pPr>
        <w:tabs>
          <w:tab w:val="left" w:pos="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AF363B0" wp14:editId="0644076C">
                <wp:simplePos x="0" y="0"/>
                <wp:positionH relativeFrom="column">
                  <wp:posOffset>2987990</wp:posOffset>
                </wp:positionH>
                <wp:positionV relativeFrom="paragraph">
                  <wp:posOffset>15048</wp:posOffset>
                </wp:positionV>
                <wp:extent cx="568325" cy="342900"/>
                <wp:effectExtent l="0" t="0" r="22225" b="57150"/>
                <wp:wrapNone/>
                <wp:docPr id="14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325" cy="342900"/>
                        </a:xfrm>
                        <a:prstGeom prst="wedgeRoundRectCallout">
                          <a:avLst>
                            <a:gd name="adj1" fmla="val -46959"/>
                            <a:gd name="adj2" fmla="val 4096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02F8" w:rsidRPr="00144271" w:rsidRDefault="000702F8" w:rsidP="000702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color w:val="FF0000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color w:val="FF0000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144271">
                              <w:rPr>
                                <w:rFonts w:ascii="TH Sarabun New" w:hAnsi="TH Sarabun New" w:cs="TH Sarabun New" w:hint="cs"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 เคา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363B0" id="_x0000_s1046" type="#_x0000_t62" style="position:absolute;left:0;text-align:left;margin-left:235.25pt;margin-top:1.2pt;width:44.75pt;height:2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" adj="657,19648">
                <v:stroke dashstyle="1 1" endcap="round"/>
                <v:textbox>
                  <w:txbxContent>
                    <w:p w:rsidR="000702F8" w:rsidRPr="00144271" w:rsidRDefault="000702F8" w:rsidP="000702F8">
                      <w:pPr>
                        <w:jc w:val="center"/>
                        <w:rPr>
                          <w:rFonts w:ascii="TH Sarabun New" w:hAnsi="TH Sarabun New" w:cs="TH Sarabun New"/>
                          <w:color w:val="FF0000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color w:val="FF0000"/>
                          <w:sz w:val="28"/>
                          <w:szCs w:val="28"/>
                          <w:cs/>
                        </w:rPr>
                        <w:t>2</w:t>
                      </w:r>
                      <w:r w:rsidRPr="00144271">
                        <w:rPr>
                          <w:rFonts w:ascii="TH Sarabun New" w:hAnsi="TH Sarabun New" w:cs="TH Sarabun New" w:hint="cs"/>
                          <w:color w:val="FF0000"/>
                          <w:sz w:val="28"/>
                          <w:szCs w:val="28"/>
                          <w:cs/>
                        </w:rPr>
                        <w:t xml:space="preserve"> เคาะ</w:t>
                      </w:r>
                    </w:p>
                  </w:txbxContent>
                </v:textbox>
              </v:shape>
            </w:pict>
          </mc:Fallback>
        </mc:AlternateContent>
      </w:r>
    </w:p>
    <w:p w:rsidR="00144271" w:rsidRPr="00C90DC3" w:rsidRDefault="000702F8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85536" behindDoc="0" locked="0" layoutInCell="1" allowOverlap="1" wp14:anchorId="7ADD5B59" wp14:editId="1906707A">
                <wp:simplePos x="0" y="0"/>
                <wp:positionH relativeFrom="column">
                  <wp:posOffset>3299764</wp:posOffset>
                </wp:positionH>
                <wp:positionV relativeFrom="paragraph">
                  <wp:posOffset>255686</wp:posOffset>
                </wp:positionV>
                <wp:extent cx="1143000" cy="342900"/>
                <wp:effectExtent l="342900" t="19050" r="19050" b="19050"/>
                <wp:wrapNone/>
                <wp:docPr id="54" name="AutoShap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7383"/>
                            <a:gd name="adj2" fmla="val -1057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DD5B59" id="AutoShape 150" o:spid="_x0000_s1047" type="#_x0000_t62" style="position:absolute;left:0;text-align:left;margin-left:259.8pt;margin-top:20.15pt;width:90pt;height:27pt;z-index: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" adj="-5915,8515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</w:p>
    <w:p w:rsidR="00E020B5" w:rsidRPr="00C90DC3" w:rsidRDefault="00E020B5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b/>
          <w:bCs/>
          <w:sz w:val="32"/>
          <w:szCs w:val="32"/>
          <w:cs/>
        </w:rPr>
        <w:t>บทนำ</w:t>
      </w:r>
    </w:p>
    <w:p w:rsidR="00924B1C" w:rsidRPr="00C90DC3" w:rsidRDefault="00A07214" w:rsidP="00504ABF">
      <w:pPr>
        <w:pStyle w:val="Default"/>
        <w:jc w:val="thaiDistribute"/>
        <w:rPr>
          <w:rFonts w:ascii="TH SarabunPSK" w:hAnsi="TH SarabunPSK" w:cs="TH SarabunPSK"/>
          <w:color w:val="auto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2715B7A3" wp14:editId="0732AE5A">
                <wp:simplePos x="0" y="0"/>
                <wp:positionH relativeFrom="column">
                  <wp:posOffset>5634990</wp:posOffset>
                </wp:positionH>
                <wp:positionV relativeFrom="paragraph">
                  <wp:posOffset>436591</wp:posOffset>
                </wp:positionV>
                <wp:extent cx="763905" cy="276225"/>
                <wp:effectExtent l="38100" t="0" r="0" b="9525"/>
                <wp:wrapNone/>
                <wp:docPr id="139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3905" cy="276225"/>
                          <a:chOff x="10721" y="9015"/>
                          <a:chExt cx="1418" cy="435"/>
                        </a:xfrm>
                      </wpg:grpSpPr>
                      <wps:wsp>
                        <wps:cNvPr id="140" name="Text Box 169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875D1" w:rsidRPr="00095F8F" w:rsidRDefault="006875D1" w:rsidP="006875D1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</w:rPr>
                                <w:t xml:space="preserve">2.5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Line 170"/>
                        <wps:cNvCnPr/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2" name="Line 171"/>
                        <wps:cNvCnPr/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15B7A3" id="_x0000_s1048" style="position:absolute;left:0;text-align:left;margin-left:443.7pt;margin-top:34.4pt;width:60.15pt;height:21.75pt;z-index:251726848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">
                <v:shape id="Text Box 169" o:spid="_x0000_s1049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" filled="f" stroked="f">
                  <v:textbox>
                    <w:txbxContent>
                      <w:p w:rsidR="006875D1" w:rsidRPr="00095F8F" w:rsidRDefault="006875D1" w:rsidP="006875D1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</w:rPr>
                          <w:t xml:space="preserve">2.5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70" o:spid="_x0000_s1050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">
                  <v:stroke endarrow="block"/>
                </v:line>
                <v:line id="Line 171" o:spid="_x0000_s1051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">
                  <v:stroke endarrow="block"/>
                </v:line>
              </v:group>
            </w:pict>
          </mc:Fallback>
        </mc:AlternateContent>
      </w:r>
      <w:r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E5766C5" wp14:editId="3A0E769F">
                <wp:simplePos x="0" y="0"/>
                <wp:positionH relativeFrom="column">
                  <wp:posOffset>-1040361</wp:posOffset>
                </wp:positionH>
                <wp:positionV relativeFrom="paragraph">
                  <wp:posOffset>398780</wp:posOffset>
                </wp:positionV>
                <wp:extent cx="792480" cy="276225"/>
                <wp:effectExtent l="38100" t="0" r="0" b="9525"/>
                <wp:wrapNone/>
                <wp:docPr id="135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2480" cy="276225"/>
                          <a:chOff x="10458" y="8550"/>
                          <a:chExt cx="1248" cy="435"/>
                        </a:xfrm>
                      </wpg:grpSpPr>
                      <wps:wsp>
                        <wps:cNvPr id="136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875D1" w:rsidRPr="00095F8F" w:rsidRDefault="006875D1" w:rsidP="006875D1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t xml:space="preserve"> 3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Line 96"/>
                        <wps:cNvCnPr/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8" name="Line 97"/>
                        <wps:cNvCnPr/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5766C5" id="_x0000_s1052" style="position:absolute;left:0;text-align:left;margin-left:-81.9pt;margin-top:31.4pt;width:62.4pt;height:21.75pt;z-index:251692032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">
                <v:shape id="Text Box 95" o:spid="_x0000_s1053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" filled="f" stroked="f">
                  <v:textbox>
                    <w:txbxContent>
                      <w:p w:rsidR="006875D1" w:rsidRPr="00095F8F" w:rsidRDefault="006875D1" w:rsidP="006875D1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t xml:space="preserve"> 3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96" o:spid="_x0000_s1054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">
                  <v:stroke endarrow="block"/>
                </v:line>
                <v:line id="Line 97" o:spid="_x0000_s1055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">
                  <v:stroke endarrow="block"/>
                </v:line>
              </v:group>
            </w:pict>
          </mc:Fallback>
        </mc:AlternateContent>
      </w:r>
      <w:r w:rsidR="00CB49C3"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57E9908B" wp14:editId="365B1C15">
                <wp:simplePos x="0" y="0"/>
                <wp:positionH relativeFrom="column">
                  <wp:posOffset>-689610</wp:posOffset>
                </wp:positionH>
                <wp:positionV relativeFrom="paragraph">
                  <wp:posOffset>-292100</wp:posOffset>
                </wp:positionV>
                <wp:extent cx="757555" cy="342900"/>
                <wp:effectExtent l="5715" t="12700" r="408305" b="92075"/>
                <wp:wrapNone/>
                <wp:docPr id="53" name="AutoShap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E9908B" id="AutoShape 159" o:spid="_x0000_s1056" type="#_x0000_t62" style="position:absolute;left:0;text-align:left;margin-left:-54.3pt;margin-top:-23pt;width:59.65pt;height:27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" adj="31649,25320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E020B5" w:rsidRPr="00C90DC3">
        <w:rPr>
          <w:rFonts w:ascii="TH SarabunPSK" w:hAnsi="TH SarabunPSK" w:cs="TH SarabunPSK"/>
          <w:color w:val="FF0000"/>
          <w:sz w:val="28"/>
        </w:rPr>
        <w:tab/>
      </w:r>
      <w:r w:rsidRPr="00C90DC3">
        <w:rPr>
          <w:rFonts w:ascii="TH SarabunPSK" w:hAnsi="TH SarabunPSK" w:cs="TH SarabunPSK"/>
          <w:color w:val="auto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...........</w:t>
      </w:r>
      <w:r w:rsidR="00012094" w:rsidRPr="00C90DC3">
        <w:rPr>
          <w:rFonts w:ascii="TH SarabunPSK" w:hAnsi="TH SarabunPSK" w:cs="TH SarabunPSK"/>
          <w:sz w:val="28"/>
          <w:szCs w:val="28"/>
          <w:cs/>
        </w:rPr>
        <w:t>การเขียนบท</w:t>
      </w:r>
      <w:r w:rsidR="006F3BA9" w:rsidRPr="00C90DC3">
        <w:rPr>
          <w:rFonts w:ascii="TH SarabunPSK" w:hAnsi="TH SarabunPSK" w:cs="TH SarabunPSK"/>
          <w:sz w:val="28"/>
          <w:szCs w:val="28"/>
          <w:cs/>
        </w:rPr>
        <w:t>นำ</w:t>
      </w:r>
      <w:r w:rsidR="00012094" w:rsidRPr="00C90DC3">
        <w:rPr>
          <w:rFonts w:ascii="TH SarabunPSK" w:hAnsi="TH SarabunPSK" w:cs="TH SarabunPSK"/>
          <w:sz w:val="28"/>
          <w:szCs w:val="28"/>
          <w:cs/>
        </w:rPr>
        <w:t>ให้ผู้วิจัยเขียนให้</w:t>
      </w:r>
      <w:r w:rsidR="006F3BA9" w:rsidRPr="00C90DC3">
        <w:rPr>
          <w:rFonts w:ascii="TH SarabunPSK" w:hAnsi="TH SarabunPSK" w:cs="TH SarabunPSK"/>
          <w:sz w:val="28"/>
          <w:szCs w:val="28"/>
          <w:cs/>
        </w:rPr>
        <w:t>ครอบคลุม</w:t>
      </w:r>
      <w:r w:rsidR="006F3BA9" w:rsidRPr="00C90DC3">
        <w:rPr>
          <w:rFonts w:ascii="TH SarabunPSK" w:hAnsi="TH SarabunPSK" w:cs="TH SarabunPSK"/>
          <w:color w:val="auto"/>
          <w:sz w:val="28"/>
          <w:szCs w:val="28"/>
          <w:cs/>
        </w:rPr>
        <w:t xml:space="preserve">ประเด็น </w:t>
      </w:r>
      <w:r w:rsidR="004A7AFA" w:rsidRPr="00C90DC3">
        <w:rPr>
          <w:rFonts w:ascii="TH SarabunPSK" w:hAnsi="TH SarabunPSK" w:cs="TH SarabunPSK"/>
          <w:color w:val="auto"/>
          <w:sz w:val="28"/>
          <w:szCs w:val="28"/>
          <w:cs/>
        </w:rPr>
        <w:t>ที่มาและความสำคัญของปัญหา</w:t>
      </w:r>
      <w:r w:rsidR="00012094" w:rsidRPr="00C90DC3">
        <w:rPr>
          <w:rFonts w:ascii="TH SarabunPSK" w:hAnsi="TH SarabunPSK" w:cs="TH SarabunPSK"/>
          <w:color w:val="auto"/>
          <w:sz w:val="28"/>
          <w:szCs w:val="28"/>
          <w:cs/>
        </w:rPr>
        <w:t xml:space="preserve"> </w:t>
      </w:r>
      <w:r w:rsidR="00A05315" w:rsidRPr="00C90DC3">
        <w:rPr>
          <w:rFonts w:ascii="TH SarabunPSK" w:hAnsi="TH SarabunPSK" w:cs="TH SarabunPSK"/>
          <w:color w:val="auto"/>
          <w:sz w:val="28"/>
          <w:szCs w:val="28"/>
          <w:cs/>
        </w:rPr>
        <w:t xml:space="preserve"> </w:t>
      </w:r>
      <w:r w:rsidR="005C5926" w:rsidRPr="00C90DC3">
        <w:rPr>
          <w:rFonts w:ascii="TH SarabunPSK" w:hAnsi="TH SarabunPSK" w:cs="TH SarabunPSK"/>
          <w:color w:val="auto"/>
          <w:sz w:val="28"/>
          <w:szCs w:val="28"/>
          <w:cs/>
        </w:rPr>
        <w:t>วัตถุประสงค์การวิจัย</w:t>
      </w:r>
      <w:r w:rsidR="00012094" w:rsidRPr="00C90DC3">
        <w:rPr>
          <w:rFonts w:ascii="TH SarabunPSK" w:hAnsi="TH SarabunPSK" w:cs="TH SarabunPSK"/>
          <w:color w:val="auto"/>
          <w:sz w:val="28"/>
          <w:szCs w:val="28"/>
          <w:cs/>
        </w:rPr>
        <w:t xml:space="preserve">  </w:t>
      </w:r>
      <w:r w:rsidR="002C7968" w:rsidRPr="00C90DC3">
        <w:rPr>
          <w:rFonts w:ascii="TH SarabunPSK" w:hAnsi="TH SarabunPSK" w:cs="TH SarabunPSK"/>
          <w:color w:val="auto"/>
          <w:sz w:val="28"/>
          <w:szCs w:val="28"/>
          <w:cs/>
        </w:rPr>
        <w:t>นิยามศัพท์</w:t>
      </w:r>
      <w:r w:rsidR="00012094" w:rsidRPr="00C90DC3">
        <w:rPr>
          <w:rFonts w:ascii="TH SarabunPSK" w:hAnsi="TH SarabunPSK" w:cs="TH SarabunPSK"/>
          <w:color w:val="auto"/>
          <w:sz w:val="28"/>
          <w:szCs w:val="28"/>
          <w:cs/>
        </w:rPr>
        <w:t xml:space="preserve">  และ </w:t>
      </w:r>
      <w:r w:rsidR="001965A8" w:rsidRPr="00C90DC3">
        <w:rPr>
          <w:rFonts w:ascii="TH SarabunPSK" w:hAnsi="TH SarabunPSK" w:cs="TH SarabunPSK"/>
          <w:color w:val="auto"/>
          <w:sz w:val="28"/>
          <w:szCs w:val="28"/>
          <w:cs/>
        </w:rPr>
        <w:t>ประโยชน์ที่คาดว่าจะได้รับ</w:t>
      </w:r>
      <w:r w:rsidRPr="00C90DC3">
        <w:rPr>
          <w:rFonts w:ascii="TH SarabunPSK" w:hAnsi="TH SarabunPSK" w:cs="TH SarabunPSK"/>
          <w:color w:val="auto"/>
          <w:sz w:val="28"/>
          <w:szCs w:val="28"/>
          <w:cs/>
        </w:rPr>
        <w:t>.....................................................................................</w:t>
      </w:r>
      <w:r w:rsidR="00924B1C" w:rsidRPr="00C90DC3">
        <w:rPr>
          <w:rFonts w:ascii="TH SarabunPSK" w:hAnsi="TH SarabunPSK" w:cs="TH SarabunPSK"/>
          <w:color w:val="auto"/>
          <w:sz w:val="28"/>
          <w:szCs w:val="28"/>
        </w:rPr>
        <w:t>.............................</w:t>
      </w:r>
    </w:p>
    <w:p w:rsidR="00E020B5" w:rsidRPr="00C90DC3" w:rsidRDefault="00D329C9" w:rsidP="00504ABF">
      <w:pPr>
        <w:pStyle w:val="Default"/>
        <w:jc w:val="thaiDistribute"/>
        <w:rPr>
          <w:rFonts w:ascii="TH SarabunPSK" w:hAnsi="TH SarabunPSK" w:cs="TH SarabunPSK"/>
          <w:color w:val="auto"/>
          <w:sz w:val="28"/>
          <w:szCs w:val="28"/>
        </w:rPr>
      </w:pPr>
      <w:r w:rsidRPr="00C90DC3">
        <w:rPr>
          <w:rFonts w:ascii="TH SarabunPSK" w:hAnsi="TH SarabunPSK" w:cs="TH SarabunPSK"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0512792" wp14:editId="2467F2FE">
                <wp:simplePos x="0" y="0"/>
                <wp:positionH relativeFrom="column">
                  <wp:posOffset>2093371</wp:posOffset>
                </wp:positionH>
                <wp:positionV relativeFrom="paragraph">
                  <wp:posOffset>1817093</wp:posOffset>
                </wp:positionV>
                <wp:extent cx="207469" cy="622406"/>
                <wp:effectExtent l="0" t="0" r="21590" b="25400"/>
                <wp:wrapNone/>
                <wp:docPr id="149" name="วงเล็บปีกกาขวา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469" cy="622406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67BDF9" id="วงเล็บปีกกาขวา 149" o:spid="_x0000_s1026" type="#_x0000_t88" style="position:absolute;margin-left:164.85pt;margin-top:143.1pt;width:16.35pt;height:49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" adj="600" strokecolor="#4579b8 [3044]"/>
            </w:pict>
          </mc:Fallback>
        </mc:AlternateContent>
      </w:r>
      <w:r w:rsidR="00A07214" w:rsidRPr="00C90DC3">
        <w:rPr>
          <w:rFonts w:ascii="TH SarabunPSK" w:hAnsi="TH SarabunPSK" w:cs="TH SarabunPSK"/>
          <w:color w:val="auto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2C7968" w:rsidRPr="00C90DC3" w:rsidRDefault="00D329C9" w:rsidP="00504ABF">
      <w:pPr>
        <w:pStyle w:val="Default"/>
        <w:jc w:val="thaiDistribute"/>
        <w:rPr>
          <w:rFonts w:ascii="TH SarabunPSK" w:hAnsi="TH SarabunPSK" w:cs="TH SarabunPSK"/>
          <w:color w:val="auto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42E1C3C7" wp14:editId="6A208A66">
                <wp:simplePos x="0" y="0"/>
                <wp:positionH relativeFrom="column">
                  <wp:posOffset>2348801</wp:posOffset>
                </wp:positionH>
                <wp:positionV relativeFrom="paragraph">
                  <wp:posOffset>43180</wp:posOffset>
                </wp:positionV>
                <wp:extent cx="568325" cy="342900"/>
                <wp:effectExtent l="0" t="0" r="22225" b="57150"/>
                <wp:wrapNone/>
                <wp:docPr id="15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325" cy="342900"/>
                        </a:xfrm>
                        <a:prstGeom prst="wedgeRoundRectCallout">
                          <a:avLst>
                            <a:gd name="adj1" fmla="val -46959"/>
                            <a:gd name="adj2" fmla="val 4096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9C9" w:rsidRPr="00095F8F" w:rsidRDefault="00D329C9" w:rsidP="00D329C9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  <w:t>2 เคา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E1C3C7" id="_x0000_s1057" type="#_x0000_t62" style="position:absolute;left:0;text-align:left;margin-left:184.95pt;margin-top:3.4pt;width:44.75pt;height:27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" adj="657,19648">
                <v:stroke dashstyle="1 1" endcap="round"/>
                <v:textbox>
                  <w:txbxContent>
                    <w:p w:rsidR="00D329C9" w:rsidRPr="00095F8F" w:rsidRDefault="00D329C9" w:rsidP="00D329C9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  <w:t>2 เคาะ</w:t>
                      </w:r>
                    </w:p>
                  </w:txbxContent>
                </v:textbox>
              </v:shape>
            </w:pict>
          </mc:Fallback>
        </mc:AlternateContent>
      </w:r>
    </w:p>
    <w:p w:rsidR="00E020B5" w:rsidRPr="00C90DC3" w:rsidRDefault="002C7968" w:rsidP="00884D89">
      <w:pPr>
        <w:pStyle w:val="Default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83488" behindDoc="0" locked="0" layoutInCell="1" allowOverlap="1" wp14:anchorId="7D6A547A" wp14:editId="7337BBF6">
                <wp:simplePos x="0" y="0"/>
                <wp:positionH relativeFrom="column">
                  <wp:posOffset>3645108</wp:posOffset>
                </wp:positionH>
                <wp:positionV relativeFrom="paragraph">
                  <wp:posOffset>7215</wp:posOffset>
                </wp:positionV>
                <wp:extent cx="1143000" cy="342900"/>
                <wp:effectExtent l="361950" t="0" r="19050" b="76200"/>
                <wp:wrapNone/>
                <wp:docPr id="52" name="AutoShap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6A547A" id="AutoShape 149" o:spid="_x0000_s1058" type="#_x0000_t62" style="position:absolute;left:0;text-align:left;margin-left:287pt;margin-top:.55pt;width:90pt;height:27pt;z-index: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" adj="-6060,23520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A07214"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3C32BEEF" wp14:editId="01D3A654">
                <wp:simplePos x="0" y="0"/>
                <wp:positionH relativeFrom="column">
                  <wp:posOffset>-668655</wp:posOffset>
                </wp:positionH>
                <wp:positionV relativeFrom="paragraph">
                  <wp:posOffset>227041</wp:posOffset>
                </wp:positionV>
                <wp:extent cx="757555" cy="342900"/>
                <wp:effectExtent l="0" t="0" r="404495" b="114300"/>
                <wp:wrapNone/>
                <wp:docPr id="51" name="AutoShap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2BEEF" id="AutoShape 160" o:spid="_x0000_s1059" type="#_x0000_t62" style="position:absolute;left:0;text-align:left;margin-left:-52.65pt;margin-top:17.9pt;width:59.65pt;height:27pt;z-index: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" adj="31649,25320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</w:p>
    <w:p w:rsidR="00E020B5" w:rsidRPr="00C90DC3" w:rsidRDefault="00E020B5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b/>
          <w:bCs/>
          <w:sz w:val="32"/>
          <w:szCs w:val="32"/>
          <w:cs/>
        </w:rPr>
        <w:t>วิธี</w:t>
      </w:r>
      <w:r w:rsidR="005547D2" w:rsidRPr="00C90DC3">
        <w:rPr>
          <w:rFonts w:ascii="TH SarabunPSK" w:hAnsi="TH SarabunPSK" w:cs="TH SarabunPSK"/>
          <w:b/>
          <w:bCs/>
          <w:sz w:val="32"/>
          <w:szCs w:val="32"/>
          <w:cs/>
        </w:rPr>
        <w:t>ดำเนิน</w:t>
      </w:r>
      <w:r w:rsidRPr="00C90DC3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:rsidR="00830F1C" w:rsidRPr="00C90DC3" w:rsidRDefault="00830F1C" w:rsidP="00E020B5">
      <w:pPr>
        <w:tabs>
          <w:tab w:val="left" w:pos="0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A07214" w:rsidRPr="00C90DC3" w:rsidRDefault="00A07214" w:rsidP="00FA0833">
      <w:pPr>
        <w:pStyle w:val="Defaul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</w:t>
      </w:r>
      <w:r w:rsidR="002C7968" w:rsidRPr="00C90DC3">
        <w:rPr>
          <w:rFonts w:ascii="TH SarabunPSK" w:hAnsi="TH SarabunPSK" w:cs="TH SarabunPSK"/>
          <w:sz w:val="28"/>
          <w:szCs w:val="28"/>
          <w:cs/>
        </w:rPr>
        <w:t>ให้ผู้วิจัยเขียน</w:t>
      </w:r>
      <w:r w:rsidR="005547D2" w:rsidRPr="00C90DC3">
        <w:rPr>
          <w:rFonts w:ascii="TH SarabunPSK" w:hAnsi="TH SarabunPSK" w:cs="TH SarabunPSK"/>
          <w:sz w:val="28"/>
          <w:szCs w:val="28"/>
          <w:cs/>
        </w:rPr>
        <w:t xml:space="preserve">ระบุวิธีดำเนินการวิจัยแบบย่อที่ทำให้ทราบและเข้าใจในขั้นตอนการวิจัย </w:t>
      </w:r>
      <w:r w:rsidR="005355EA" w:rsidRPr="00C90DC3">
        <w:rPr>
          <w:rFonts w:ascii="TH SarabunPSK" w:hAnsi="TH SarabunPSK" w:cs="TH SarabunPSK"/>
          <w:sz w:val="28"/>
          <w:szCs w:val="28"/>
          <w:cs/>
        </w:rPr>
        <w:t xml:space="preserve">วิธีการดำเนินการวิจัย ประชากรและกลุ่มตัวอย่าง </w:t>
      </w:r>
      <w:r w:rsidR="00BE2811" w:rsidRPr="00C90DC3">
        <w:rPr>
          <w:rFonts w:ascii="TH SarabunPSK" w:hAnsi="TH SarabunPSK" w:cs="TH SarabunPSK"/>
          <w:sz w:val="28"/>
          <w:szCs w:val="28"/>
          <w:cs/>
        </w:rPr>
        <w:t>เครื่องมือและคุณภาพ และ</w:t>
      </w:r>
      <w:r w:rsidR="005355EA" w:rsidRPr="00C90DC3">
        <w:rPr>
          <w:rFonts w:ascii="TH SarabunPSK" w:hAnsi="TH SarabunPSK" w:cs="TH SarabunPSK"/>
          <w:sz w:val="28"/>
          <w:szCs w:val="28"/>
          <w:cs/>
        </w:rPr>
        <w:t>การวิเคราะห์ข้อมูล</w:t>
      </w: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C90DC3">
        <w:rPr>
          <w:rFonts w:ascii="TH SarabunPSK" w:hAnsi="TH SarabunPSK" w:cs="TH SarabunPSK"/>
          <w:sz w:val="28"/>
          <w:szCs w:val="28"/>
          <w:cs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E020B5" w:rsidRPr="00C90DC3" w:rsidRDefault="00E020B5" w:rsidP="00A07214">
      <w:pPr>
        <w:pStyle w:val="Default"/>
        <w:ind w:firstLine="720"/>
        <w:jc w:val="thaiDistribute"/>
        <w:rPr>
          <w:rFonts w:ascii="TH SarabunPSK" w:hAnsi="TH SarabunPSK" w:cs="TH SarabunPSK"/>
          <w:sz w:val="10"/>
          <w:szCs w:val="10"/>
        </w:rPr>
      </w:pPr>
    </w:p>
    <w:p w:rsidR="00884D89" w:rsidRPr="00C90DC3" w:rsidRDefault="00371A47" w:rsidP="00A21804">
      <w:pPr>
        <w:pStyle w:val="EECON-Caption"/>
        <w:jc w:val="left"/>
        <w:rPr>
          <w:rFonts w:ascii="TH SarabunPSK" w:hAnsi="TH SarabunPSK" w:cs="TH SarabunPSK"/>
          <w:sz w:val="28"/>
          <w:szCs w:val="28"/>
        </w:rPr>
      </w:pPr>
      <w:bookmarkStart w:id="0" w:name="_Ref378605143"/>
      <w:r w:rsidRPr="00C90DC3">
        <w:rPr>
          <w:rFonts w:ascii="TH SarabunPSK" w:hAnsi="TH SarabunPSK" w:cs="TH SarabunPSK"/>
          <w:b/>
          <w:bCs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2FA08D47" wp14:editId="3D58AF71">
                <wp:simplePos x="0" y="0"/>
                <wp:positionH relativeFrom="column">
                  <wp:posOffset>-342468</wp:posOffset>
                </wp:positionH>
                <wp:positionV relativeFrom="paragraph">
                  <wp:posOffset>138788</wp:posOffset>
                </wp:positionV>
                <wp:extent cx="729615" cy="1096010"/>
                <wp:effectExtent l="0" t="38100" r="356235" b="27940"/>
                <wp:wrapNone/>
                <wp:docPr id="50" name="AutoShap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9615" cy="1096010"/>
                        </a:xfrm>
                        <a:prstGeom prst="wedgeRoundRectCallout">
                          <a:avLst>
                            <a:gd name="adj1" fmla="val 93290"/>
                            <a:gd name="adj2" fmla="val -50400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318" w:rsidRPr="00095F8F" w:rsidRDefault="00190318" w:rsidP="00190318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เฉพาะ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ารางที่ 1</w:t>
                            </w:r>
                          </w:p>
                          <w:p w:rsidR="00190318" w:rsidRPr="009546A1" w:rsidRDefault="00190318" w:rsidP="0019031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9546A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  <w:r w:rsidRPr="009546A1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:rsidR="00190318" w:rsidRDefault="00190318" w:rsidP="0019031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A08D47" id="AutoShape 196" o:spid="_x0000_s1060" type="#_x0000_t62" style="position:absolute;margin-left:-26.95pt;margin-top:10.95pt;width:57.45pt;height:86.3pt;z-index:-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" adj="30951,-86">
                <v:stroke dashstyle="1 1" endcap="round"/>
                <v:textbox>
                  <w:txbxContent>
                    <w:p w:rsidR="00190318" w:rsidRPr="00095F8F" w:rsidRDefault="00190318" w:rsidP="00190318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เฉพาะ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ตารางที่ 1</w:t>
                      </w:r>
                    </w:p>
                    <w:p w:rsidR="00190318" w:rsidRPr="009546A1" w:rsidRDefault="00190318" w:rsidP="00190318">
                      <w:pPr>
                        <w:jc w:val="center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9546A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ขนาด 14</w:t>
                      </w:r>
                      <w:r w:rsidRPr="009546A1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:rsidR="00190318" w:rsidRDefault="00190318" w:rsidP="00190318"/>
                  </w:txbxContent>
                </v:textbox>
              </v:shape>
            </w:pict>
          </mc:Fallback>
        </mc:AlternateContent>
      </w:r>
      <w:r w:rsidR="00A21804" w:rsidRPr="00C90DC3">
        <w:rPr>
          <w:rFonts w:ascii="TH SarabunPSK" w:hAnsi="TH SarabunPSK" w:cs="TH SarabunPSK"/>
          <w:b/>
          <w:bCs/>
          <w:sz w:val="28"/>
          <w:szCs w:val="28"/>
        </w:rPr>
        <w:t xml:space="preserve">                  </w:t>
      </w:r>
      <w:r w:rsidR="00884D89" w:rsidRPr="00C90DC3">
        <w:rPr>
          <w:rFonts w:ascii="TH SarabunPSK" w:hAnsi="TH SarabunPSK" w:cs="TH SarabunPSK"/>
          <w:b/>
          <w:bCs/>
          <w:sz w:val="28"/>
          <w:szCs w:val="28"/>
          <w:cs/>
        </w:rPr>
        <w:t xml:space="preserve">ตารางที่ </w:t>
      </w:r>
      <w:r w:rsidR="00884D89" w:rsidRPr="00C90DC3">
        <w:rPr>
          <w:rFonts w:ascii="TH SarabunPSK" w:hAnsi="TH SarabunPSK" w:cs="TH SarabunPSK"/>
          <w:b/>
          <w:bCs/>
          <w:sz w:val="28"/>
          <w:szCs w:val="28"/>
          <w:cs/>
        </w:rPr>
        <w:fldChar w:fldCharType="begin"/>
      </w:r>
      <w:r w:rsidR="00884D89" w:rsidRPr="00C90DC3">
        <w:rPr>
          <w:rFonts w:ascii="TH SarabunPSK" w:hAnsi="TH SarabunPSK" w:cs="TH SarabunPSK"/>
          <w:b/>
          <w:bCs/>
          <w:sz w:val="28"/>
          <w:szCs w:val="28"/>
          <w:cs/>
        </w:rPr>
        <w:instrText xml:space="preserve"> </w:instrText>
      </w:r>
      <w:r w:rsidR="00884D89" w:rsidRPr="00C90DC3">
        <w:rPr>
          <w:rFonts w:ascii="TH SarabunPSK" w:hAnsi="TH SarabunPSK" w:cs="TH SarabunPSK"/>
          <w:b/>
          <w:bCs/>
          <w:sz w:val="28"/>
          <w:szCs w:val="28"/>
        </w:rPr>
        <w:instrText xml:space="preserve">SEQ </w:instrText>
      </w:r>
      <w:r w:rsidR="00884D89" w:rsidRPr="00C90DC3">
        <w:rPr>
          <w:rFonts w:ascii="TH SarabunPSK" w:hAnsi="TH SarabunPSK" w:cs="TH SarabunPSK"/>
          <w:b/>
          <w:bCs/>
          <w:sz w:val="28"/>
          <w:szCs w:val="28"/>
          <w:cs/>
        </w:rPr>
        <w:instrText xml:space="preserve">ตารางที่ </w:instrText>
      </w:r>
      <w:r w:rsidR="00884D89" w:rsidRPr="00C90DC3">
        <w:rPr>
          <w:rFonts w:ascii="TH SarabunPSK" w:hAnsi="TH SarabunPSK" w:cs="TH SarabunPSK"/>
          <w:b/>
          <w:bCs/>
          <w:sz w:val="28"/>
          <w:szCs w:val="28"/>
        </w:rPr>
        <w:instrText>\* ARABIC</w:instrText>
      </w:r>
      <w:r w:rsidR="00884D89" w:rsidRPr="00C90DC3">
        <w:rPr>
          <w:rFonts w:ascii="TH SarabunPSK" w:hAnsi="TH SarabunPSK" w:cs="TH SarabunPSK"/>
          <w:b/>
          <w:bCs/>
          <w:sz w:val="28"/>
          <w:szCs w:val="28"/>
          <w:cs/>
        </w:rPr>
        <w:instrText xml:space="preserve"> </w:instrText>
      </w:r>
      <w:r w:rsidR="00884D89" w:rsidRPr="00C90DC3">
        <w:rPr>
          <w:rFonts w:ascii="TH SarabunPSK" w:hAnsi="TH SarabunPSK" w:cs="TH SarabunPSK"/>
          <w:b/>
          <w:bCs/>
          <w:sz w:val="28"/>
          <w:szCs w:val="28"/>
          <w:cs/>
        </w:rPr>
        <w:fldChar w:fldCharType="separate"/>
      </w:r>
      <w:r w:rsidR="003D06B0">
        <w:rPr>
          <w:rFonts w:ascii="TH SarabunPSK" w:hAnsi="TH SarabunPSK" w:cs="TH SarabunPSK"/>
          <w:b/>
          <w:bCs/>
          <w:sz w:val="28"/>
          <w:szCs w:val="28"/>
          <w:cs/>
        </w:rPr>
        <w:t>1</w:t>
      </w:r>
      <w:r w:rsidR="00884D89" w:rsidRPr="00C90DC3">
        <w:rPr>
          <w:rFonts w:ascii="TH SarabunPSK" w:hAnsi="TH SarabunPSK" w:cs="TH SarabunPSK"/>
          <w:b/>
          <w:bCs/>
          <w:sz w:val="28"/>
          <w:szCs w:val="28"/>
          <w:cs/>
        </w:rPr>
        <w:fldChar w:fldCharType="end"/>
      </w:r>
      <w:bookmarkEnd w:id="0"/>
      <w:r w:rsidR="00884D89"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="00884D89" w:rsidRPr="00C90DC3">
        <w:rPr>
          <w:rFonts w:ascii="TH SarabunPSK" w:hAnsi="TH SarabunPSK" w:cs="TH SarabunPSK"/>
          <w:sz w:val="28"/>
          <w:szCs w:val="28"/>
          <w:cs/>
        </w:rPr>
        <w:t>แบบอักษรและขนาดสำหรับส่วนต่าง</w:t>
      </w:r>
      <w:r w:rsidR="00964D82"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="00884D89" w:rsidRPr="00C90DC3">
        <w:rPr>
          <w:rFonts w:ascii="TH SarabunPSK" w:hAnsi="TH SarabunPSK" w:cs="TH SarabunPSK"/>
          <w:sz w:val="28"/>
          <w:szCs w:val="28"/>
          <w:cs/>
        </w:rPr>
        <w:t>ๆ ของบทความ</w:t>
      </w:r>
    </w:p>
    <w:tbl>
      <w:tblPr>
        <w:tblpPr w:leftFromText="180" w:rightFromText="180" w:vertAnchor="text" w:tblpXSpec="center" w:tblpY="1"/>
        <w:tblOverlap w:val="never"/>
        <w:tblW w:w="3662" w:type="pct"/>
        <w:tblCellMar>
          <w:right w:w="0" w:type="dxa"/>
        </w:tblCellMar>
        <w:tblLook w:val="04A0" w:firstRow="1" w:lastRow="0" w:firstColumn="1" w:lastColumn="0" w:noHBand="0" w:noVBand="1"/>
      </w:tblPr>
      <w:tblGrid>
        <w:gridCol w:w="2833"/>
        <w:gridCol w:w="2551"/>
        <w:gridCol w:w="1133"/>
      </w:tblGrid>
      <w:tr w:rsidR="00884D89" w:rsidRPr="00C90DC3" w:rsidTr="00095F8F">
        <w:trPr>
          <w:cantSplit/>
        </w:trPr>
        <w:tc>
          <w:tcPr>
            <w:tcW w:w="2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องค์ประกอบ</w:t>
            </w:r>
          </w:p>
        </w:tc>
        <w:tc>
          <w:tcPr>
            <w:tcW w:w="19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รูปแบบ</w:t>
            </w:r>
          </w:p>
        </w:tc>
        <w:tc>
          <w:tcPr>
            <w:tcW w:w="8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ขนาด</w:t>
            </w:r>
          </w:p>
        </w:tc>
      </w:tr>
      <w:tr w:rsidR="00884D89" w:rsidRPr="00C90DC3" w:rsidTr="00095F8F">
        <w:trPr>
          <w:cantSplit/>
        </w:trPr>
        <w:tc>
          <w:tcPr>
            <w:tcW w:w="217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ชื่อบทความ</w:t>
            </w:r>
          </w:p>
        </w:tc>
        <w:tc>
          <w:tcPr>
            <w:tcW w:w="195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ตัวหนา</w:t>
            </w:r>
          </w:p>
        </w:tc>
        <w:tc>
          <w:tcPr>
            <w:tcW w:w="8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</w:rPr>
              <w:t>16</w:t>
            </w:r>
          </w:p>
        </w:tc>
      </w:tr>
      <w:tr w:rsidR="00884D89" w:rsidRPr="00C90DC3" w:rsidTr="00095F8F">
        <w:trPr>
          <w:cantSplit/>
        </w:trPr>
        <w:tc>
          <w:tcPr>
            <w:tcW w:w="2174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ชื่อผู้เขียนบทความ</w:t>
            </w:r>
          </w:p>
        </w:tc>
        <w:tc>
          <w:tcPr>
            <w:tcW w:w="1957" w:type="pct"/>
            <w:shd w:val="clear" w:color="auto" w:fill="auto"/>
            <w:vAlign w:val="center"/>
          </w:tcPr>
          <w:p w:rsidR="00884D89" w:rsidRPr="00C90DC3" w:rsidRDefault="00CE3A5F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ตัวหน</w:t>
            </w:r>
            <w:r w:rsidR="00884D89"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า</w:t>
            </w:r>
          </w:p>
        </w:tc>
        <w:tc>
          <w:tcPr>
            <w:tcW w:w="869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</w:rPr>
              <w:t>14</w:t>
            </w:r>
          </w:p>
        </w:tc>
      </w:tr>
      <w:tr w:rsidR="00884D89" w:rsidRPr="00C90DC3" w:rsidTr="00095F8F">
        <w:trPr>
          <w:cantSplit/>
        </w:trPr>
        <w:tc>
          <w:tcPr>
            <w:tcW w:w="2174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สถาบันต้นสังกัดของผู้เขียนบทความ</w:t>
            </w:r>
          </w:p>
        </w:tc>
        <w:tc>
          <w:tcPr>
            <w:tcW w:w="1957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ตัวธรรมดา</w:t>
            </w:r>
          </w:p>
        </w:tc>
        <w:tc>
          <w:tcPr>
            <w:tcW w:w="869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</w:rPr>
              <w:t>12</w:t>
            </w:r>
          </w:p>
        </w:tc>
      </w:tr>
      <w:tr w:rsidR="00884D89" w:rsidRPr="00C90DC3" w:rsidTr="00095F8F">
        <w:trPr>
          <w:cantSplit/>
        </w:trPr>
        <w:tc>
          <w:tcPr>
            <w:tcW w:w="2174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หัวข้อ (ทุกระดับ)</w:t>
            </w:r>
          </w:p>
        </w:tc>
        <w:tc>
          <w:tcPr>
            <w:tcW w:w="1957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ตัวหนา</w:t>
            </w:r>
          </w:p>
        </w:tc>
        <w:tc>
          <w:tcPr>
            <w:tcW w:w="869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</w:rPr>
              <w:t>16</w:t>
            </w:r>
          </w:p>
        </w:tc>
      </w:tr>
      <w:tr w:rsidR="00884D89" w:rsidRPr="00C90DC3" w:rsidTr="00095F8F">
        <w:trPr>
          <w:cantSplit/>
        </w:trPr>
        <w:tc>
          <w:tcPr>
            <w:tcW w:w="2174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เนื้อหาและบทคัดย่อ</w:t>
            </w:r>
          </w:p>
        </w:tc>
        <w:tc>
          <w:tcPr>
            <w:tcW w:w="1957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ตัวธรรมดา</w:t>
            </w:r>
          </w:p>
        </w:tc>
        <w:tc>
          <w:tcPr>
            <w:tcW w:w="869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</w:rPr>
              <w:t>14</w:t>
            </w:r>
          </w:p>
        </w:tc>
      </w:tr>
      <w:tr w:rsidR="00884D89" w:rsidRPr="00C90DC3" w:rsidTr="00095F8F">
        <w:trPr>
          <w:cantSplit/>
        </w:trPr>
        <w:tc>
          <w:tcPr>
            <w:tcW w:w="2174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เนื้อหาในตาราง</w:t>
            </w:r>
          </w:p>
        </w:tc>
        <w:tc>
          <w:tcPr>
            <w:tcW w:w="1957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ตามความเหมาะสม</w:t>
            </w:r>
          </w:p>
        </w:tc>
        <w:tc>
          <w:tcPr>
            <w:tcW w:w="869" w:type="pct"/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</w:rPr>
              <w:t>13</w:t>
            </w:r>
          </w:p>
        </w:tc>
      </w:tr>
      <w:tr w:rsidR="00884D89" w:rsidRPr="00C90DC3" w:rsidTr="00095F8F">
        <w:trPr>
          <w:cantSplit/>
        </w:trPr>
        <w:tc>
          <w:tcPr>
            <w:tcW w:w="21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jc w:val="left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ป้ายชื่อรูปและตาราง</w:t>
            </w:r>
          </w:p>
        </w:tc>
        <w:tc>
          <w:tcPr>
            <w:tcW w:w="19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  <w:cs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  <w:cs/>
              </w:rPr>
              <w:t>ตัวหนาเฉพาะป้ายชื่อรูปและตาราง</w:t>
            </w:r>
          </w:p>
        </w:tc>
        <w:tc>
          <w:tcPr>
            <w:tcW w:w="8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84D89" w:rsidRPr="00C90DC3" w:rsidRDefault="00884D89" w:rsidP="00095F8F">
            <w:pPr>
              <w:pStyle w:val="EECON-Table"/>
              <w:rPr>
                <w:rFonts w:ascii="TH SarabunPSK" w:hAnsi="TH SarabunPSK" w:cs="TH SarabunPSK"/>
                <w:sz w:val="26"/>
                <w:szCs w:val="26"/>
              </w:rPr>
            </w:pPr>
            <w:r w:rsidRPr="00C90DC3">
              <w:rPr>
                <w:rFonts w:ascii="TH SarabunPSK" w:hAnsi="TH SarabunPSK" w:cs="TH SarabunPSK"/>
                <w:sz w:val="26"/>
                <w:szCs w:val="26"/>
              </w:rPr>
              <w:t>14</w:t>
            </w:r>
          </w:p>
        </w:tc>
      </w:tr>
    </w:tbl>
    <w:p w:rsidR="00884D89" w:rsidRPr="00C90DC3" w:rsidRDefault="00095F8F" w:rsidP="00E020B5">
      <w:pPr>
        <w:jc w:val="center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textWrapping" w:clear="all"/>
      </w:r>
    </w:p>
    <w:p w:rsidR="00AF16C1" w:rsidRPr="00C90DC3" w:rsidRDefault="001A22C6" w:rsidP="00E020B5">
      <w:pPr>
        <w:jc w:val="center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E4F59F2" wp14:editId="153A4EDE">
                <wp:simplePos x="0" y="0"/>
                <wp:positionH relativeFrom="column">
                  <wp:posOffset>5539740</wp:posOffset>
                </wp:positionH>
                <wp:positionV relativeFrom="paragraph">
                  <wp:posOffset>65405</wp:posOffset>
                </wp:positionV>
                <wp:extent cx="713105" cy="276225"/>
                <wp:effectExtent l="38100" t="0" r="0" b="9525"/>
                <wp:wrapNone/>
                <wp:docPr id="42" name="Group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3105" cy="276225"/>
                          <a:chOff x="10721" y="9015"/>
                          <a:chExt cx="1418" cy="435"/>
                        </a:xfrm>
                      </wpg:grpSpPr>
                      <wps:wsp>
                        <wps:cNvPr id="43" name="Text Box 177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B340F" w:rsidRPr="00095F8F" w:rsidRDefault="005B340F" w:rsidP="005B340F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</w:rPr>
                                <w:t xml:space="preserve">2.5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78"/>
                        <wps:cNvCnPr/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179"/>
                        <wps:cNvCnPr/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4F59F2" id="Group 176" o:spid="_x0000_s1061" style="position:absolute;left:0;text-align:left;margin-left:436.2pt;margin-top:5.15pt;width:56.15pt;height:21.75pt;z-index:251657728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">
                <v:shape id="Text Box 177" o:spid="_x0000_s1062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:rsidR="005B340F" w:rsidRPr="00095F8F" w:rsidRDefault="005B340F" w:rsidP="005B340F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</w:rPr>
                          <w:t xml:space="preserve">2.5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78" o:spid="_x0000_s1063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">
                  <v:stroke endarrow="block"/>
                </v:line>
                <v:line id="Line 179" o:spid="_x0000_s1064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YS5xAAAANsAAAAPAAAAZHJzL2Rvd25yZXYueG1sRI9BawIx&#10;FITvQv9DeIXeNKvU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DF9hLn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  <w:r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78F045BB" wp14:editId="34B001C8">
                <wp:simplePos x="0" y="0"/>
                <wp:positionH relativeFrom="column">
                  <wp:posOffset>-1017270</wp:posOffset>
                </wp:positionH>
                <wp:positionV relativeFrom="paragraph">
                  <wp:posOffset>66675</wp:posOffset>
                </wp:positionV>
                <wp:extent cx="792480" cy="276225"/>
                <wp:effectExtent l="38100" t="0" r="0" b="9525"/>
                <wp:wrapNone/>
                <wp:docPr id="46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2480" cy="276225"/>
                          <a:chOff x="10458" y="8550"/>
                          <a:chExt cx="1248" cy="435"/>
                        </a:xfrm>
                      </wpg:grpSpPr>
                      <wps:wsp>
                        <wps:cNvPr id="47" name="Text Box 185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B340F" w:rsidRPr="00095F8F" w:rsidRDefault="000637F3" w:rsidP="005B340F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5B340F"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="005B340F"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Line 186"/>
                        <wps:cNvCnPr/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Line 187"/>
                        <wps:cNvCnPr/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F045BB" id="Group 184" o:spid="_x0000_s1065" style="position:absolute;left:0;text-align:left;margin-left:-80.1pt;margin-top:5.25pt;width:62.4pt;height:21.75pt;z-index:251658752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">
                <v:shape id="Text Box 185" o:spid="_x0000_s1066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mKQ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+Qx/X+IPkNkvAAAA//8DAFBLAQItABQABgAIAAAAIQDb4fbL7gAAAIUBAAATAAAAAAAAAAAA&#10;AAAAAAAAAABbQ29udGVudF9UeXBlc10ueG1sUEsBAi0AFAAGAAgAAAAhAFr0LFu/AAAAFQEAAAsA&#10;AAAAAAAAAAAAAAAAHwEAAF9yZWxzLy5yZWxzUEsBAi0AFAAGAAgAAAAhAMDaYpDEAAAA2wAAAA8A&#10;AAAAAAAAAAAAAAAABwIAAGRycy9kb3ducmV2LnhtbFBLBQYAAAAAAwADALcAAAD4AgAAAAA=&#10;" filled="f" stroked="f">
                  <v:textbox>
                    <w:txbxContent>
                      <w:p w:rsidR="005B340F" w:rsidRPr="00095F8F" w:rsidRDefault="000637F3" w:rsidP="005B340F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t xml:space="preserve"> </w:t>
                        </w:r>
                        <w:r w:rsidR="005B340F"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t xml:space="preserve">3 </w:t>
                        </w:r>
                        <w:r w:rsidR="005B340F"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86" o:spid="_x0000_s1067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">
                  <v:stroke endarrow="block"/>
                </v:line>
                <v:line id="Line 187" o:spid="_x0000_s1068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</w:p>
    <w:p w:rsidR="00AF16C1" w:rsidRPr="00C90DC3" w:rsidRDefault="001A22C6" w:rsidP="00E020B5">
      <w:pPr>
        <w:jc w:val="center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noProof/>
          <w:sz w:val="28"/>
          <w:szCs w:val="28"/>
        </w:rPr>
        <w:drawing>
          <wp:anchor distT="0" distB="0" distL="114300" distR="114300" simplePos="0" relativeHeight="251650560" behindDoc="0" locked="0" layoutInCell="1" allowOverlap="1" wp14:anchorId="5F41303E" wp14:editId="62E4AB83">
            <wp:simplePos x="0" y="0"/>
            <wp:positionH relativeFrom="column">
              <wp:posOffset>1998345</wp:posOffset>
            </wp:positionH>
            <wp:positionV relativeFrom="paragraph">
              <wp:posOffset>22225</wp:posOffset>
            </wp:positionV>
            <wp:extent cx="1501775" cy="2119630"/>
            <wp:effectExtent l="0" t="0" r="3175" b="0"/>
            <wp:wrapNone/>
            <wp:docPr id="146" name="Picture 146" descr="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 descr="Ma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775" cy="211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3A5F" w:rsidRPr="00C90DC3" w:rsidRDefault="00CE3A5F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882A69" w:rsidRPr="00C90DC3" w:rsidRDefault="00882A6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882A69" w:rsidRPr="00C90DC3" w:rsidRDefault="00882A6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882A69" w:rsidRPr="00C90DC3" w:rsidRDefault="00882A6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E020B5" w:rsidRPr="00C90DC3" w:rsidRDefault="00E020B5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E020B5" w:rsidRPr="00C90DC3" w:rsidRDefault="00CB49C3" w:rsidP="00E020B5">
      <w:pPr>
        <w:jc w:val="center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994BD7E" wp14:editId="5A36831B">
                <wp:simplePos x="0" y="0"/>
                <wp:positionH relativeFrom="column">
                  <wp:posOffset>142240</wp:posOffset>
                </wp:positionH>
                <wp:positionV relativeFrom="paragraph">
                  <wp:posOffset>189230</wp:posOffset>
                </wp:positionV>
                <wp:extent cx="1453515" cy="648970"/>
                <wp:effectExtent l="8890" t="8255" r="433070" b="123825"/>
                <wp:wrapNone/>
                <wp:docPr id="41" name="AutoShap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53515" cy="648970"/>
                        </a:xfrm>
                        <a:prstGeom prst="wedgeRoundRectCallout">
                          <a:avLst>
                            <a:gd name="adj1" fmla="val 77088"/>
                            <a:gd name="adj2" fmla="val 64773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เฉพาะ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ภาพที่ 1</w:t>
                            </w:r>
                          </w:p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ขนาด 14 </w:t>
                            </w:r>
                          </w:p>
                          <w:p w:rsidR="00794543" w:rsidRDefault="00794543" w:rsidP="0079454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94BD7E" id="AutoShape 162" o:spid="_x0000_s1069" type="#_x0000_t62" style="position:absolute;left:0;text-align:left;margin-left:11.2pt;margin-top:14.9pt;width:114.45pt;height:51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" adj="27451,24791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เฉพาะ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ภาพที่ 1</w:t>
                      </w:r>
                    </w:p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ขนาด 14 </w:t>
                      </w:r>
                    </w:p>
                    <w:p w:rsidR="00794543" w:rsidRDefault="00794543" w:rsidP="00794543"/>
                  </w:txbxContent>
                </v:textbox>
              </v:shape>
            </w:pict>
          </mc:Fallback>
        </mc:AlternateContent>
      </w:r>
    </w:p>
    <w:p w:rsidR="00E020B5" w:rsidRPr="00C90DC3" w:rsidRDefault="00E020B5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E020B5" w:rsidRPr="00C90DC3" w:rsidRDefault="00E020B5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884D89" w:rsidRPr="00C90DC3" w:rsidRDefault="00884D89" w:rsidP="00E020B5">
      <w:pPr>
        <w:jc w:val="center"/>
        <w:rPr>
          <w:rFonts w:ascii="TH SarabunPSK" w:hAnsi="TH SarabunPSK" w:cs="TH SarabunPSK"/>
          <w:sz w:val="28"/>
          <w:szCs w:val="28"/>
        </w:rPr>
      </w:pPr>
    </w:p>
    <w:p w:rsidR="00FC5496" w:rsidRPr="00C90DC3" w:rsidRDefault="00D329C9" w:rsidP="00884D89">
      <w:pPr>
        <w:jc w:val="center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8509811" wp14:editId="46E6CEA5">
                <wp:simplePos x="0" y="0"/>
                <wp:positionH relativeFrom="column">
                  <wp:posOffset>2815627</wp:posOffset>
                </wp:positionH>
                <wp:positionV relativeFrom="paragraph">
                  <wp:posOffset>222506</wp:posOffset>
                </wp:positionV>
                <wp:extent cx="115260" cy="476410"/>
                <wp:effectExtent l="0" t="0" r="18415" b="19050"/>
                <wp:wrapNone/>
                <wp:docPr id="151" name="วงเล็บปีกกาขวา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60" cy="47641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51A51E" id="วงเล็บปีกกาขวา 151" o:spid="_x0000_s1026" type="#_x0000_t88" style="position:absolute;margin-left:221.7pt;margin-top:17.5pt;width:9.1pt;height:37.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" adj="435" strokecolor="#4579b8 [3044]"/>
            </w:pict>
          </mc:Fallback>
        </mc:AlternateContent>
      </w:r>
      <w:r w:rsidR="00FC5496" w:rsidRPr="00C90DC3">
        <w:rPr>
          <w:rFonts w:ascii="TH SarabunPSK" w:hAnsi="TH SarabunPSK" w:cs="TH SarabunPSK"/>
          <w:b/>
          <w:bCs/>
          <w:sz w:val="28"/>
          <w:szCs w:val="28"/>
          <w:cs/>
        </w:rPr>
        <w:t xml:space="preserve">ภาพที่ </w:t>
      </w:r>
      <w:r w:rsidR="00FC5496" w:rsidRPr="00C90DC3">
        <w:rPr>
          <w:rFonts w:ascii="TH SarabunPSK" w:hAnsi="TH SarabunPSK" w:cs="TH SarabunPSK"/>
          <w:b/>
          <w:bCs/>
          <w:sz w:val="28"/>
          <w:szCs w:val="28"/>
        </w:rPr>
        <w:t>1</w:t>
      </w:r>
      <w:r w:rsidR="00FC5496"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="00FC5496" w:rsidRPr="00C90DC3">
        <w:rPr>
          <w:rFonts w:ascii="TH SarabunPSK" w:hAnsi="TH SarabunPSK" w:cs="TH SarabunPSK"/>
          <w:sz w:val="28"/>
          <w:szCs w:val="28"/>
          <w:cs/>
        </w:rPr>
        <w:t>พื้นที่ศึกษาของโครงการ</w:t>
      </w:r>
    </w:p>
    <w:p w:rsidR="00D329C9" w:rsidRPr="00C90DC3" w:rsidRDefault="00D329C9" w:rsidP="00884D89">
      <w:pPr>
        <w:jc w:val="center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F925D32" wp14:editId="4D0E050E">
                <wp:simplePos x="0" y="0"/>
                <wp:positionH relativeFrom="column">
                  <wp:posOffset>2988471</wp:posOffset>
                </wp:positionH>
                <wp:positionV relativeFrom="paragraph">
                  <wp:posOffset>45021</wp:posOffset>
                </wp:positionV>
                <wp:extent cx="568325" cy="342900"/>
                <wp:effectExtent l="0" t="0" r="22225" b="57150"/>
                <wp:wrapNone/>
                <wp:docPr id="152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325" cy="342900"/>
                        </a:xfrm>
                        <a:prstGeom prst="wedgeRoundRectCallout">
                          <a:avLst>
                            <a:gd name="adj1" fmla="val -46959"/>
                            <a:gd name="adj2" fmla="val 4096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9C9" w:rsidRPr="00095F8F" w:rsidRDefault="00D329C9" w:rsidP="00D329C9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  <w:t>2 เคา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925D32" id="_x0000_s1070" type="#_x0000_t62" style="position:absolute;left:0;text-align:left;margin-left:235.3pt;margin-top:3.55pt;width:44.75pt;height:27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" adj="657,19648">
                <v:stroke dashstyle="1 1" endcap="round"/>
                <v:textbox>
                  <w:txbxContent>
                    <w:p w:rsidR="00D329C9" w:rsidRPr="00095F8F" w:rsidRDefault="00D329C9" w:rsidP="00D329C9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  <w:t>2 เคาะ</w:t>
                      </w:r>
                    </w:p>
                  </w:txbxContent>
                </v:textbox>
              </v:shape>
            </w:pict>
          </mc:Fallback>
        </mc:AlternateContent>
      </w:r>
    </w:p>
    <w:p w:rsidR="005C6BF3" w:rsidRPr="00C90DC3" w:rsidRDefault="005C6BF3" w:rsidP="00884D89">
      <w:pPr>
        <w:jc w:val="center"/>
        <w:rPr>
          <w:rFonts w:ascii="TH SarabunPSK" w:hAnsi="TH SarabunPSK" w:cs="TH SarabunPSK"/>
          <w:sz w:val="28"/>
          <w:szCs w:val="28"/>
        </w:rPr>
      </w:pPr>
    </w:p>
    <w:p w:rsidR="00E020B5" w:rsidRPr="00C90DC3" w:rsidRDefault="006D587A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2DE4C546" wp14:editId="3C70EA71">
                <wp:simplePos x="0" y="0"/>
                <wp:positionH relativeFrom="column">
                  <wp:posOffset>-580673</wp:posOffset>
                </wp:positionH>
                <wp:positionV relativeFrom="paragraph">
                  <wp:posOffset>21654</wp:posOffset>
                </wp:positionV>
                <wp:extent cx="757555" cy="342900"/>
                <wp:effectExtent l="0" t="0" r="366395" b="381000"/>
                <wp:wrapNone/>
                <wp:docPr id="39" name="AutoShap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89423"/>
                            <a:gd name="adj2" fmla="val 14341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020B5" w:rsidRPr="00095F8F" w:rsidRDefault="00E020B5" w:rsidP="00E020B5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E4C546" id="AutoShape 148" o:spid="_x0000_s1071" type="#_x0000_t62" style="position:absolute;left:0;text-align:left;margin-left:-45.7pt;margin-top:1.7pt;width:59.65pt;height:27pt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" adj="30115,41777">
                <v:stroke dashstyle="1 1" endcap="round"/>
                <v:textbox>
                  <w:txbxContent>
                    <w:p w:rsidR="00E020B5" w:rsidRPr="00095F8F" w:rsidRDefault="00E020B5" w:rsidP="00E020B5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5C6BF3"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52DECCFD" wp14:editId="486ADAE1">
                <wp:simplePos x="0" y="0"/>
                <wp:positionH relativeFrom="column">
                  <wp:posOffset>4125088</wp:posOffset>
                </wp:positionH>
                <wp:positionV relativeFrom="paragraph">
                  <wp:posOffset>-222388</wp:posOffset>
                </wp:positionV>
                <wp:extent cx="1143000" cy="342900"/>
                <wp:effectExtent l="366395" t="13335" r="5080" b="53340"/>
                <wp:wrapNone/>
                <wp:docPr id="40" name="AutoShap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DECCFD" id="AutoShape 152" o:spid="_x0000_s1072" type="#_x0000_t62" style="position:absolute;left:0;text-align:left;margin-left:324.8pt;margin-top:-17.5pt;width:90pt;height:27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" adj="-6060,23520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E020B5" w:rsidRPr="00C90DC3">
        <w:rPr>
          <w:rFonts w:ascii="TH SarabunPSK" w:hAnsi="TH SarabunPSK" w:cs="TH SarabunPSK"/>
          <w:b/>
          <w:bCs/>
          <w:sz w:val="32"/>
          <w:szCs w:val="32"/>
          <w:cs/>
        </w:rPr>
        <w:t>ผลการวิจัยและอภิปรายผลการวิจัย</w:t>
      </w:r>
    </w:p>
    <w:p w:rsidR="00830F1C" w:rsidRPr="00C90DC3" w:rsidRDefault="00830F1C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EE3C2B" w:rsidRPr="00C90DC3" w:rsidRDefault="00A07214" w:rsidP="00A07214">
      <w:pPr>
        <w:pStyle w:val="EECON-Conten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C90DC3">
        <w:rPr>
          <w:rFonts w:ascii="TH SarabunPSK" w:hAnsi="TH SarabunPSK" w:cs="TH SarabunPSK"/>
          <w:sz w:val="28"/>
          <w:szCs w:val="28"/>
          <w:cs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329C9" w:rsidRPr="00C90DC3" w:rsidRDefault="00656166" w:rsidP="00A07214">
      <w:pPr>
        <w:pStyle w:val="EECON-Content"/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465BC2D4" wp14:editId="494E17BB">
                <wp:simplePos x="0" y="0"/>
                <wp:positionH relativeFrom="column">
                  <wp:posOffset>2692400</wp:posOffset>
                </wp:positionH>
                <wp:positionV relativeFrom="paragraph">
                  <wp:posOffset>1270</wp:posOffset>
                </wp:positionV>
                <wp:extent cx="161290" cy="514350"/>
                <wp:effectExtent l="0" t="0" r="10160" b="19050"/>
                <wp:wrapNone/>
                <wp:docPr id="153" name="วงเล็บปีกกาขวา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90" cy="51435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2DF37A" id="วงเล็บปีกกาขวา 153" o:spid="_x0000_s1026" type="#_x0000_t88" style="position:absolute;margin-left:212pt;margin-top:.1pt;width:12.7pt;height:40.5pt;z-index:251675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" adj="564" strokecolor="#4579b8 [3044]"/>
            </w:pict>
          </mc:Fallback>
        </mc:AlternateContent>
      </w:r>
      <w:r w:rsidR="00D329C9"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3F13D2B" wp14:editId="68C48B76">
                <wp:simplePos x="0" y="0"/>
                <wp:positionH relativeFrom="column">
                  <wp:posOffset>2889197</wp:posOffset>
                </wp:positionH>
                <wp:positionV relativeFrom="paragraph">
                  <wp:posOffset>4802</wp:posOffset>
                </wp:positionV>
                <wp:extent cx="568325" cy="342900"/>
                <wp:effectExtent l="0" t="0" r="22225" b="57150"/>
                <wp:wrapNone/>
                <wp:docPr id="154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325" cy="342900"/>
                        </a:xfrm>
                        <a:prstGeom prst="wedgeRoundRectCallout">
                          <a:avLst>
                            <a:gd name="adj1" fmla="val -46959"/>
                            <a:gd name="adj2" fmla="val 4096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9C9" w:rsidRPr="00095F8F" w:rsidRDefault="00D329C9" w:rsidP="00D329C9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  <w:t>2 เคา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F13D2B" id="_x0000_s1073" type="#_x0000_t62" style="position:absolute;left:0;text-align:left;margin-left:227.5pt;margin-top:.4pt;width:44.75pt;height:27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" adj="657,19648">
                <v:stroke dashstyle="1 1" endcap="round"/>
                <v:textbox>
                  <w:txbxContent>
                    <w:p w:rsidR="00D329C9" w:rsidRPr="00095F8F" w:rsidRDefault="00D329C9" w:rsidP="00D329C9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  <w:t>2 เคาะ</w:t>
                      </w:r>
                    </w:p>
                  </w:txbxContent>
                </v:textbox>
              </v:shape>
            </w:pict>
          </mc:Fallback>
        </mc:AlternateContent>
      </w:r>
    </w:p>
    <w:p w:rsidR="00E020B5" w:rsidRPr="00C90DC3" w:rsidRDefault="003F3BB3" w:rsidP="00E020B5">
      <w:pPr>
        <w:pStyle w:val="Default"/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7271CD6" wp14:editId="128A17F5">
                <wp:simplePos x="0" y="0"/>
                <wp:positionH relativeFrom="column">
                  <wp:posOffset>3636010</wp:posOffset>
                </wp:positionH>
                <wp:positionV relativeFrom="paragraph">
                  <wp:posOffset>-18415</wp:posOffset>
                </wp:positionV>
                <wp:extent cx="1143000" cy="342900"/>
                <wp:effectExtent l="361950" t="0" r="19050" b="76200"/>
                <wp:wrapNone/>
                <wp:docPr id="36" name="AutoShap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271CD6" id="AutoShape 153" o:spid="_x0000_s1074" type="#_x0000_t62" style="position:absolute;left:0;text-align:left;margin-left:286.3pt;margin-top:-1.45pt;width:90pt;height:2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" adj="-6060,23520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  <w:r w:rsidR="00CB49C3" w:rsidRPr="00C90DC3">
        <w:rPr>
          <w:rFonts w:ascii="TH SarabunPSK" w:eastAsia="AngsanaNew-Bold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6C5E027" wp14:editId="00352352">
                <wp:simplePos x="0" y="0"/>
                <wp:positionH relativeFrom="column">
                  <wp:posOffset>-694055</wp:posOffset>
                </wp:positionH>
                <wp:positionV relativeFrom="paragraph">
                  <wp:posOffset>146685</wp:posOffset>
                </wp:positionV>
                <wp:extent cx="757555" cy="342900"/>
                <wp:effectExtent l="10795" t="13335" r="403225" b="91440"/>
                <wp:wrapNone/>
                <wp:docPr id="35" name="AutoShap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96523"/>
                            <a:gd name="adj2" fmla="val 67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5E027" id="AutoShape 155" o:spid="_x0000_s1075" type="#_x0000_t62" style="position:absolute;left:0;text-align:left;margin-left:-54.65pt;margin-top:11.55pt;width:59.65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" adj="31649,25320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</w:p>
    <w:p w:rsidR="00E020B5" w:rsidRPr="00C90DC3" w:rsidRDefault="00CB49C3" w:rsidP="00E020B5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1198AA87" wp14:editId="28D2B731">
                <wp:simplePos x="0" y="0"/>
                <wp:positionH relativeFrom="column">
                  <wp:posOffset>-945515</wp:posOffset>
                </wp:positionH>
                <wp:positionV relativeFrom="paragraph">
                  <wp:posOffset>383540</wp:posOffset>
                </wp:positionV>
                <wp:extent cx="928370" cy="276225"/>
                <wp:effectExtent l="16510" t="2540" r="17145" b="0"/>
                <wp:wrapNone/>
                <wp:docPr id="31" name="Group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8370" cy="276225"/>
                          <a:chOff x="10458" y="8550"/>
                          <a:chExt cx="1248" cy="435"/>
                        </a:xfrm>
                      </wpg:grpSpPr>
                      <wps:wsp>
                        <wps:cNvPr id="32" name="Text Box 189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637F3" w:rsidRPr="00095F8F" w:rsidRDefault="000637F3" w:rsidP="000637F3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190"/>
                        <wps:cNvCnPr/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191"/>
                        <wps:cNvCnPr/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98AA87" id="Group 188" o:spid="_x0000_s1076" style="position:absolute;left:0;text-align:left;margin-left:-74.45pt;margin-top:30.2pt;width:73.1pt;height:21.75pt;z-index:251660800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">
                <v:shape id="Text Box 189" o:spid="_x0000_s1077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:rsidR="000637F3" w:rsidRPr="00095F8F" w:rsidRDefault="000637F3" w:rsidP="000637F3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t xml:space="preserve">3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90" o:spid="_x0000_s1078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">
                  <v:stroke endarrow="block"/>
                </v:line>
                <v:line id="Line 191" o:spid="_x0000_s1079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1JfxAAAANsAAAAPAAAAZHJzL2Rvd25yZXYueG1sRI9BawIx&#10;FITvQv9DeIXeNKuV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AY3Ul/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  <w:r w:rsidR="00CE3A5F" w:rsidRPr="00C90DC3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</w:p>
    <w:p w:rsidR="00882A69" w:rsidRPr="00C90DC3" w:rsidRDefault="00D329C9" w:rsidP="00E020B5">
      <w:pPr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36CA92D9" wp14:editId="147055CB">
                <wp:simplePos x="0" y="0"/>
                <wp:positionH relativeFrom="column">
                  <wp:posOffset>2600517</wp:posOffset>
                </wp:positionH>
                <wp:positionV relativeFrom="paragraph">
                  <wp:posOffset>632145</wp:posOffset>
                </wp:positionV>
                <wp:extent cx="222837" cy="553251"/>
                <wp:effectExtent l="0" t="0" r="25400" b="18415"/>
                <wp:wrapNone/>
                <wp:docPr id="155" name="วงเล็บปีกกาขวา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37" cy="553251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F54902" id="วงเล็บปีกกาขวา 155" o:spid="_x0000_s1026" type="#_x0000_t88" style="position:absolute;margin-left:204.75pt;margin-top:49.8pt;width:17.55pt;height:43.5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" adj="725" strokecolor="#4579b8 [3044]"/>
            </w:pict>
          </mc:Fallback>
        </mc:AlternateContent>
      </w:r>
      <w:r w:rsidR="00CB49C3" w:rsidRPr="00C90DC3">
        <w:rPr>
          <w:rFonts w:ascii="TH SarabunPSK" w:hAnsi="TH SarabunPSK" w:cs="TH SarabunPSK"/>
          <w:noProof/>
          <w:sz w:val="28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349800BF" wp14:editId="46617B79">
                <wp:simplePos x="0" y="0"/>
                <wp:positionH relativeFrom="column">
                  <wp:posOffset>5643245</wp:posOffset>
                </wp:positionH>
                <wp:positionV relativeFrom="paragraph">
                  <wp:posOffset>36830</wp:posOffset>
                </wp:positionV>
                <wp:extent cx="668020" cy="276225"/>
                <wp:effectExtent l="23495" t="0" r="22860" b="1270"/>
                <wp:wrapNone/>
                <wp:docPr id="27" name="Group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020" cy="276225"/>
                          <a:chOff x="10721" y="9015"/>
                          <a:chExt cx="1418" cy="435"/>
                        </a:xfrm>
                      </wpg:grpSpPr>
                      <wps:wsp>
                        <wps:cNvPr id="28" name="Text Box 181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B340F" w:rsidRPr="00095F8F" w:rsidRDefault="005B340F" w:rsidP="005B340F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</w:rPr>
                                <w:t xml:space="preserve">2.5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182"/>
                        <wps:cNvCnPr/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183"/>
                        <wps:cNvCnPr/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9800BF" id="Group 180" o:spid="_x0000_s1080" style="position:absolute;left:0;text-align:left;margin-left:444.35pt;margin-top:2.9pt;width:52.6pt;height:21.75pt;z-index:251659776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">
                <v:shape id="Text Box 181" o:spid="_x0000_s1081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:rsidR="005B340F" w:rsidRPr="00095F8F" w:rsidRDefault="005B340F" w:rsidP="005B340F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</w:rPr>
                          <w:t xml:space="preserve">2.5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182" o:spid="_x0000_s1082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">
                  <v:stroke endarrow="block"/>
                </v:line>
                <v:line id="Line 183" o:spid="_x0000_s1083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FRc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69CX9ALn9AwAA//8DAFBLAQItABQABgAIAAAAIQDb4fbL7gAAAIUBAAATAAAAAAAAAAAAAAAA&#10;AAAAAABbQ29udGVudF9UeXBlc10ueG1sUEsBAi0AFAAGAAgAAAAhAFr0LFu/AAAAFQEAAAsAAAAA&#10;AAAAAAAAAAAAHwEAAF9yZWxzLy5yZWxzUEsBAi0AFAAGAAgAAAAhAHkMVFzBAAAA2wAAAA8AAAAA&#10;AAAAAAAAAAAABwIAAGRycy9kb3ducmV2LnhtbFBLBQYAAAAAAwADALcAAAD1AgAAAAA=&#10;">
                  <v:stroke endarrow="block"/>
                </v:line>
              </v:group>
            </w:pict>
          </mc:Fallback>
        </mc:AlternateContent>
      </w:r>
      <w:r w:rsidR="00E020B5" w:rsidRPr="00C90DC3">
        <w:rPr>
          <w:rFonts w:ascii="TH SarabunPSK" w:hAnsi="TH SarabunPSK" w:cs="TH SarabunPSK"/>
          <w:sz w:val="28"/>
        </w:rPr>
        <w:tab/>
      </w:r>
      <w:r w:rsidR="00CC31EA" w:rsidRPr="00C90DC3">
        <w:rPr>
          <w:rFonts w:ascii="TH SarabunPSK" w:hAnsi="TH SarabunPSK" w:cs="TH SarabunPSK"/>
          <w:sz w:val="28"/>
          <w:szCs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329C9" w:rsidRPr="00C90DC3" w:rsidRDefault="000847FC" w:rsidP="00E020B5">
      <w:pPr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4CAB3DD" wp14:editId="0F62F623">
                <wp:simplePos x="0" y="0"/>
                <wp:positionH relativeFrom="column">
                  <wp:posOffset>2889196</wp:posOffset>
                </wp:positionH>
                <wp:positionV relativeFrom="paragraph">
                  <wp:posOffset>41301</wp:posOffset>
                </wp:positionV>
                <wp:extent cx="568325" cy="342900"/>
                <wp:effectExtent l="0" t="0" r="22225" b="57150"/>
                <wp:wrapNone/>
                <wp:docPr id="156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325" cy="342900"/>
                        </a:xfrm>
                        <a:prstGeom prst="wedgeRoundRectCallout">
                          <a:avLst>
                            <a:gd name="adj1" fmla="val -46959"/>
                            <a:gd name="adj2" fmla="val 4096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47FC" w:rsidRPr="00095F8F" w:rsidRDefault="000847FC" w:rsidP="000847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  <w:t>2 เคา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CAB3DD" id="_x0000_s1084" type="#_x0000_t62" style="position:absolute;left:0;text-align:left;margin-left:227.5pt;margin-top:3.25pt;width:44.75pt;height:27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" adj="657,19648">
                <v:stroke dashstyle="1 1" endcap="round"/>
                <v:textbox>
                  <w:txbxContent>
                    <w:p w:rsidR="000847FC" w:rsidRPr="00095F8F" w:rsidRDefault="000847FC" w:rsidP="000847FC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  <w:t>2 เคาะ</w:t>
                      </w:r>
                    </w:p>
                  </w:txbxContent>
                </v:textbox>
              </v:shape>
            </w:pict>
          </mc:Fallback>
        </mc:AlternateContent>
      </w:r>
    </w:p>
    <w:p w:rsidR="00E020B5" w:rsidRPr="00C90DC3" w:rsidRDefault="00352A01" w:rsidP="00E020B5">
      <w:pPr>
        <w:jc w:val="thaiDistribute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2894FD0" wp14:editId="48C7DA1E">
                <wp:simplePos x="0" y="0"/>
                <wp:positionH relativeFrom="column">
                  <wp:posOffset>-534569</wp:posOffset>
                </wp:positionH>
                <wp:positionV relativeFrom="paragraph">
                  <wp:posOffset>246295</wp:posOffset>
                </wp:positionV>
                <wp:extent cx="757555" cy="342900"/>
                <wp:effectExtent l="0" t="0" r="175895" b="266700"/>
                <wp:wrapNone/>
                <wp:docPr id="25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7555" cy="342900"/>
                        </a:xfrm>
                        <a:prstGeom prst="wedgeRoundRectCallout">
                          <a:avLst>
                            <a:gd name="adj1" fmla="val 66093"/>
                            <a:gd name="adj2" fmla="val 10979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94FD0" id="AutoShape 157" o:spid="_x0000_s1085" type="#_x0000_t62" style="position:absolute;left:0;text-align:left;margin-left:-42.1pt;margin-top:19.4pt;width:59.65pt;height:2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" adj="25076,34517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4</w:t>
                      </w:r>
                    </w:p>
                  </w:txbxContent>
                </v:textbox>
              </v:shape>
            </w:pict>
          </mc:Fallback>
        </mc:AlternateContent>
      </w:r>
      <w:r w:rsidR="000847FC" w:rsidRPr="00C90DC3">
        <w:rPr>
          <w:rFonts w:ascii="TH SarabunPSK" w:hAnsi="TH SarabunPSK" w:cs="TH SarabunPSK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6079EE5" wp14:editId="5D67838B">
                <wp:simplePos x="0" y="0"/>
                <wp:positionH relativeFrom="column">
                  <wp:posOffset>4744363</wp:posOffset>
                </wp:positionH>
                <wp:positionV relativeFrom="paragraph">
                  <wp:posOffset>46510</wp:posOffset>
                </wp:positionV>
                <wp:extent cx="1567052" cy="653143"/>
                <wp:effectExtent l="476250" t="0" r="14605" b="109220"/>
                <wp:wrapNone/>
                <wp:docPr id="134" name="AutoShap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67052" cy="653143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3243" w:rsidRPr="00095F8F" w:rsidRDefault="009032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ามรูปแบบ</w:t>
                            </w:r>
                            <w:r w:rsidR="00CC31EA"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>APA Citation Style</w:t>
                            </w:r>
                            <w:r w:rsidR="001A22C6"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Version6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079EE5" id="AutoShape 154" o:spid="_x0000_s1086" type="#_x0000_t62" style="position:absolute;left:0;text-align:left;margin-left:373.55pt;margin-top:3.65pt;width:123.4pt;height:5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" adj="-6060,23520">
                <v:stroke dashstyle="1 1" endcap="round"/>
                <v:textbox>
                  <w:txbxContent>
                    <w:p w:rsidR="00903243" w:rsidRPr="00095F8F" w:rsidRDefault="00903243" w:rsidP="00794543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ตามรูปแบบ</w:t>
                      </w:r>
                      <w:r w:rsidR="00CC31EA"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>APA Citation Style</w:t>
                      </w:r>
                      <w:r w:rsidR="001A22C6"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 Version6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847FC" w:rsidRPr="00C90DC3">
        <w:rPr>
          <w:rFonts w:ascii="TH SarabunPSK" w:hAnsi="TH SarabunPSK" w:cs="TH SarabunPSK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72E48DB" wp14:editId="75ADDFD5">
                <wp:simplePos x="0" y="0"/>
                <wp:positionH relativeFrom="column">
                  <wp:posOffset>3547948</wp:posOffset>
                </wp:positionH>
                <wp:positionV relativeFrom="paragraph">
                  <wp:posOffset>6531</wp:posOffset>
                </wp:positionV>
                <wp:extent cx="1126837" cy="368935"/>
                <wp:effectExtent l="361950" t="0" r="16510" b="69215"/>
                <wp:wrapNone/>
                <wp:docPr id="26" name="AutoShap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26837" cy="368935"/>
                        </a:xfrm>
                        <a:prstGeom prst="wedgeRoundRectCallout">
                          <a:avLst>
                            <a:gd name="adj1" fmla="val -78056"/>
                            <a:gd name="adj2" fmla="val 58889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4543" w:rsidRPr="00095F8F" w:rsidRDefault="00794543" w:rsidP="0079454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>ขนาด 16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ตัวหน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2E48DB" id="_x0000_s1087" type="#_x0000_t62" style="position:absolute;left:0;text-align:left;margin-left:279.35pt;margin-top:.5pt;width:88.75pt;height:29.0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" adj="-6060,23520">
                <v:stroke dashstyle="1 1" endcap="round"/>
                <v:textbox>
                  <w:txbxContent>
                    <w:p w:rsidR="00794543" w:rsidRPr="00095F8F" w:rsidRDefault="00794543" w:rsidP="00794543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>ขนาด 16</w:t>
                      </w:r>
                      <w:r w:rsidRPr="00095F8F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ตัวหนา</w:t>
                      </w:r>
                    </w:p>
                  </w:txbxContent>
                </v:textbox>
              </v:shape>
            </w:pict>
          </mc:Fallback>
        </mc:AlternateContent>
      </w:r>
    </w:p>
    <w:p w:rsidR="00E020B5" w:rsidRPr="00C90DC3" w:rsidRDefault="000847FC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90DC3">
        <w:rPr>
          <w:rFonts w:ascii="TH SarabunPSK" w:hAnsi="TH SarabunPSK" w:cs="TH SarabunPSK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A70EC43" wp14:editId="49247FCF">
                <wp:simplePos x="0" y="0"/>
                <wp:positionH relativeFrom="column">
                  <wp:posOffset>2884484</wp:posOffset>
                </wp:positionH>
                <wp:positionV relativeFrom="paragraph">
                  <wp:posOffset>224155</wp:posOffset>
                </wp:positionV>
                <wp:extent cx="568325" cy="304479"/>
                <wp:effectExtent l="0" t="0" r="22225" b="57785"/>
                <wp:wrapNone/>
                <wp:docPr id="15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8325" cy="304479"/>
                        </a:xfrm>
                        <a:prstGeom prst="wedgeRoundRectCallout">
                          <a:avLst>
                            <a:gd name="adj1" fmla="val -46959"/>
                            <a:gd name="adj2" fmla="val 4096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47FC" w:rsidRPr="00095F8F" w:rsidRDefault="000847FC" w:rsidP="000847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  <w:szCs w:val="28"/>
                                <w:cs/>
                              </w:rPr>
                              <w:t>1 เคา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0EC43" id="_x0000_s1088" type="#_x0000_t62" style="position:absolute;left:0;text-align:left;margin-left:227.1pt;margin-top:17.65pt;width:44.75pt;height:23.9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" adj="657,19648">
                <v:stroke dashstyle="1 1" endcap="round"/>
                <v:textbox>
                  <w:txbxContent>
                    <w:p w:rsidR="000847FC" w:rsidRPr="00095F8F" w:rsidRDefault="000847FC" w:rsidP="000847FC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color w:val="FF0000"/>
                          <w:sz w:val="28"/>
                          <w:szCs w:val="28"/>
                          <w:cs/>
                        </w:rPr>
                        <w:t>1 เคาะ</w:t>
                      </w:r>
                    </w:p>
                  </w:txbxContent>
                </v:textbox>
              </v:shape>
            </w:pict>
          </mc:Fallback>
        </mc:AlternateContent>
      </w:r>
      <w:r w:rsidRPr="00C90DC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8480E41" wp14:editId="1F57963A">
                <wp:simplePos x="0" y="0"/>
                <wp:positionH relativeFrom="column">
                  <wp:posOffset>2661989</wp:posOffset>
                </wp:positionH>
                <wp:positionV relativeFrom="paragraph">
                  <wp:posOffset>209224</wp:posOffset>
                </wp:positionV>
                <wp:extent cx="99893" cy="322730"/>
                <wp:effectExtent l="0" t="0" r="14605" b="20320"/>
                <wp:wrapNone/>
                <wp:docPr id="157" name="วงเล็บปีกกาขวา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893" cy="32273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1E61B8" id="วงเล็บปีกกาขวา 157" o:spid="_x0000_s1026" type="#_x0000_t88" style="position:absolute;margin-left:209.6pt;margin-top:16.45pt;width:7.85pt;height:25.4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" adj="557" strokecolor="#4579b8 [3044]"/>
            </w:pict>
          </mc:Fallback>
        </mc:AlternateContent>
      </w:r>
      <w:r w:rsidR="00E020B5" w:rsidRPr="00C90DC3">
        <w:rPr>
          <w:rFonts w:ascii="TH SarabunPSK" w:hAnsi="TH SarabunPSK" w:cs="TH SarabunPSK"/>
          <w:b/>
          <w:bCs/>
          <w:sz w:val="32"/>
          <w:szCs w:val="32"/>
          <w:cs/>
        </w:rPr>
        <w:t>เอกสารอ้างอิง</w:t>
      </w:r>
      <w:r w:rsidR="00903243" w:rsidRPr="00C90DC3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:rsidR="000847FC" w:rsidRPr="00C90DC3" w:rsidRDefault="000847FC" w:rsidP="00E020B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903243" w:rsidRPr="00C90DC3" w:rsidRDefault="00903243" w:rsidP="00903243">
      <w:pPr>
        <w:rPr>
          <w:rFonts w:ascii="TH SarabunPSK" w:hAnsi="TH SarabunPSK" w:cs="TH SarabunPSK"/>
          <w:b/>
          <w:bCs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ดวงนภา แซ่ลิ่ม. (</w:t>
      </w:r>
      <w:r w:rsidRPr="00C90DC3">
        <w:rPr>
          <w:rFonts w:ascii="TH SarabunPSK" w:hAnsi="TH SarabunPSK" w:cs="TH SarabunPSK"/>
          <w:sz w:val="28"/>
          <w:szCs w:val="28"/>
        </w:rPr>
        <w:t xml:space="preserve">2549). </w:t>
      </w:r>
      <w:r w:rsidRPr="00C90DC3">
        <w:rPr>
          <w:rFonts w:ascii="TH SarabunPSK" w:hAnsi="TH SarabunPSK" w:cs="TH SarabunPSK"/>
          <w:b/>
          <w:bCs/>
          <w:sz w:val="28"/>
          <w:szCs w:val="28"/>
          <w:cs/>
        </w:rPr>
        <w:t>การผลิตและการย่อยสลายพอลิไฮดรอกซีอัลคาโนเอตจากน้ำเสียโดยใช้</w:t>
      </w:r>
      <w:r w:rsidRPr="00C90DC3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proofErr w:type="spellStart"/>
      <w:r w:rsidRPr="00C90DC3">
        <w:rPr>
          <w:rFonts w:ascii="TH SarabunPSK" w:hAnsi="TH SarabunPSK" w:cs="TH SarabunPSK"/>
          <w:b/>
          <w:bCs/>
          <w:sz w:val="28"/>
          <w:szCs w:val="28"/>
        </w:rPr>
        <w:t>Ralstonia</w:t>
      </w:r>
      <w:proofErr w:type="spellEnd"/>
      <w:r w:rsidRPr="00C90DC3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</w:p>
    <w:p w:rsidR="00903243" w:rsidRPr="00C90DC3" w:rsidRDefault="00903243" w:rsidP="00903243">
      <w:pPr>
        <w:ind w:firstLine="720"/>
        <w:rPr>
          <w:rFonts w:ascii="TH SarabunPSK" w:hAnsi="TH SarabunPSK" w:cs="TH SarabunPSK"/>
          <w:sz w:val="28"/>
          <w:szCs w:val="28"/>
        </w:rPr>
      </w:pPr>
      <w:proofErr w:type="spellStart"/>
      <w:r w:rsidRPr="00C90DC3">
        <w:rPr>
          <w:rFonts w:ascii="TH SarabunPSK" w:hAnsi="TH SarabunPSK" w:cs="TH SarabunPSK"/>
          <w:b/>
          <w:bCs/>
          <w:sz w:val="28"/>
          <w:szCs w:val="28"/>
        </w:rPr>
        <w:t>Eutropha</w:t>
      </w:r>
      <w:proofErr w:type="spellEnd"/>
      <w:r w:rsidRPr="00C90DC3">
        <w:rPr>
          <w:rFonts w:ascii="TH SarabunPSK" w:hAnsi="TH SarabunPSK" w:cs="TH SarabunPSK"/>
          <w:b/>
          <w:bCs/>
          <w:sz w:val="28"/>
          <w:szCs w:val="28"/>
        </w:rPr>
        <w:t xml:space="preserve"> TOSTR 1095.</w:t>
      </w:r>
      <w:r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Pr="00C90DC3">
        <w:rPr>
          <w:rFonts w:ascii="TH SarabunPSK" w:hAnsi="TH SarabunPSK" w:cs="TH SarabunPSK"/>
          <w:sz w:val="28"/>
          <w:szCs w:val="28"/>
          <w:cs/>
        </w:rPr>
        <w:t>วิทยานิพนธ์ วิทยาศาสตรมหาบัณฑิต. สงขลา :</w:t>
      </w:r>
      <w:r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Pr="00C90DC3">
        <w:rPr>
          <w:rFonts w:ascii="TH SarabunPSK" w:hAnsi="TH SarabunPSK" w:cs="TH SarabunPSK"/>
          <w:sz w:val="28"/>
          <w:szCs w:val="28"/>
          <w:cs/>
        </w:rPr>
        <w:t>มหาวิทยาลัยสงขลานครินทร์.</w:t>
      </w:r>
    </w:p>
    <w:p w:rsidR="00903243" w:rsidRPr="00C90DC3" w:rsidRDefault="00903243" w:rsidP="00903243">
      <w:pPr>
        <w:ind w:left="720" w:hanging="720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 xml:space="preserve">ระพี พลกุญชร ณ อยุธยา. (ม.ป.ป.). </w:t>
      </w:r>
      <w:r w:rsidRPr="00C90DC3">
        <w:rPr>
          <w:rFonts w:ascii="TH SarabunPSK" w:hAnsi="TH SarabunPSK" w:cs="TH SarabunPSK"/>
          <w:b/>
          <w:bCs/>
          <w:sz w:val="28"/>
          <w:szCs w:val="28"/>
          <w:cs/>
        </w:rPr>
        <w:t>ความดันโลหิตสูง</w:t>
      </w:r>
      <w:r w:rsidRPr="00C90DC3">
        <w:rPr>
          <w:rFonts w:ascii="TH SarabunPSK" w:hAnsi="TH SarabunPSK" w:cs="TH SarabunPSK"/>
          <w:sz w:val="28"/>
          <w:szCs w:val="28"/>
          <w:cs/>
        </w:rPr>
        <w:t xml:space="preserve"> สืบค้นเมื่อ</w:t>
      </w:r>
      <w:r w:rsidRPr="00C90DC3">
        <w:rPr>
          <w:rFonts w:ascii="TH SarabunPSK" w:hAnsi="TH SarabunPSK" w:cs="TH SarabunPSK"/>
          <w:sz w:val="28"/>
          <w:szCs w:val="28"/>
        </w:rPr>
        <w:t xml:space="preserve"> 21</w:t>
      </w:r>
      <w:r w:rsidRPr="00C90DC3">
        <w:rPr>
          <w:rFonts w:ascii="TH SarabunPSK" w:hAnsi="TH SarabunPSK" w:cs="TH SarabunPSK"/>
          <w:sz w:val="28"/>
          <w:szCs w:val="28"/>
          <w:cs/>
        </w:rPr>
        <w:t xml:space="preserve"> มิถุนายน </w:t>
      </w:r>
      <w:r w:rsidRPr="00C90DC3">
        <w:rPr>
          <w:rFonts w:ascii="TH SarabunPSK" w:hAnsi="TH SarabunPSK" w:cs="TH SarabunPSK"/>
          <w:sz w:val="28"/>
          <w:szCs w:val="28"/>
        </w:rPr>
        <w:t>2550,</w:t>
      </w:r>
      <w:r w:rsidRPr="00C90DC3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1A22C6" w:rsidRPr="00C90DC3">
        <w:rPr>
          <w:rFonts w:ascii="TH SarabunPSK" w:hAnsi="TH SarabunPSK" w:cs="TH SarabunPSK"/>
          <w:sz w:val="28"/>
          <w:szCs w:val="28"/>
          <w:cs/>
        </w:rPr>
        <w:t>จาก</w:t>
      </w:r>
      <w:r w:rsidR="001A22C6" w:rsidRPr="00C90DC3">
        <w:rPr>
          <w:rFonts w:ascii="TH SarabunPSK" w:hAnsi="TH SarabunPSK" w:cs="TH SarabunPSK"/>
          <w:sz w:val="28"/>
          <w:szCs w:val="28"/>
        </w:rPr>
        <w:t>h</w:t>
      </w:r>
      <w:r w:rsidRPr="00C90DC3">
        <w:rPr>
          <w:rFonts w:ascii="TH SarabunPSK" w:hAnsi="TH SarabunPSK" w:cs="TH SarabunPSK"/>
          <w:sz w:val="28"/>
          <w:szCs w:val="28"/>
        </w:rPr>
        <w:t xml:space="preserve">ttp://www.thaiheartweb.com. </w:t>
      </w:r>
    </w:p>
    <w:p w:rsidR="00903243" w:rsidRPr="00C90DC3" w:rsidRDefault="00903243" w:rsidP="00903243">
      <w:pPr>
        <w:ind w:left="720" w:hanging="720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อุไรวรรณ ไอยสุวรรณ์. (</w:t>
      </w:r>
      <w:r w:rsidRPr="00C90DC3">
        <w:rPr>
          <w:rFonts w:ascii="TH SarabunPSK" w:hAnsi="TH SarabunPSK" w:cs="TH SarabunPSK"/>
          <w:sz w:val="28"/>
          <w:szCs w:val="28"/>
        </w:rPr>
        <w:t xml:space="preserve">2549). </w:t>
      </w:r>
      <w:r w:rsidRPr="00C90DC3">
        <w:rPr>
          <w:rFonts w:ascii="TH SarabunPSK" w:hAnsi="TH SarabunPSK" w:cs="TH SarabunPSK"/>
          <w:sz w:val="28"/>
          <w:szCs w:val="28"/>
          <w:cs/>
        </w:rPr>
        <w:t>ผลของการปลูกสับปะรดต่อการเปลี่ยนแปลงสมบัติทางเคมีและกายภาพของชุดดินท่า</w:t>
      </w:r>
    </w:p>
    <w:p w:rsidR="00903243" w:rsidRPr="00C90DC3" w:rsidRDefault="00903243" w:rsidP="00903243">
      <w:pPr>
        <w:ind w:firstLine="720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 xml:space="preserve">ยางในจังหวัดเพชรบุรี. </w:t>
      </w:r>
      <w:r w:rsidRPr="00C90DC3">
        <w:rPr>
          <w:rFonts w:ascii="TH SarabunPSK" w:hAnsi="TH SarabunPSK" w:cs="TH SarabunPSK"/>
          <w:b/>
          <w:bCs/>
          <w:sz w:val="28"/>
          <w:szCs w:val="28"/>
          <w:cs/>
        </w:rPr>
        <w:t xml:space="preserve">วารสารสงขลานครินทร์ ฉบับวิทยาศาสตร์และเทคโนโลยี. </w:t>
      </w:r>
      <w:r w:rsidRPr="00C90DC3">
        <w:rPr>
          <w:rFonts w:ascii="TH SarabunPSK" w:hAnsi="TH SarabunPSK" w:cs="TH SarabunPSK"/>
          <w:sz w:val="28"/>
          <w:szCs w:val="28"/>
        </w:rPr>
        <w:t>29 (2), 297-305.</w:t>
      </w:r>
    </w:p>
    <w:p w:rsidR="00903243" w:rsidRPr="00C90DC3" w:rsidRDefault="00903243" w:rsidP="00903243">
      <w:pPr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อุษา อ้นทอง วิกาญดา ทองเนื้อแข็ง และอาภรณ์ ส่งแส</w:t>
      </w:r>
      <w:bookmarkStart w:id="1" w:name="_GoBack"/>
      <w:bookmarkEnd w:id="1"/>
      <w:r w:rsidRPr="00C90DC3">
        <w:rPr>
          <w:rFonts w:ascii="TH SarabunPSK" w:hAnsi="TH SarabunPSK" w:cs="TH SarabunPSK"/>
          <w:sz w:val="28"/>
          <w:szCs w:val="28"/>
          <w:cs/>
        </w:rPr>
        <w:t>ง. (2557). “การพัฒนาระบบบำบัดน้ำเสียและผลิตก๊าซชีวภาพ</w:t>
      </w:r>
    </w:p>
    <w:p w:rsidR="00903243" w:rsidRPr="00C90DC3" w:rsidRDefault="002C2A08" w:rsidP="00903243">
      <w:pPr>
        <w:ind w:left="720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7E2AF4E6" wp14:editId="510226D8">
                <wp:simplePos x="0" y="0"/>
                <wp:positionH relativeFrom="column">
                  <wp:posOffset>5666740</wp:posOffset>
                </wp:positionH>
                <wp:positionV relativeFrom="paragraph">
                  <wp:posOffset>224444</wp:posOffset>
                </wp:positionV>
                <wp:extent cx="715645" cy="276225"/>
                <wp:effectExtent l="38100" t="0" r="0" b="9525"/>
                <wp:wrapNone/>
                <wp:docPr id="17" name="Group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5645" cy="276225"/>
                          <a:chOff x="10721" y="9015"/>
                          <a:chExt cx="1418" cy="435"/>
                        </a:xfrm>
                      </wpg:grpSpPr>
                      <wps:wsp>
                        <wps:cNvPr id="18" name="Text Box 200"/>
                        <wps:cNvSpPr txBox="1">
                          <a:spLocks noChangeArrowheads="1"/>
                        </wps:cNvSpPr>
                        <wps:spPr bwMode="auto">
                          <a:xfrm>
                            <a:off x="10923" y="9015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6C1" w:rsidRPr="00095F8F" w:rsidRDefault="00AF16C1" w:rsidP="00AF16C1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</w:rPr>
                                <w:t xml:space="preserve">2.5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201"/>
                        <wps:cNvCnPr/>
                        <wps:spPr bwMode="auto">
                          <a:xfrm flipH="1">
                            <a:off x="10721" y="921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02"/>
                        <wps:cNvCnPr/>
                        <wps:spPr bwMode="auto">
                          <a:xfrm>
                            <a:off x="11728" y="921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2AF4E6" id="Group 199" o:spid="_x0000_s1089" style="position:absolute;left:0;text-align:left;margin-left:446.2pt;margin-top:17.65pt;width:56.35pt;height:21.75pt;z-index:251661824" coordorigin="10721,9015" coordsize="141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">
                <v:shape id="Text Box 200" o:spid="_x0000_s1090" type="#_x0000_t202" style="position:absolute;left:10923;top:9015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:rsidR="00AF16C1" w:rsidRPr="00095F8F" w:rsidRDefault="00AF16C1" w:rsidP="00AF16C1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</w:rPr>
                          <w:t xml:space="preserve">2.5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201" o:spid="_x0000_s1091" style="position:absolute;flip:x;visibility:visible;mso-wrap-style:square" from="10721,9210" to="11117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">
                  <v:stroke endarrow="block"/>
                </v:line>
                <v:line id="Line 202" o:spid="_x0000_s1092" style="position:absolute;visibility:visible;mso-wrap-style:square" from="11728,9210" to="12139,9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">
                  <v:stroke endarrow="block"/>
                </v:line>
              </v:group>
            </w:pict>
          </mc:Fallback>
        </mc:AlternateContent>
      </w:r>
      <w:r w:rsidRPr="00C90DC3">
        <w:rPr>
          <w:rFonts w:ascii="TH SarabunPSK" w:hAnsi="TH SarabunPSK" w:cs="TH SarabunPSK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5A992015" wp14:editId="3F70A9E2">
                <wp:simplePos x="0" y="0"/>
                <wp:positionH relativeFrom="column">
                  <wp:posOffset>-994699</wp:posOffset>
                </wp:positionH>
                <wp:positionV relativeFrom="paragraph">
                  <wp:posOffset>114935</wp:posOffset>
                </wp:positionV>
                <wp:extent cx="928370" cy="276225"/>
                <wp:effectExtent l="38100" t="0" r="0" b="9525"/>
                <wp:wrapNone/>
                <wp:docPr id="21" name="Group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8370" cy="276225"/>
                          <a:chOff x="10458" y="8550"/>
                          <a:chExt cx="1248" cy="435"/>
                        </a:xfrm>
                      </wpg:grpSpPr>
                      <wps:wsp>
                        <wps:cNvPr id="22" name="Text Box 204"/>
                        <wps:cNvSpPr txBox="1">
                          <a:spLocks noChangeArrowheads="1"/>
                        </wps:cNvSpPr>
                        <wps:spPr bwMode="auto">
                          <a:xfrm>
                            <a:off x="10524" y="8550"/>
                            <a:ext cx="1107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F16C1" w:rsidRPr="00095F8F" w:rsidRDefault="00AF16C1" w:rsidP="00AF16C1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</w:pP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t xml:space="preserve">3 </w:t>
                              </w:r>
                              <w:r w:rsidRPr="00095F8F"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cs/>
                                </w:rPr>
                                <w:t>ซม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205"/>
                        <wps:cNvCnPr/>
                        <wps:spPr bwMode="auto">
                          <a:xfrm flipH="1">
                            <a:off x="10458" y="8790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06"/>
                        <wps:cNvCnPr/>
                        <wps:spPr bwMode="auto">
                          <a:xfrm>
                            <a:off x="11295" y="8790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992015" id="Group 203" o:spid="_x0000_s1093" style="position:absolute;left:0;text-align:left;margin-left:-78.3pt;margin-top:9.05pt;width:73.1pt;height:21.75pt;z-index:251662848" coordorigin="10458,8550" coordsize="1248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">
                <v:shape id="Text Box 204" o:spid="_x0000_s1094" type="#_x0000_t202" style="position:absolute;left:10524;top:8550;width:1107;height: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:rsidR="00AF16C1" w:rsidRPr="00095F8F" w:rsidRDefault="00AF16C1" w:rsidP="00AF16C1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</w:pP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t xml:space="preserve">3 </w:t>
                        </w:r>
                        <w:r w:rsidRPr="00095F8F">
                          <w:rPr>
                            <w:rFonts w:ascii="TH SarabunPSK" w:hAnsi="TH SarabunPSK" w:cs="TH SarabunPSK"/>
                            <w:sz w:val="28"/>
                            <w:szCs w:val="28"/>
                            <w:cs/>
                          </w:rPr>
                          <w:t>ซม.</w:t>
                        </w:r>
                      </w:p>
                    </w:txbxContent>
                  </v:textbox>
                </v:shape>
                <v:line id="Line 205" o:spid="_x0000_s1095" style="position:absolute;flip:x;visibility:visible;mso-wrap-style:square" from="10458,8790" to="10854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">
                  <v:stroke endarrow="block"/>
                </v:line>
                <v:line id="Line 206" o:spid="_x0000_s1096" style="position:absolute;visibility:visible;mso-wrap-style:square" from="11295,8790" to="11706,87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sSCxAAAANsAAAAPAAAAZHJzL2Rvd25yZXYueG1sRI9PawIx&#10;FMTvhX6H8ArealaR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IPuxILEAAAA2wAAAA8A&#10;AAAAAAAAAAAAAAAABwIAAGRycy9kb3ducmV2LnhtbFBLBQYAAAAAAwADALcAAAD4AgAAAAA=&#10;">
                  <v:stroke endarrow="block"/>
                </v:line>
              </v:group>
            </w:pict>
          </mc:Fallback>
        </mc:AlternateContent>
      </w:r>
      <w:r w:rsidR="00903243" w:rsidRPr="00C90DC3">
        <w:rPr>
          <w:rFonts w:ascii="TH SarabunPSK" w:hAnsi="TH SarabunPSK" w:cs="TH SarabunPSK"/>
          <w:sz w:val="28"/>
          <w:szCs w:val="28"/>
          <w:cs/>
        </w:rPr>
        <w:t>สำหรับน้ำเสียจากการผลิตยางแผ่นระดับครัวเรือน”</w:t>
      </w:r>
      <w:r w:rsidR="00903243" w:rsidRPr="00C90DC3">
        <w:rPr>
          <w:rFonts w:ascii="TH SarabunPSK" w:hAnsi="TH SarabunPSK" w:cs="TH SarabunPSK"/>
          <w:sz w:val="28"/>
          <w:szCs w:val="28"/>
        </w:rPr>
        <w:t xml:space="preserve">, </w:t>
      </w:r>
      <w:r w:rsidR="00903243" w:rsidRPr="00C90DC3">
        <w:rPr>
          <w:rFonts w:ascii="TH SarabunPSK" w:hAnsi="TH SarabunPSK" w:cs="TH SarabunPSK"/>
          <w:sz w:val="28"/>
          <w:szCs w:val="28"/>
          <w:cs/>
        </w:rPr>
        <w:t xml:space="preserve">ใน </w:t>
      </w:r>
      <w:r w:rsidR="00903243" w:rsidRPr="00C90DC3">
        <w:rPr>
          <w:rFonts w:ascii="TH SarabunPSK" w:hAnsi="TH SarabunPSK" w:cs="TH SarabunPSK"/>
          <w:b/>
          <w:bCs/>
          <w:sz w:val="28"/>
          <w:szCs w:val="28"/>
          <w:cs/>
        </w:rPr>
        <w:t>การประชุมวิชาการและเสนอผลงานวิจัยมหาวิทยาลัยทักษิณ ครั้งที่ 24 ประจำปี 2557</w:t>
      </w:r>
      <w:r w:rsidR="00903243" w:rsidRPr="00C90DC3">
        <w:rPr>
          <w:rFonts w:ascii="TH SarabunPSK" w:hAnsi="TH SarabunPSK" w:cs="TH SarabunPSK"/>
          <w:sz w:val="28"/>
          <w:szCs w:val="28"/>
        </w:rPr>
        <w:t xml:space="preserve">, </w:t>
      </w:r>
      <w:r w:rsidR="00903243" w:rsidRPr="00C90DC3">
        <w:rPr>
          <w:rFonts w:ascii="TH SarabunPSK" w:hAnsi="TH SarabunPSK" w:cs="TH SarabunPSK"/>
          <w:sz w:val="28"/>
          <w:szCs w:val="28"/>
          <w:cs/>
        </w:rPr>
        <w:t>18. วันที่ 21-24</w:t>
      </w:r>
      <w:r w:rsidR="00903243"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="00903243" w:rsidRPr="00C90DC3">
        <w:rPr>
          <w:rFonts w:ascii="TH SarabunPSK" w:hAnsi="TH SarabunPSK" w:cs="TH SarabunPSK"/>
          <w:sz w:val="28"/>
          <w:szCs w:val="28"/>
          <w:cs/>
        </w:rPr>
        <w:t>พฤษภาคม 2557 ณ ศูนย์ประชุมนานาชาติฉลองสิริราชสมบัติครบ60 ปี อำเภอหาดใหญ่</w:t>
      </w:r>
      <w:r w:rsidR="00903243"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="00903243" w:rsidRPr="00C90DC3">
        <w:rPr>
          <w:rFonts w:ascii="TH SarabunPSK" w:hAnsi="TH SarabunPSK" w:cs="TH SarabunPSK"/>
          <w:sz w:val="28"/>
          <w:szCs w:val="28"/>
          <w:cs/>
        </w:rPr>
        <w:t>จังหวัดสงขลา. สงขลา : มหาวิทยาลัยทักษิณ</w:t>
      </w:r>
    </w:p>
    <w:p w:rsidR="00903243" w:rsidRPr="00C90DC3" w:rsidRDefault="00903243" w:rsidP="00903243">
      <w:pPr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อรนาถ จันทรโอภากร. (2550). “คอนเสิร์ตเดี่ยวจะเข้”</w:t>
      </w:r>
      <w:r w:rsidRPr="00C90DC3">
        <w:rPr>
          <w:rFonts w:ascii="TH SarabunPSK" w:hAnsi="TH SarabunPSK" w:cs="TH SarabunPSK"/>
          <w:sz w:val="28"/>
          <w:szCs w:val="28"/>
        </w:rPr>
        <w:t xml:space="preserve">, </w:t>
      </w:r>
      <w:r w:rsidRPr="00C90DC3">
        <w:rPr>
          <w:rFonts w:ascii="TH SarabunPSK" w:hAnsi="TH SarabunPSK" w:cs="TH SarabunPSK"/>
          <w:sz w:val="28"/>
          <w:szCs w:val="28"/>
          <w:cs/>
        </w:rPr>
        <w:t>ใน เวรวัติ อักษรแก้ว</w:t>
      </w:r>
      <w:r w:rsidR="00830F1C" w:rsidRPr="00C90DC3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C90DC3">
        <w:rPr>
          <w:rFonts w:ascii="TH SarabunPSK" w:hAnsi="TH SarabunPSK" w:cs="TH SarabunPSK"/>
          <w:sz w:val="28"/>
          <w:szCs w:val="28"/>
          <w:cs/>
        </w:rPr>
        <w:t>(บรรณาธิการ).</w:t>
      </w:r>
      <w:r w:rsidRPr="00C90DC3">
        <w:rPr>
          <w:rFonts w:ascii="TH SarabunPSK" w:hAnsi="TH SarabunPSK" w:cs="TH SarabunPSK"/>
          <w:sz w:val="28"/>
          <w:szCs w:val="28"/>
        </w:rPr>
        <w:t xml:space="preserve"> </w:t>
      </w:r>
      <w:r w:rsidRPr="00C90DC3">
        <w:rPr>
          <w:rFonts w:ascii="TH SarabunPSK" w:hAnsi="TH SarabunPSK" w:cs="TH SarabunPSK"/>
          <w:b/>
          <w:bCs/>
          <w:sz w:val="28"/>
          <w:szCs w:val="28"/>
        </w:rPr>
        <w:t>Music talk</w:t>
      </w:r>
      <w:r w:rsidRPr="00C90DC3">
        <w:rPr>
          <w:rFonts w:ascii="TH SarabunPSK" w:hAnsi="TH SarabunPSK" w:cs="TH SarabunPSK"/>
          <w:sz w:val="28"/>
          <w:szCs w:val="28"/>
        </w:rPr>
        <w:t xml:space="preserve">, </w:t>
      </w:r>
      <w:r w:rsidRPr="00C90DC3">
        <w:rPr>
          <w:rFonts w:ascii="TH SarabunPSK" w:hAnsi="TH SarabunPSK" w:cs="TH SarabunPSK"/>
          <w:sz w:val="28"/>
          <w:szCs w:val="28"/>
          <w:cs/>
        </w:rPr>
        <w:t xml:space="preserve">4-7.  </w:t>
      </w:r>
    </w:p>
    <w:p w:rsidR="005C6BF3" w:rsidRPr="00C90DC3" w:rsidRDefault="00903243" w:rsidP="00830F1C">
      <w:pPr>
        <w:ind w:firstLine="720"/>
        <w:rPr>
          <w:rFonts w:ascii="TH SarabunPSK" w:hAnsi="TH SarabunPSK" w:cs="TH SarabunPSK"/>
          <w:sz w:val="28"/>
          <w:szCs w:val="28"/>
          <w:cs/>
        </w:rPr>
      </w:pPr>
      <w:r w:rsidRPr="00C90DC3">
        <w:rPr>
          <w:rFonts w:ascii="TH SarabunPSK" w:hAnsi="TH SarabunPSK" w:cs="TH SarabunPSK"/>
          <w:sz w:val="28"/>
          <w:szCs w:val="28"/>
          <w:cs/>
        </w:rPr>
        <w:t>กรุงเทพฯ : โรงพิมพ์จงเจริญการพิมพ์.</w:t>
      </w:r>
    </w:p>
    <w:p w:rsidR="002C2A08" w:rsidRPr="00C90DC3" w:rsidRDefault="002C2A08" w:rsidP="002C2A08">
      <w:pPr>
        <w:tabs>
          <w:tab w:val="left" w:pos="0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proofErr w:type="spellStart"/>
      <w:r w:rsidRPr="00C90DC3">
        <w:rPr>
          <w:rFonts w:ascii="TH SarabunPSK" w:hAnsi="TH SarabunPSK" w:cs="TH SarabunPSK"/>
          <w:sz w:val="28"/>
          <w:szCs w:val="28"/>
        </w:rPr>
        <w:t>Havlin</w:t>
      </w:r>
      <w:proofErr w:type="spellEnd"/>
      <w:r w:rsidRPr="00C90DC3">
        <w:rPr>
          <w:rFonts w:ascii="TH SarabunPSK" w:hAnsi="TH SarabunPSK" w:cs="TH SarabunPSK"/>
          <w:sz w:val="28"/>
          <w:szCs w:val="28"/>
        </w:rPr>
        <w:t xml:space="preserve">, J.L., Beaton, J.D., Tisdale, S.L. and Nelson, W.L. (2005). </w:t>
      </w:r>
      <w:r w:rsidRPr="00C90DC3">
        <w:rPr>
          <w:rFonts w:ascii="TH SarabunPSK" w:hAnsi="TH SarabunPSK" w:cs="TH SarabunPSK"/>
          <w:b/>
          <w:bCs/>
          <w:sz w:val="28"/>
          <w:szCs w:val="28"/>
        </w:rPr>
        <w:t xml:space="preserve">Soil Fertility and </w:t>
      </w:r>
      <w:proofErr w:type="gramStart"/>
      <w:r w:rsidRPr="00C90DC3">
        <w:rPr>
          <w:rFonts w:ascii="TH SarabunPSK" w:hAnsi="TH SarabunPSK" w:cs="TH SarabunPSK"/>
          <w:b/>
          <w:bCs/>
          <w:sz w:val="28"/>
          <w:szCs w:val="28"/>
        </w:rPr>
        <w:t>Fertilizers :</w:t>
      </w:r>
      <w:proofErr w:type="gramEnd"/>
      <w:r w:rsidRPr="00C90DC3">
        <w:rPr>
          <w:rFonts w:ascii="TH SarabunPSK" w:hAnsi="TH SarabunPSK" w:cs="TH SarabunPSK"/>
          <w:b/>
          <w:bCs/>
          <w:sz w:val="28"/>
          <w:szCs w:val="28"/>
        </w:rPr>
        <w:t xml:space="preserve"> an </w:t>
      </w:r>
    </w:p>
    <w:p w:rsidR="002C2A08" w:rsidRPr="00C90DC3" w:rsidRDefault="002C2A08" w:rsidP="002C2A08">
      <w:pPr>
        <w:tabs>
          <w:tab w:val="left" w:pos="0"/>
        </w:tabs>
        <w:ind w:firstLine="7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C90DC3">
        <w:rPr>
          <w:rFonts w:ascii="TH SarabunPSK" w:hAnsi="TH SarabunPSK" w:cs="TH SarabunPSK"/>
          <w:b/>
          <w:bCs/>
          <w:sz w:val="28"/>
          <w:szCs w:val="28"/>
        </w:rPr>
        <w:t>Introduction to Nutrient Management.</w:t>
      </w:r>
      <w:r w:rsidRPr="00C90DC3">
        <w:rPr>
          <w:rFonts w:ascii="TH SarabunPSK" w:hAnsi="TH SarabunPSK" w:cs="TH SarabunPSK"/>
          <w:sz w:val="28"/>
          <w:szCs w:val="28"/>
        </w:rPr>
        <w:t xml:space="preserve"> New Jersey. Pearson Education, Inc.,</w:t>
      </w:r>
    </w:p>
    <w:p w:rsidR="00923AE7" w:rsidRPr="00C90DC3" w:rsidRDefault="00923AE7" w:rsidP="00923AE7">
      <w:pPr>
        <w:rPr>
          <w:rFonts w:ascii="TH SarabunPSK" w:hAnsi="TH SarabunPSK" w:cs="TH SarabunPSK"/>
          <w:b/>
          <w:bCs/>
          <w:sz w:val="28"/>
          <w:szCs w:val="28"/>
        </w:rPr>
      </w:pPr>
      <w:proofErr w:type="spellStart"/>
      <w:r w:rsidRPr="00C90DC3">
        <w:rPr>
          <w:rFonts w:ascii="TH SarabunPSK" w:hAnsi="TH SarabunPSK" w:cs="TH SarabunPSK"/>
          <w:sz w:val="28"/>
          <w:szCs w:val="28"/>
        </w:rPr>
        <w:t>Paungfoo</w:t>
      </w:r>
      <w:proofErr w:type="spellEnd"/>
      <w:r w:rsidRPr="00C90DC3">
        <w:rPr>
          <w:rFonts w:ascii="TH SarabunPSK" w:hAnsi="TH SarabunPSK" w:cs="TH SarabunPSK"/>
          <w:sz w:val="28"/>
          <w:szCs w:val="28"/>
        </w:rPr>
        <w:t xml:space="preserve">, C. (2003). </w:t>
      </w:r>
      <w:r w:rsidRPr="00C90DC3">
        <w:rPr>
          <w:rFonts w:ascii="TH SarabunPSK" w:hAnsi="TH SarabunPSK" w:cs="TH SarabunPSK"/>
          <w:b/>
          <w:bCs/>
          <w:sz w:val="28"/>
          <w:szCs w:val="28"/>
        </w:rPr>
        <w:t xml:space="preserve">Use of molecular biology techniques in studying the nitrifying bacteria </w:t>
      </w:r>
    </w:p>
    <w:p w:rsidR="00923AE7" w:rsidRPr="00C90DC3" w:rsidRDefault="00923AE7" w:rsidP="00923AE7">
      <w:pPr>
        <w:ind w:firstLine="720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b/>
          <w:bCs/>
          <w:sz w:val="28"/>
          <w:szCs w:val="28"/>
        </w:rPr>
        <w:t>community from shrimp farming system. Doctoral dissertation</w:t>
      </w:r>
      <w:r w:rsidRPr="00C90DC3">
        <w:rPr>
          <w:rFonts w:ascii="TH SarabunPSK" w:hAnsi="TH SarabunPSK" w:cs="TH SarabunPSK"/>
          <w:sz w:val="28"/>
          <w:szCs w:val="28"/>
        </w:rPr>
        <w:t xml:space="preserve">. Prince of </w:t>
      </w:r>
      <w:proofErr w:type="spellStart"/>
      <w:r w:rsidRPr="00C90DC3">
        <w:rPr>
          <w:rFonts w:ascii="TH SarabunPSK" w:hAnsi="TH SarabunPSK" w:cs="TH SarabunPSK"/>
          <w:sz w:val="28"/>
          <w:szCs w:val="28"/>
        </w:rPr>
        <w:t>Songkla</w:t>
      </w:r>
      <w:proofErr w:type="spellEnd"/>
      <w:r w:rsidRPr="00C90DC3">
        <w:rPr>
          <w:rFonts w:ascii="TH SarabunPSK" w:hAnsi="TH SarabunPSK" w:cs="TH SarabunPSK"/>
          <w:sz w:val="28"/>
          <w:szCs w:val="28"/>
        </w:rPr>
        <w:t xml:space="preserve"> </w:t>
      </w:r>
    </w:p>
    <w:p w:rsidR="00923AE7" w:rsidRPr="00C90DC3" w:rsidRDefault="00923AE7" w:rsidP="00923AE7">
      <w:pPr>
        <w:ind w:firstLine="720"/>
        <w:rPr>
          <w:rFonts w:ascii="TH SarabunPSK" w:hAnsi="TH SarabunPSK" w:cs="TH SarabunPSK"/>
          <w:sz w:val="28"/>
          <w:szCs w:val="28"/>
        </w:rPr>
      </w:pPr>
      <w:r w:rsidRPr="00C90DC3">
        <w:rPr>
          <w:rFonts w:ascii="TH SarabunPSK" w:hAnsi="TH SarabunPSK" w:cs="TH SarabunPSK"/>
          <w:sz w:val="28"/>
          <w:szCs w:val="28"/>
        </w:rPr>
        <w:t>University.</w:t>
      </w:r>
    </w:p>
    <w:p w:rsidR="002C2A08" w:rsidRPr="00C90DC3" w:rsidRDefault="002C2A08" w:rsidP="002C2A08">
      <w:pPr>
        <w:ind w:left="720" w:hanging="720"/>
        <w:rPr>
          <w:rFonts w:ascii="TH SarabunPSK" w:hAnsi="TH SarabunPSK" w:cs="TH SarabunPSK"/>
          <w:sz w:val="28"/>
          <w:szCs w:val="28"/>
          <w:cs/>
        </w:rPr>
      </w:pPr>
      <w:r w:rsidRPr="00C90DC3">
        <w:rPr>
          <w:rFonts w:ascii="TH SarabunPSK" w:hAnsi="TH SarabunPSK" w:cs="TH SarabunPSK"/>
          <w:sz w:val="28"/>
          <w:szCs w:val="28"/>
        </w:rPr>
        <w:t xml:space="preserve">Scherer, H.W. (2001). Sulphur in crop production-invited paper1. </w:t>
      </w:r>
      <w:r w:rsidRPr="00C90DC3">
        <w:rPr>
          <w:rFonts w:ascii="TH SarabunPSK" w:hAnsi="TH SarabunPSK" w:cs="TH SarabunPSK"/>
          <w:b/>
          <w:bCs/>
          <w:sz w:val="28"/>
          <w:szCs w:val="28"/>
        </w:rPr>
        <w:t>European Journal of Agronomy.</w:t>
      </w:r>
      <w:r w:rsidRPr="00C90DC3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C90DC3">
        <w:rPr>
          <w:rFonts w:ascii="TH SarabunPSK" w:hAnsi="TH SarabunPSK" w:cs="TH SarabunPSK"/>
          <w:sz w:val="28"/>
          <w:szCs w:val="28"/>
        </w:rPr>
        <w:t>14 (3), 81-111.</w:t>
      </w:r>
    </w:p>
    <w:p w:rsidR="002C2A08" w:rsidRPr="00C90DC3" w:rsidRDefault="002C2A08">
      <w:pPr>
        <w:rPr>
          <w:rFonts w:ascii="TH SarabunPSK" w:hAnsi="TH SarabunPSK" w:cs="TH SarabunPSK"/>
          <w:sz w:val="28"/>
          <w:szCs w:val="28"/>
        </w:rPr>
      </w:pPr>
    </w:p>
    <w:sectPr w:rsidR="002C2A08" w:rsidRPr="00C90DC3" w:rsidSect="008658FA">
      <w:headerReference w:type="default" r:id="rId9"/>
      <w:footerReference w:type="default" r:id="rId10"/>
      <w:headerReference w:type="first" r:id="rId11"/>
      <w:footerReference w:type="first" r:id="rId12"/>
      <w:endnotePr>
        <w:numFmt w:val="decimal"/>
      </w:endnotePr>
      <w:type w:val="continuous"/>
      <w:pgSz w:w="11909" w:h="16834" w:code="9"/>
      <w:pgMar w:top="1418" w:right="1418" w:bottom="1418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27FA" w:rsidRDefault="003A27FA" w:rsidP="00715E06">
      <w:r>
        <w:separator/>
      </w:r>
    </w:p>
  </w:endnote>
  <w:endnote w:type="continuationSeparator" w:id="0">
    <w:p w:rsidR="003A27FA" w:rsidRDefault="003A27FA" w:rsidP="00715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AngsanaNew-Bold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A69" w:rsidRPr="00882A69" w:rsidRDefault="00CB49C3" w:rsidP="00882A69">
    <w:pPr>
      <w:pStyle w:val="Footer"/>
      <w:jc w:val="center"/>
      <w:rPr>
        <w:rFonts w:ascii="TH Sarabun New" w:hAnsi="TH Sarabun New" w:cs="TH Sarabun New"/>
        <w:sz w:val="28"/>
        <w:szCs w:val="28"/>
      </w:rPr>
    </w:pPr>
    <w:r>
      <w:rPr>
        <w:rFonts w:ascii="TH Sarabun New" w:hAnsi="TH Sarabun New" w:cs="TH Sarabun New"/>
        <w:noProof/>
        <w:sz w:val="28"/>
        <w:szCs w:val="28"/>
        <w:lang w:val="en-US"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2321560</wp:posOffset>
              </wp:positionH>
              <wp:positionV relativeFrom="paragraph">
                <wp:posOffset>-247015</wp:posOffset>
              </wp:positionV>
              <wp:extent cx="685800" cy="770890"/>
              <wp:effectExtent l="0" t="19685" r="2540" b="19050"/>
              <wp:wrapNone/>
              <wp:docPr id="9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10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A69" w:rsidRPr="00095F8F" w:rsidRDefault="00882A69" w:rsidP="00882A6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2.5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Line 15"/>
                      <wps:cNvCnPr/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Line 16"/>
                      <wps:cNvCnPr/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101" style="position:absolute;left:0;text-align:left;margin-left:182.8pt;margin-top:-19.45pt;width:54pt;height:60.7pt;z-index:251660288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102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:rsidR="00882A69" w:rsidRPr="00095F8F" w:rsidRDefault="00882A69" w:rsidP="00882A6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2.5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15" o:spid="_x0000_s1103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">
                <v:stroke endarrow="block"/>
              </v:line>
              <v:line id="Line 16" o:spid="_x0000_s1104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">
                <v:stroke endarrow="block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A69" w:rsidRPr="00882A69" w:rsidRDefault="00CB49C3" w:rsidP="00882A69">
    <w:pPr>
      <w:pStyle w:val="Footer"/>
      <w:jc w:val="center"/>
      <w:rPr>
        <w:rFonts w:ascii="TH Sarabun New" w:hAnsi="TH Sarabun New" w:cs="TH Sarabun New"/>
      </w:rPr>
    </w:pPr>
    <w:r>
      <w:rPr>
        <w:rFonts w:ascii="TH Sarabun New" w:hAnsi="TH Sarabun New" w:cs="TH Sarabun New"/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355850</wp:posOffset>
              </wp:positionH>
              <wp:positionV relativeFrom="paragraph">
                <wp:posOffset>-247015</wp:posOffset>
              </wp:positionV>
              <wp:extent cx="685800" cy="770890"/>
              <wp:effectExtent l="3175" t="19685" r="0" b="19050"/>
              <wp:wrapNone/>
              <wp:docPr id="1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2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A69" w:rsidRPr="00095F8F" w:rsidRDefault="00882A69" w:rsidP="00882A6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2.5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Line 7"/>
                      <wps:cNvCnPr/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Line 8"/>
                      <wps:cNvCnPr/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109" style="position:absolute;left:0;text-align:left;margin-left:185.5pt;margin-top:-19.45pt;width:54pt;height:60.7pt;z-index:251657216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110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:rsidR="00882A69" w:rsidRPr="00095F8F" w:rsidRDefault="00882A69" w:rsidP="00882A6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2.5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7" o:spid="_x0000_s1111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">
                <v:stroke endarrow="block"/>
              </v:line>
              <v:line id="Line 8" o:spid="_x0000_s1112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">
                <v:stroke endarrow="block"/>
              </v:lin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27FA" w:rsidRDefault="003A27FA" w:rsidP="00715E06">
      <w:r>
        <w:separator/>
      </w:r>
    </w:p>
  </w:footnote>
  <w:footnote w:type="continuationSeparator" w:id="0">
    <w:p w:rsidR="003A27FA" w:rsidRDefault="003A27FA" w:rsidP="00715E06">
      <w:r>
        <w:continuationSeparator/>
      </w:r>
    </w:p>
  </w:footnote>
  <w:footnote w:id="1">
    <w:p w:rsidR="00F44700" w:rsidRPr="0083556D" w:rsidRDefault="00B628C8">
      <w:pPr>
        <w:pStyle w:val="FootnoteText"/>
        <w:rPr>
          <w:rFonts w:ascii="TH SarabunPSK" w:hAnsi="TH SarabunPSK" w:cs="TH SarabunPSK"/>
          <w:sz w:val="24"/>
          <w:szCs w:val="24"/>
          <w:cs/>
          <w:lang w:val="en-US"/>
        </w:rPr>
      </w:pPr>
      <w:r w:rsidRPr="0083556D">
        <w:rPr>
          <w:rStyle w:val="FootnoteReference"/>
          <w:rFonts w:ascii="TH SarabunPSK" w:hAnsi="TH SarabunPSK" w:cs="TH SarabunPSK"/>
          <w:sz w:val="24"/>
          <w:szCs w:val="24"/>
        </w:rPr>
        <w:footnoteRef/>
      </w:r>
      <w:r w:rsidRPr="0083556D">
        <w:rPr>
          <w:rFonts w:ascii="TH SarabunPSK" w:hAnsi="TH SarabunPSK" w:cs="TH SarabunPSK"/>
          <w:sz w:val="24"/>
          <w:szCs w:val="24"/>
        </w:rPr>
        <w:t xml:space="preserve"> </w:t>
      </w:r>
      <w:r w:rsidR="00DE0A24"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>นักศึกษา ส</w:t>
      </w:r>
      <w:r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>าขาวิจัยและประเมิน</w:t>
      </w:r>
      <w:r w:rsidR="00F44700"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>ผลการศึกษา คณะครุศาสตร์  มหาวิทยาลัยราชภัฏชัยภูมิ</w:t>
      </w:r>
    </w:p>
  </w:footnote>
  <w:footnote w:id="2">
    <w:p w:rsidR="00F44700" w:rsidRPr="0083556D" w:rsidRDefault="00F44700">
      <w:pPr>
        <w:pStyle w:val="FootnoteText"/>
        <w:rPr>
          <w:rFonts w:ascii="TH SarabunPSK" w:hAnsi="TH SarabunPSK" w:cs="TH SarabunPSK"/>
          <w:sz w:val="24"/>
          <w:szCs w:val="24"/>
          <w:cs/>
          <w:lang w:val="en-US"/>
        </w:rPr>
      </w:pPr>
      <w:r w:rsidRPr="0083556D">
        <w:rPr>
          <w:rStyle w:val="FootnoteReference"/>
          <w:rFonts w:ascii="TH SarabunPSK" w:hAnsi="TH SarabunPSK" w:cs="TH SarabunPSK"/>
          <w:sz w:val="24"/>
          <w:szCs w:val="24"/>
        </w:rPr>
        <w:footnoteRef/>
      </w:r>
      <w:r w:rsidRPr="0083556D">
        <w:rPr>
          <w:rFonts w:ascii="TH SarabunPSK" w:hAnsi="TH SarabunPSK" w:cs="TH SarabunPSK"/>
          <w:sz w:val="24"/>
          <w:szCs w:val="24"/>
        </w:rPr>
        <w:t xml:space="preserve"> </w:t>
      </w:r>
      <w:r w:rsidR="00DE0A24"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>ที่ปรึกษา</w:t>
      </w:r>
      <w:r w:rsidR="0083556D"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>หลัก</w:t>
      </w:r>
      <w:r w:rsidR="00DE0A24"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 xml:space="preserve"> </w:t>
      </w:r>
      <w:r w:rsidR="0083556D">
        <w:rPr>
          <w:rFonts w:ascii="TH SarabunPSK" w:hAnsi="TH SarabunPSK" w:cs="TH SarabunPSK" w:hint="cs"/>
          <w:sz w:val="24"/>
          <w:szCs w:val="24"/>
          <w:cs/>
          <w:lang w:val="en-US"/>
        </w:rPr>
        <w:t>อาจารย์ประจำ</w:t>
      </w:r>
      <w:r w:rsidR="0083556D"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>ส</w:t>
      </w:r>
      <w:r w:rsidRPr="0083556D">
        <w:rPr>
          <w:rFonts w:ascii="TH SarabunPSK" w:hAnsi="TH SarabunPSK" w:cs="TH SarabunPSK"/>
          <w:sz w:val="24"/>
          <w:szCs w:val="24"/>
          <w:cs/>
          <w:lang w:val="en-US"/>
        </w:rPr>
        <w:t>าขาวิจัยและประเมินผลการศึกษา คณะ</w:t>
      </w:r>
      <w:r w:rsidRPr="0083556D">
        <w:rPr>
          <w:rFonts w:ascii="TH SarabunPSK" w:hAnsi="TH SarabunPSK" w:cs="TH SarabunPSK"/>
          <w:sz w:val="24"/>
          <w:szCs w:val="24"/>
          <w:cs/>
          <w:lang w:val="en-US"/>
        </w:rPr>
        <w:t>ครุศาสตร์  มหาวิทยาลัยราชภัฏชัยภูมิ</w:t>
      </w:r>
    </w:p>
  </w:footnote>
  <w:footnote w:id="3">
    <w:p w:rsidR="00DE0A24" w:rsidRPr="0083556D" w:rsidRDefault="00DE0A24">
      <w:pPr>
        <w:pStyle w:val="FootnoteText"/>
        <w:rPr>
          <w:rFonts w:ascii="TH SarabunPSK" w:hAnsi="TH SarabunPSK" w:cs="TH SarabunPSK"/>
          <w:sz w:val="24"/>
          <w:szCs w:val="24"/>
          <w:cs/>
        </w:rPr>
      </w:pPr>
      <w:r w:rsidRPr="0083556D">
        <w:rPr>
          <w:rStyle w:val="FootnoteReference"/>
          <w:rFonts w:ascii="TH SarabunPSK" w:hAnsi="TH SarabunPSK" w:cs="TH SarabunPSK"/>
          <w:sz w:val="24"/>
          <w:szCs w:val="24"/>
        </w:rPr>
        <w:footnoteRef/>
      </w:r>
      <w:r w:rsidRPr="0083556D">
        <w:rPr>
          <w:rFonts w:ascii="TH SarabunPSK" w:hAnsi="TH SarabunPSK" w:cs="TH SarabunPSK"/>
          <w:sz w:val="24"/>
          <w:szCs w:val="24"/>
        </w:rPr>
        <w:t xml:space="preserve"> </w:t>
      </w:r>
      <w:r w:rsidR="0083556D" w:rsidRPr="0083556D">
        <w:rPr>
          <w:rFonts w:ascii="TH SarabunPSK" w:hAnsi="TH SarabunPSK" w:cs="TH SarabunPSK" w:hint="cs"/>
          <w:sz w:val="24"/>
          <w:szCs w:val="24"/>
          <w:cs/>
          <w:lang w:val="en-US"/>
        </w:rPr>
        <w:t xml:space="preserve">ที่ปรึกษาร่วม </w:t>
      </w:r>
      <w:r w:rsidR="0083556D">
        <w:rPr>
          <w:rFonts w:ascii="TH SarabunPSK" w:hAnsi="TH SarabunPSK" w:cs="TH SarabunPSK" w:hint="cs"/>
          <w:sz w:val="24"/>
          <w:szCs w:val="24"/>
          <w:cs/>
          <w:lang w:val="en-US"/>
        </w:rPr>
        <w:t>อาจารย์ประจำ</w:t>
      </w:r>
      <w:r w:rsidRPr="0083556D">
        <w:rPr>
          <w:rFonts w:ascii="TH SarabunPSK" w:hAnsi="TH SarabunPSK" w:cs="TH SarabunPSK"/>
          <w:sz w:val="24"/>
          <w:szCs w:val="24"/>
          <w:cs/>
          <w:lang w:val="en-US"/>
        </w:rPr>
        <w:t>สาขาวิจัยและประเมินผลการศึกษา คณะ</w:t>
      </w:r>
      <w:r w:rsidRPr="0083556D">
        <w:rPr>
          <w:rFonts w:ascii="TH SarabunPSK" w:hAnsi="TH SarabunPSK" w:cs="TH SarabunPSK"/>
          <w:sz w:val="24"/>
          <w:szCs w:val="24"/>
          <w:cs/>
          <w:lang w:val="en-US"/>
        </w:rPr>
        <w:t>ครุศาสตร์  มหาวิทยาลัยราชภัฏชัยภูมิ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A69" w:rsidRDefault="00CB49C3" w:rsidP="00882A69">
    <w:pPr>
      <w:pStyle w:val="Header"/>
      <w:jc w:val="cent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2329815</wp:posOffset>
              </wp:positionH>
              <wp:positionV relativeFrom="paragraph">
                <wp:posOffset>-313690</wp:posOffset>
              </wp:positionV>
              <wp:extent cx="685800" cy="770890"/>
              <wp:effectExtent l="0" t="19685" r="3810" b="19050"/>
              <wp:wrapNone/>
              <wp:docPr id="1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1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A69" w:rsidRPr="00095F8F" w:rsidRDefault="00882A69" w:rsidP="00882A6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2.5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Line 3"/>
                      <wps:cNvCnPr/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" name="Line 4"/>
                      <wps:cNvCnPr/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97" style="position:absolute;left:0;text-align:left;margin-left:183.45pt;margin-top:-24.7pt;width:54pt;height:60.7pt;z-index:251654144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98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<v:textbox>
                  <w:txbxContent>
                    <w:p w:rsidR="00882A69" w:rsidRPr="00095F8F" w:rsidRDefault="00882A69" w:rsidP="00882A6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2.5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3" o:spid="_x0000_s1099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ukwgAAANsAAAAPAAAAZHJzL2Rvd25yZXYueG1sRE/fa8Iw&#10;EH4X/B/CCXvT1MG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AizqukwgAAANsAAAAPAAAA&#10;AAAAAAAAAAAAAAcCAABkcnMvZG93bnJldi54bWxQSwUGAAAAAAMAAwC3AAAA9gIAAAAA&#10;">
                <v:stroke endarrow="block"/>
              </v:line>
              <v:line id="Line 4" o:spid="_x0000_s1100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">
                <v:stroke endarrow="block"/>
              </v:line>
            </v:group>
          </w:pict>
        </mc:Fallback>
      </mc:AlternateContent>
    </w:r>
  </w:p>
  <w:p w:rsidR="009A1A71" w:rsidRDefault="009A1A71" w:rsidP="00882A69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A69" w:rsidRPr="000C49D2" w:rsidRDefault="00CB49C3">
    <w:pPr>
      <w:pStyle w:val="Header"/>
      <w:rPr>
        <w:rFonts w:ascii="TH Sarabun New" w:hAnsi="TH Sarabun New" w:cs="TH Sarabun New"/>
        <w:sz w:val="20"/>
        <w:szCs w:val="20"/>
        <w:lang w:val="en-US" w:eastAsia="en-US"/>
      </w:rPr>
    </w:pPr>
    <w:r w:rsidRPr="000C49D2">
      <w:rPr>
        <w:rFonts w:ascii="TH Sarabun New" w:hAnsi="TH Sarabun New" w:cs="TH Sarabun New"/>
        <w:noProof/>
        <w:sz w:val="20"/>
        <w:szCs w:val="20"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BE74A77" wp14:editId="63207725">
              <wp:simplePos x="0" y="0"/>
              <wp:positionH relativeFrom="column">
                <wp:posOffset>2624455</wp:posOffset>
              </wp:positionH>
              <wp:positionV relativeFrom="paragraph">
                <wp:posOffset>-316865</wp:posOffset>
              </wp:positionV>
              <wp:extent cx="685800" cy="770890"/>
              <wp:effectExtent l="0" t="16510" r="4445" b="22225"/>
              <wp:wrapNone/>
              <wp:docPr id="5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" cy="770890"/>
                        <a:chOff x="5409" y="210"/>
                        <a:chExt cx="1080" cy="1214"/>
                      </a:xfrm>
                    </wpg:grpSpPr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5409" y="570"/>
                          <a:ext cx="108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A69" w:rsidRPr="00095F8F" w:rsidRDefault="00882A69" w:rsidP="00882A6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>2.5</w:t>
                            </w:r>
                            <w:r w:rsidRPr="00095F8F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ซ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Line 11"/>
                      <wps:cNvCnPr/>
                      <wps:spPr bwMode="auto">
                        <a:xfrm>
                          <a:off x="5820" y="1020"/>
                          <a:ext cx="0" cy="404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Line 12"/>
                      <wps:cNvCnPr/>
                      <wps:spPr bwMode="auto">
                        <a:xfrm flipV="1">
                          <a:off x="5820" y="210"/>
                          <a:ext cx="0" cy="4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BE74A77" id="Group 9" o:spid="_x0000_s1105" style="position:absolute;margin-left:206.65pt;margin-top:-24.95pt;width:54pt;height:60.7pt;z-index:251658240" coordorigin="5409,210" coordsize="1080,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106" type="#_x0000_t202" style="position:absolute;left:5409;top:570;width:10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:rsidR="00882A69" w:rsidRPr="00095F8F" w:rsidRDefault="00882A69" w:rsidP="00882A69">
                      <w:pPr>
                        <w:jc w:val="center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>2.5</w:t>
                      </w:r>
                      <w:r w:rsidRPr="00095F8F"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ซม.</w:t>
                      </w:r>
                    </w:p>
                  </w:txbxContent>
                </v:textbox>
              </v:shape>
              <v:line id="Line 11" o:spid="_x0000_s1107" style="position:absolute;visibility:visible;mso-wrap-style:square" from="5820,1020" to="5820,1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">
                <v:stroke endarrow="block"/>
              </v:line>
              <v:line id="Line 12" o:spid="_x0000_s1108" style="position:absolute;flip:y;visibility:visible;mso-wrap-style:square" from="5820,210" to="5820,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">
                <v:stroke endarrow="block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40826E59"/>
    <w:multiLevelType w:val="hybridMultilevel"/>
    <w:tmpl w:val="4DC4DF0E"/>
    <w:lvl w:ilvl="0" w:tplc="AA76FC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D9F54E7"/>
    <w:multiLevelType w:val="hybridMultilevel"/>
    <w:tmpl w:val="B3925F06"/>
    <w:lvl w:ilvl="0" w:tplc="F17A9B14">
      <w:start w:val="1"/>
      <w:numFmt w:val="decimal"/>
      <w:pStyle w:val="EECON-Bibliography"/>
      <w:lvlText w:val="[%1]"/>
      <w:lvlJc w:val="left"/>
      <w:pPr>
        <w:ind w:left="720" w:hanging="360"/>
      </w:pPr>
      <w:rPr>
        <w:rFonts w:hint="default"/>
        <w:sz w:val="24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955178"/>
    <w:multiLevelType w:val="hybridMultilevel"/>
    <w:tmpl w:val="87146D42"/>
    <w:lvl w:ilvl="0" w:tplc="1D50E1C2">
      <w:start w:val="3"/>
      <w:numFmt w:val="decimal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>
      <o:colormru v:ext="edit" colors="#0c0"/>
    </o:shapedefaults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TK2MLA0MLU0sLBQ0lEKTi0uzszPAykwrAUAHrS17CwAAAA="/>
  </w:docVars>
  <w:rsids>
    <w:rsidRoot w:val="0047166C"/>
    <w:rsid w:val="00002F83"/>
    <w:rsid w:val="00003C3E"/>
    <w:rsid w:val="00004630"/>
    <w:rsid w:val="00005C52"/>
    <w:rsid w:val="000060F6"/>
    <w:rsid w:val="0000639B"/>
    <w:rsid w:val="00006505"/>
    <w:rsid w:val="00006669"/>
    <w:rsid w:val="000068C5"/>
    <w:rsid w:val="0001121E"/>
    <w:rsid w:val="00012094"/>
    <w:rsid w:val="0001326E"/>
    <w:rsid w:val="00014E9B"/>
    <w:rsid w:val="000168F8"/>
    <w:rsid w:val="0002190F"/>
    <w:rsid w:val="00022D06"/>
    <w:rsid w:val="00024252"/>
    <w:rsid w:val="00024C5A"/>
    <w:rsid w:val="000277D2"/>
    <w:rsid w:val="0003040A"/>
    <w:rsid w:val="000304E6"/>
    <w:rsid w:val="00035987"/>
    <w:rsid w:val="0003767B"/>
    <w:rsid w:val="00042561"/>
    <w:rsid w:val="00042C65"/>
    <w:rsid w:val="00043A4E"/>
    <w:rsid w:val="0004706B"/>
    <w:rsid w:val="000473A6"/>
    <w:rsid w:val="00050211"/>
    <w:rsid w:val="000534FF"/>
    <w:rsid w:val="00054D77"/>
    <w:rsid w:val="00056266"/>
    <w:rsid w:val="00057F3E"/>
    <w:rsid w:val="00060B1D"/>
    <w:rsid w:val="000637F3"/>
    <w:rsid w:val="000702F8"/>
    <w:rsid w:val="000729F3"/>
    <w:rsid w:val="00073BEA"/>
    <w:rsid w:val="000751D3"/>
    <w:rsid w:val="0007579C"/>
    <w:rsid w:val="000759EF"/>
    <w:rsid w:val="00075E45"/>
    <w:rsid w:val="000835B0"/>
    <w:rsid w:val="000847FC"/>
    <w:rsid w:val="000870D7"/>
    <w:rsid w:val="00090A4E"/>
    <w:rsid w:val="000910A7"/>
    <w:rsid w:val="0009282D"/>
    <w:rsid w:val="000937C5"/>
    <w:rsid w:val="00095559"/>
    <w:rsid w:val="00095F8F"/>
    <w:rsid w:val="00096638"/>
    <w:rsid w:val="0009727F"/>
    <w:rsid w:val="00097584"/>
    <w:rsid w:val="00097A72"/>
    <w:rsid w:val="000A17EF"/>
    <w:rsid w:val="000A2275"/>
    <w:rsid w:val="000A5271"/>
    <w:rsid w:val="000B0CEC"/>
    <w:rsid w:val="000B2679"/>
    <w:rsid w:val="000B6CF2"/>
    <w:rsid w:val="000B74F6"/>
    <w:rsid w:val="000C3B93"/>
    <w:rsid w:val="000C49D2"/>
    <w:rsid w:val="000C5745"/>
    <w:rsid w:val="000C6807"/>
    <w:rsid w:val="000D0DAF"/>
    <w:rsid w:val="000D15EC"/>
    <w:rsid w:val="000D2EB5"/>
    <w:rsid w:val="000D3A3F"/>
    <w:rsid w:val="000D4C7F"/>
    <w:rsid w:val="000D5831"/>
    <w:rsid w:val="000D6028"/>
    <w:rsid w:val="000E2B75"/>
    <w:rsid w:val="000E500E"/>
    <w:rsid w:val="000F04B6"/>
    <w:rsid w:val="000F1A75"/>
    <w:rsid w:val="000F2CD1"/>
    <w:rsid w:val="000F3D30"/>
    <w:rsid w:val="000F73FA"/>
    <w:rsid w:val="0010087E"/>
    <w:rsid w:val="001008BD"/>
    <w:rsid w:val="00100C61"/>
    <w:rsid w:val="001016BC"/>
    <w:rsid w:val="00101848"/>
    <w:rsid w:val="0010702E"/>
    <w:rsid w:val="001114BD"/>
    <w:rsid w:val="001119FA"/>
    <w:rsid w:val="001146CF"/>
    <w:rsid w:val="00117C95"/>
    <w:rsid w:val="0012099E"/>
    <w:rsid w:val="00123570"/>
    <w:rsid w:val="00125B84"/>
    <w:rsid w:val="00126640"/>
    <w:rsid w:val="00134B5E"/>
    <w:rsid w:val="001363A4"/>
    <w:rsid w:val="00136D8E"/>
    <w:rsid w:val="001376EF"/>
    <w:rsid w:val="0014033E"/>
    <w:rsid w:val="001418D2"/>
    <w:rsid w:val="00141B8D"/>
    <w:rsid w:val="00144271"/>
    <w:rsid w:val="00144619"/>
    <w:rsid w:val="00145B96"/>
    <w:rsid w:val="00150043"/>
    <w:rsid w:val="0015183C"/>
    <w:rsid w:val="00151FAB"/>
    <w:rsid w:val="00155990"/>
    <w:rsid w:val="001563A3"/>
    <w:rsid w:val="0016395D"/>
    <w:rsid w:val="00163E74"/>
    <w:rsid w:val="00165E35"/>
    <w:rsid w:val="001668F8"/>
    <w:rsid w:val="0016711A"/>
    <w:rsid w:val="001671DD"/>
    <w:rsid w:val="00167D49"/>
    <w:rsid w:val="0017041A"/>
    <w:rsid w:val="00170585"/>
    <w:rsid w:val="001739EE"/>
    <w:rsid w:val="00174903"/>
    <w:rsid w:val="00176593"/>
    <w:rsid w:val="0017744E"/>
    <w:rsid w:val="00180BE2"/>
    <w:rsid w:val="00183C35"/>
    <w:rsid w:val="0018549C"/>
    <w:rsid w:val="00186423"/>
    <w:rsid w:val="00187109"/>
    <w:rsid w:val="001877A7"/>
    <w:rsid w:val="00187917"/>
    <w:rsid w:val="00190318"/>
    <w:rsid w:val="00192106"/>
    <w:rsid w:val="001964E0"/>
    <w:rsid w:val="001965A8"/>
    <w:rsid w:val="001A22C6"/>
    <w:rsid w:val="001A4CD6"/>
    <w:rsid w:val="001A71F4"/>
    <w:rsid w:val="001A7584"/>
    <w:rsid w:val="001B19C3"/>
    <w:rsid w:val="001B5057"/>
    <w:rsid w:val="001B5F13"/>
    <w:rsid w:val="001C4395"/>
    <w:rsid w:val="001C475E"/>
    <w:rsid w:val="001C5426"/>
    <w:rsid w:val="001C6981"/>
    <w:rsid w:val="001C760B"/>
    <w:rsid w:val="001D01AA"/>
    <w:rsid w:val="001D0C6D"/>
    <w:rsid w:val="001D36A3"/>
    <w:rsid w:val="001D3FB5"/>
    <w:rsid w:val="001D552B"/>
    <w:rsid w:val="001D5E58"/>
    <w:rsid w:val="001E292A"/>
    <w:rsid w:val="001E2E20"/>
    <w:rsid w:val="001E4CE6"/>
    <w:rsid w:val="001E73F3"/>
    <w:rsid w:val="001F01DA"/>
    <w:rsid w:val="001F4443"/>
    <w:rsid w:val="001F7416"/>
    <w:rsid w:val="002002DC"/>
    <w:rsid w:val="00200447"/>
    <w:rsid w:val="0020144E"/>
    <w:rsid w:val="00203B18"/>
    <w:rsid w:val="00203B20"/>
    <w:rsid w:val="002105A2"/>
    <w:rsid w:val="0021167A"/>
    <w:rsid w:val="0021336D"/>
    <w:rsid w:val="00213482"/>
    <w:rsid w:val="00213740"/>
    <w:rsid w:val="00213DE1"/>
    <w:rsid w:val="0021609C"/>
    <w:rsid w:val="00217937"/>
    <w:rsid w:val="00220FC7"/>
    <w:rsid w:val="002213CD"/>
    <w:rsid w:val="00221E47"/>
    <w:rsid w:val="002240C4"/>
    <w:rsid w:val="002255BB"/>
    <w:rsid w:val="0023057B"/>
    <w:rsid w:val="00231295"/>
    <w:rsid w:val="00231EC0"/>
    <w:rsid w:val="0023349E"/>
    <w:rsid w:val="0023462A"/>
    <w:rsid w:val="002351C4"/>
    <w:rsid w:val="002364A6"/>
    <w:rsid w:val="00237CC9"/>
    <w:rsid w:val="00246426"/>
    <w:rsid w:val="0025063D"/>
    <w:rsid w:val="002512FA"/>
    <w:rsid w:val="00252A94"/>
    <w:rsid w:val="00257974"/>
    <w:rsid w:val="002606B4"/>
    <w:rsid w:val="00262BED"/>
    <w:rsid w:val="002637FE"/>
    <w:rsid w:val="00263D19"/>
    <w:rsid w:val="00266A95"/>
    <w:rsid w:val="002671F1"/>
    <w:rsid w:val="002753F4"/>
    <w:rsid w:val="00276160"/>
    <w:rsid w:val="00276380"/>
    <w:rsid w:val="002804E1"/>
    <w:rsid w:val="0028363B"/>
    <w:rsid w:val="00285AA6"/>
    <w:rsid w:val="00287ED7"/>
    <w:rsid w:val="00290CE8"/>
    <w:rsid w:val="002932F4"/>
    <w:rsid w:val="002939B9"/>
    <w:rsid w:val="00296445"/>
    <w:rsid w:val="00296BCC"/>
    <w:rsid w:val="002A3B21"/>
    <w:rsid w:val="002A5905"/>
    <w:rsid w:val="002B0DC5"/>
    <w:rsid w:val="002B1382"/>
    <w:rsid w:val="002B258F"/>
    <w:rsid w:val="002B31A5"/>
    <w:rsid w:val="002B62F5"/>
    <w:rsid w:val="002B6F4F"/>
    <w:rsid w:val="002B70F4"/>
    <w:rsid w:val="002C028A"/>
    <w:rsid w:val="002C0CF2"/>
    <w:rsid w:val="002C230F"/>
    <w:rsid w:val="002C2A08"/>
    <w:rsid w:val="002C3106"/>
    <w:rsid w:val="002C4368"/>
    <w:rsid w:val="002C5408"/>
    <w:rsid w:val="002C5718"/>
    <w:rsid w:val="002C7968"/>
    <w:rsid w:val="002D112D"/>
    <w:rsid w:val="002D190A"/>
    <w:rsid w:val="002D6C2C"/>
    <w:rsid w:val="002E1F90"/>
    <w:rsid w:val="002E349C"/>
    <w:rsid w:val="002E7513"/>
    <w:rsid w:val="002E7C11"/>
    <w:rsid w:val="002F20C0"/>
    <w:rsid w:val="002F304C"/>
    <w:rsid w:val="002F3EB0"/>
    <w:rsid w:val="002F4CD1"/>
    <w:rsid w:val="002F5300"/>
    <w:rsid w:val="003006D6"/>
    <w:rsid w:val="00302C6E"/>
    <w:rsid w:val="00303BA4"/>
    <w:rsid w:val="00304343"/>
    <w:rsid w:val="00304579"/>
    <w:rsid w:val="00307341"/>
    <w:rsid w:val="00311D47"/>
    <w:rsid w:val="003129C8"/>
    <w:rsid w:val="003133F1"/>
    <w:rsid w:val="00314219"/>
    <w:rsid w:val="00321BEA"/>
    <w:rsid w:val="00324ED4"/>
    <w:rsid w:val="00331368"/>
    <w:rsid w:val="00332242"/>
    <w:rsid w:val="003354CD"/>
    <w:rsid w:val="003354E3"/>
    <w:rsid w:val="0033686A"/>
    <w:rsid w:val="00336BB1"/>
    <w:rsid w:val="00340768"/>
    <w:rsid w:val="003438E7"/>
    <w:rsid w:val="00343D9F"/>
    <w:rsid w:val="003467A4"/>
    <w:rsid w:val="003478A0"/>
    <w:rsid w:val="00347DD6"/>
    <w:rsid w:val="00352A01"/>
    <w:rsid w:val="00353004"/>
    <w:rsid w:val="003552D5"/>
    <w:rsid w:val="003558EA"/>
    <w:rsid w:val="00357882"/>
    <w:rsid w:val="00362531"/>
    <w:rsid w:val="00362D0E"/>
    <w:rsid w:val="003648FA"/>
    <w:rsid w:val="003670B6"/>
    <w:rsid w:val="00371A47"/>
    <w:rsid w:val="00372567"/>
    <w:rsid w:val="003730CD"/>
    <w:rsid w:val="00375372"/>
    <w:rsid w:val="00377930"/>
    <w:rsid w:val="0038108C"/>
    <w:rsid w:val="00383A6E"/>
    <w:rsid w:val="00383FA5"/>
    <w:rsid w:val="00385558"/>
    <w:rsid w:val="003864EA"/>
    <w:rsid w:val="00390ADE"/>
    <w:rsid w:val="00393DBD"/>
    <w:rsid w:val="00397553"/>
    <w:rsid w:val="003979D3"/>
    <w:rsid w:val="003A1B5A"/>
    <w:rsid w:val="003A21AA"/>
    <w:rsid w:val="003A27FA"/>
    <w:rsid w:val="003A4190"/>
    <w:rsid w:val="003B089F"/>
    <w:rsid w:val="003B271A"/>
    <w:rsid w:val="003B4E6B"/>
    <w:rsid w:val="003B7B72"/>
    <w:rsid w:val="003B7FAE"/>
    <w:rsid w:val="003C1CA0"/>
    <w:rsid w:val="003C42DE"/>
    <w:rsid w:val="003C5282"/>
    <w:rsid w:val="003C632F"/>
    <w:rsid w:val="003C65E7"/>
    <w:rsid w:val="003C7ED5"/>
    <w:rsid w:val="003D06B0"/>
    <w:rsid w:val="003D4BE0"/>
    <w:rsid w:val="003E1611"/>
    <w:rsid w:val="003E3A0A"/>
    <w:rsid w:val="003E7178"/>
    <w:rsid w:val="003E774B"/>
    <w:rsid w:val="003F0049"/>
    <w:rsid w:val="003F0737"/>
    <w:rsid w:val="003F0746"/>
    <w:rsid w:val="003F2FA6"/>
    <w:rsid w:val="003F3BB3"/>
    <w:rsid w:val="003F7D0F"/>
    <w:rsid w:val="00401A15"/>
    <w:rsid w:val="00402999"/>
    <w:rsid w:val="00402F83"/>
    <w:rsid w:val="004077E9"/>
    <w:rsid w:val="00416BBF"/>
    <w:rsid w:val="00416FB9"/>
    <w:rsid w:val="004176A8"/>
    <w:rsid w:val="00423991"/>
    <w:rsid w:val="00425216"/>
    <w:rsid w:val="004256D6"/>
    <w:rsid w:val="00427A7D"/>
    <w:rsid w:val="004306A6"/>
    <w:rsid w:val="00434966"/>
    <w:rsid w:val="00434A7C"/>
    <w:rsid w:val="00440C59"/>
    <w:rsid w:val="00440D29"/>
    <w:rsid w:val="00441F9F"/>
    <w:rsid w:val="004445BE"/>
    <w:rsid w:val="00447F91"/>
    <w:rsid w:val="00450983"/>
    <w:rsid w:val="00454E9D"/>
    <w:rsid w:val="00457BF7"/>
    <w:rsid w:val="00460290"/>
    <w:rsid w:val="00460905"/>
    <w:rsid w:val="00460C60"/>
    <w:rsid w:val="004613EA"/>
    <w:rsid w:val="004613F1"/>
    <w:rsid w:val="00465FE4"/>
    <w:rsid w:val="004672E2"/>
    <w:rsid w:val="00467D6E"/>
    <w:rsid w:val="00470A2A"/>
    <w:rsid w:val="0047166C"/>
    <w:rsid w:val="00471DAE"/>
    <w:rsid w:val="00472ACE"/>
    <w:rsid w:val="0047328D"/>
    <w:rsid w:val="004763DB"/>
    <w:rsid w:val="00476B99"/>
    <w:rsid w:val="00482117"/>
    <w:rsid w:val="0048362F"/>
    <w:rsid w:val="00483655"/>
    <w:rsid w:val="00484057"/>
    <w:rsid w:val="00484C0D"/>
    <w:rsid w:val="00485D32"/>
    <w:rsid w:val="00494733"/>
    <w:rsid w:val="00497626"/>
    <w:rsid w:val="00497AFF"/>
    <w:rsid w:val="004A01EF"/>
    <w:rsid w:val="004A11B2"/>
    <w:rsid w:val="004A26C8"/>
    <w:rsid w:val="004A38C0"/>
    <w:rsid w:val="004A7AFA"/>
    <w:rsid w:val="004B0778"/>
    <w:rsid w:val="004B5D6E"/>
    <w:rsid w:val="004B6E6A"/>
    <w:rsid w:val="004D1645"/>
    <w:rsid w:val="004D1786"/>
    <w:rsid w:val="004D29DE"/>
    <w:rsid w:val="004D5B76"/>
    <w:rsid w:val="004E2CDD"/>
    <w:rsid w:val="004E3621"/>
    <w:rsid w:val="004E37C3"/>
    <w:rsid w:val="004E3B66"/>
    <w:rsid w:val="004E462A"/>
    <w:rsid w:val="004E5058"/>
    <w:rsid w:val="004E79C7"/>
    <w:rsid w:val="004F0CEB"/>
    <w:rsid w:val="004F0D92"/>
    <w:rsid w:val="004F11E1"/>
    <w:rsid w:val="004F15CC"/>
    <w:rsid w:val="004F1FA3"/>
    <w:rsid w:val="004F4CC3"/>
    <w:rsid w:val="004F57CE"/>
    <w:rsid w:val="004F72E2"/>
    <w:rsid w:val="00502858"/>
    <w:rsid w:val="00503238"/>
    <w:rsid w:val="00504ABF"/>
    <w:rsid w:val="005077EF"/>
    <w:rsid w:val="00511549"/>
    <w:rsid w:val="00513392"/>
    <w:rsid w:val="00513503"/>
    <w:rsid w:val="005139EF"/>
    <w:rsid w:val="0051458B"/>
    <w:rsid w:val="00515097"/>
    <w:rsid w:val="00516112"/>
    <w:rsid w:val="0051779C"/>
    <w:rsid w:val="0052108C"/>
    <w:rsid w:val="00524096"/>
    <w:rsid w:val="00524E64"/>
    <w:rsid w:val="005269AF"/>
    <w:rsid w:val="005272B6"/>
    <w:rsid w:val="0052782C"/>
    <w:rsid w:val="00527CB6"/>
    <w:rsid w:val="005355EA"/>
    <w:rsid w:val="005401F3"/>
    <w:rsid w:val="00541CF2"/>
    <w:rsid w:val="00542046"/>
    <w:rsid w:val="00544C96"/>
    <w:rsid w:val="0055116A"/>
    <w:rsid w:val="00551929"/>
    <w:rsid w:val="005547D2"/>
    <w:rsid w:val="00554C06"/>
    <w:rsid w:val="00555E24"/>
    <w:rsid w:val="00560FEA"/>
    <w:rsid w:val="00562E6F"/>
    <w:rsid w:val="0056333E"/>
    <w:rsid w:val="005643FD"/>
    <w:rsid w:val="00566ECF"/>
    <w:rsid w:val="00571463"/>
    <w:rsid w:val="0057206D"/>
    <w:rsid w:val="00572302"/>
    <w:rsid w:val="00574F80"/>
    <w:rsid w:val="00575AF5"/>
    <w:rsid w:val="00575EDA"/>
    <w:rsid w:val="005816BE"/>
    <w:rsid w:val="00584524"/>
    <w:rsid w:val="00584567"/>
    <w:rsid w:val="00585215"/>
    <w:rsid w:val="00585749"/>
    <w:rsid w:val="00586A09"/>
    <w:rsid w:val="00592206"/>
    <w:rsid w:val="005935D6"/>
    <w:rsid w:val="005941F9"/>
    <w:rsid w:val="0059457E"/>
    <w:rsid w:val="0059555B"/>
    <w:rsid w:val="00596360"/>
    <w:rsid w:val="005A1AE0"/>
    <w:rsid w:val="005A1D85"/>
    <w:rsid w:val="005A25B1"/>
    <w:rsid w:val="005A2C0F"/>
    <w:rsid w:val="005A6A50"/>
    <w:rsid w:val="005A6A81"/>
    <w:rsid w:val="005B0DD4"/>
    <w:rsid w:val="005B3006"/>
    <w:rsid w:val="005B340F"/>
    <w:rsid w:val="005B632C"/>
    <w:rsid w:val="005B7D29"/>
    <w:rsid w:val="005C2A25"/>
    <w:rsid w:val="005C5926"/>
    <w:rsid w:val="005C6A5D"/>
    <w:rsid w:val="005C6BF3"/>
    <w:rsid w:val="005D37BF"/>
    <w:rsid w:val="005D4241"/>
    <w:rsid w:val="005D483E"/>
    <w:rsid w:val="005D69CC"/>
    <w:rsid w:val="005D6B14"/>
    <w:rsid w:val="005E36F5"/>
    <w:rsid w:val="005E39ED"/>
    <w:rsid w:val="005E4ED8"/>
    <w:rsid w:val="005E7BDD"/>
    <w:rsid w:val="005F3278"/>
    <w:rsid w:val="005F4346"/>
    <w:rsid w:val="005F4571"/>
    <w:rsid w:val="005F58AB"/>
    <w:rsid w:val="005F7BAC"/>
    <w:rsid w:val="00604F70"/>
    <w:rsid w:val="006051DE"/>
    <w:rsid w:val="00605484"/>
    <w:rsid w:val="00605506"/>
    <w:rsid w:val="0060737E"/>
    <w:rsid w:val="00607802"/>
    <w:rsid w:val="00610A9E"/>
    <w:rsid w:val="0061182A"/>
    <w:rsid w:val="006131F0"/>
    <w:rsid w:val="00613808"/>
    <w:rsid w:val="00614342"/>
    <w:rsid w:val="00616E01"/>
    <w:rsid w:val="00617A5C"/>
    <w:rsid w:val="00617ABF"/>
    <w:rsid w:val="00617ADD"/>
    <w:rsid w:val="0062207C"/>
    <w:rsid w:val="006253B7"/>
    <w:rsid w:val="0063267E"/>
    <w:rsid w:val="00633059"/>
    <w:rsid w:val="00636CC3"/>
    <w:rsid w:val="00640AF9"/>
    <w:rsid w:val="006413BB"/>
    <w:rsid w:val="00643457"/>
    <w:rsid w:val="006444CC"/>
    <w:rsid w:val="00647730"/>
    <w:rsid w:val="0065017D"/>
    <w:rsid w:val="00651E33"/>
    <w:rsid w:val="00652DFB"/>
    <w:rsid w:val="00653586"/>
    <w:rsid w:val="00656166"/>
    <w:rsid w:val="00656859"/>
    <w:rsid w:val="00657614"/>
    <w:rsid w:val="00660C94"/>
    <w:rsid w:val="0066229E"/>
    <w:rsid w:val="0066547B"/>
    <w:rsid w:val="006702E3"/>
    <w:rsid w:val="00676F1C"/>
    <w:rsid w:val="006829F8"/>
    <w:rsid w:val="00683B3C"/>
    <w:rsid w:val="006875D1"/>
    <w:rsid w:val="006902C0"/>
    <w:rsid w:val="00691B90"/>
    <w:rsid w:val="0069337F"/>
    <w:rsid w:val="006946B5"/>
    <w:rsid w:val="00697376"/>
    <w:rsid w:val="00697E71"/>
    <w:rsid w:val="006A16E5"/>
    <w:rsid w:val="006A4DB0"/>
    <w:rsid w:val="006A5589"/>
    <w:rsid w:val="006A6E26"/>
    <w:rsid w:val="006B04E9"/>
    <w:rsid w:val="006B0712"/>
    <w:rsid w:val="006B1D9B"/>
    <w:rsid w:val="006B2990"/>
    <w:rsid w:val="006B2E31"/>
    <w:rsid w:val="006B36CE"/>
    <w:rsid w:val="006B3889"/>
    <w:rsid w:val="006B3E36"/>
    <w:rsid w:val="006C0678"/>
    <w:rsid w:val="006C17C6"/>
    <w:rsid w:val="006C19E8"/>
    <w:rsid w:val="006C31E8"/>
    <w:rsid w:val="006C3F10"/>
    <w:rsid w:val="006C45AE"/>
    <w:rsid w:val="006C6C18"/>
    <w:rsid w:val="006D1226"/>
    <w:rsid w:val="006D2E90"/>
    <w:rsid w:val="006D4156"/>
    <w:rsid w:val="006D4788"/>
    <w:rsid w:val="006D52B6"/>
    <w:rsid w:val="006D5858"/>
    <w:rsid w:val="006D587A"/>
    <w:rsid w:val="006D7A9E"/>
    <w:rsid w:val="006E200D"/>
    <w:rsid w:val="006E384F"/>
    <w:rsid w:val="006E48B4"/>
    <w:rsid w:val="006E6778"/>
    <w:rsid w:val="006E67B7"/>
    <w:rsid w:val="006E7550"/>
    <w:rsid w:val="006F135E"/>
    <w:rsid w:val="006F277B"/>
    <w:rsid w:val="006F2B0A"/>
    <w:rsid w:val="006F31ED"/>
    <w:rsid w:val="006F3BA9"/>
    <w:rsid w:val="006F4505"/>
    <w:rsid w:val="00703578"/>
    <w:rsid w:val="007070A2"/>
    <w:rsid w:val="00711287"/>
    <w:rsid w:val="007123CA"/>
    <w:rsid w:val="0071240D"/>
    <w:rsid w:val="007133E4"/>
    <w:rsid w:val="007137C7"/>
    <w:rsid w:val="00713B28"/>
    <w:rsid w:val="00714F5E"/>
    <w:rsid w:val="00715E06"/>
    <w:rsid w:val="00721FEF"/>
    <w:rsid w:val="007222ED"/>
    <w:rsid w:val="00723466"/>
    <w:rsid w:val="007262EA"/>
    <w:rsid w:val="00740CA6"/>
    <w:rsid w:val="00757A48"/>
    <w:rsid w:val="00762F9C"/>
    <w:rsid w:val="007638CC"/>
    <w:rsid w:val="00764B8E"/>
    <w:rsid w:val="00766A72"/>
    <w:rsid w:val="007709ED"/>
    <w:rsid w:val="00770D62"/>
    <w:rsid w:val="0078098E"/>
    <w:rsid w:val="0078219A"/>
    <w:rsid w:val="007821FC"/>
    <w:rsid w:val="007832A7"/>
    <w:rsid w:val="00784945"/>
    <w:rsid w:val="00784E1A"/>
    <w:rsid w:val="00786588"/>
    <w:rsid w:val="00787068"/>
    <w:rsid w:val="00790AB4"/>
    <w:rsid w:val="007918E2"/>
    <w:rsid w:val="00792873"/>
    <w:rsid w:val="0079311A"/>
    <w:rsid w:val="00794543"/>
    <w:rsid w:val="007A1A36"/>
    <w:rsid w:val="007A4D36"/>
    <w:rsid w:val="007A5E4E"/>
    <w:rsid w:val="007B0028"/>
    <w:rsid w:val="007B065D"/>
    <w:rsid w:val="007B0A94"/>
    <w:rsid w:val="007B2967"/>
    <w:rsid w:val="007B5013"/>
    <w:rsid w:val="007B711A"/>
    <w:rsid w:val="007C38E1"/>
    <w:rsid w:val="007C4779"/>
    <w:rsid w:val="007C4938"/>
    <w:rsid w:val="007C7FC8"/>
    <w:rsid w:val="007D0216"/>
    <w:rsid w:val="007D1E0D"/>
    <w:rsid w:val="007D1F18"/>
    <w:rsid w:val="007D3096"/>
    <w:rsid w:val="007E0069"/>
    <w:rsid w:val="007E06EF"/>
    <w:rsid w:val="007E097B"/>
    <w:rsid w:val="007E0E46"/>
    <w:rsid w:val="007E13C9"/>
    <w:rsid w:val="007E1CCF"/>
    <w:rsid w:val="007E3389"/>
    <w:rsid w:val="007E4FF2"/>
    <w:rsid w:val="007E702C"/>
    <w:rsid w:val="007F5797"/>
    <w:rsid w:val="00807275"/>
    <w:rsid w:val="008101DC"/>
    <w:rsid w:val="00821D0A"/>
    <w:rsid w:val="008254B0"/>
    <w:rsid w:val="008262A8"/>
    <w:rsid w:val="008273F0"/>
    <w:rsid w:val="008275E7"/>
    <w:rsid w:val="0083035B"/>
    <w:rsid w:val="00830B09"/>
    <w:rsid w:val="00830F1C"/>
    <w:rsid w:val="00832810"/>
    <w:rsid w:val="00833006"/>
    <w:rsid w:val="0083472F"/>
    <w:rsid w:val="00834770"/>
    <w:rsid w:val="0083556D"/>
    <w:rsid w:val="00836953"/>
    <w:rsid w:val="00837E48"/>
    <w:rsid w:val="00840BD6"/>
    <w:rsid w:val="00841DBC"/>
    <w:rsid w:val="008424E6"/>
    <w:rsid w:val="00843329"/>
    <w:rsid w:val="008437CC"/>
    <w:rsid w:val="00844E2E"/>
    <w:rsid w:val="008519B7"/>
    <w:rsid w:val="00854693"/>
    <w:rsid w:val="00856A7C"/>
    <w:rsid w:val="00857179"/>
    <w:rsid w:val="00862F68"/>
    <w:rsid w:val="008658FA"/>
    <w:rsid w:val="008731F0"/>
    <w:rsid w:val="00874181"/>
    <w:rsid w:val="008746ED"/>
    <w:rsid w:val="00875725"/>
    <w:rsid w:val="00880F5A"/>
    <w:rsid w:val="00881E6B"/>
    <w:rsid w:val="00882A69"/>
    <w:rsid w:val="00884D89"/>
    <w:rsid w:val="008867E4"/>
    <w:rsid w:val="00887E15"/>
    <w:rsid w:val="0089051F"/>
    <w:rsid w:val="008916CF"/>
    <w:rsid w:val="00893DBC"/>
    <w:rsid w:val="0089568F"/>
    <w:rsid w:val="00897E20"/>
    <w:rsid w:val="00897FFE"/>
    <w:rsid w:val="008A226A"/>
    <w:rsid w:val="008A5614"/>
    <w:rsid w:val="008A5BB1"/>
    <w:rsid w:val="008A5D82"/>
    <w:rsid w:val="008A67AB"/>
    <w:rsid w:val="008A6A39"/>
    <w:rsid w:val="008B1173"/>
    <w:rsid w:val="008B44DA"/>
    <w:rsid w:val="008B52CB"/>
    <w:rsid w:val="008B565A"/>
    <w:rsid w:val="008B5EAB"/>
    <w:rsid w:val="008B665C"/>
    <w:rsid w:val="008B7818"/>
    <w:rsid w:val="008C1000"/>
    <w:rsid w:val="008C11A2"/>
    <w:rsid w:val="008C1F30"/>
    <w:rsid w:val="008C45DA"/>
    <w:rsid w:val="008C58CE"/>
    <w:rsid w:val="008C6BB6"/>
    <w:rsid w:val="008D1C1B"/>
    <w:rsid w:val="008D542F"/>
    <w:rsid w:val="008E45ED"/>
    <w:rsid w:val="008E5791"/>
    <w:rsid w:val="008F00C8"/>
    <w:rsid w:val="008F0A40"/>
    <w:rsid w:val="008F18C3"/>
    <w:rsid w:val="008F2269"/>
    <w:rsid w:val="008F521B"/>
    <w:rsid w:val="008F7A2E"/>
    <w:rsid w:val="00900D21"/>
    <w:rsid w:val="00901091"/>
    <w:rsid w:val="0090267C"/>
    <w:rsid w:val="00902BAC"/>
    <w:rsid w:val="00903243"/>
    <w:rsid w:val="00903DE8"/>
    <w:rsid w:val="00906CF2"/>
    <w:rsid w:val="009152EA"/>
    <w:rsid w:val="009154E7"/>
    <w:rsid w:val="00915788"/>
    <w:rsid w:val="00915927"/>
    <w:rsid w:val="0092357A"/>
    <w:rsid w:val="00923AE7"/>
    <w:rsid w:val="00923D55"/>
    <w:rsid w:val="00924B1C"/>
    <w:rsid w:val="00925BBE"/>
    <w:rsid w:val="00925C8F"/>
    <w:rsid w:val="00926313"/>
    <w:rsid w:val="00930069"/>
    <w:rsid w:val="009304F5"/>
    <w:rsid w:val="00930525"/>
    <w:rsid w:val="00930ACE"/>
    <w:rsid w:val="00932BC9"/>
    <w:rsid w:val="00933E4B"/>
    <w:rsid w:val="009358C8"/>
    <w:rsid w:val="00936794"/>
    <w:rsid w:val="009400A5"/>
    <w:rsid w:val="00942E1A"/>
    <w:rsid w:val="009430A0"/>
    <w:rsid w:val="009465EC"/>
    <w:rsid w:val="009503C6"/>
    <w:rsid w:val="00951ECB"/>
    <w:rsid w:val="009527E2"/>
    <w:rsid w:val="00953497"/>
    <w:rsid w:val="009543DE"/>
    <w:rsid w:val="009546A1"/>
    <w:rsid w:val="00956D70"/>
    <w:rsid w:val="00960C4B"/>
    <w:rsid w:val="00961C35"/>
    <w:rsid w:val="009649D1"/>
    <w:rsid w:val="00964D82"/>
    <w:rsid w:val="009662C9"/>
    <w:rsid w:val="0097101C"/>
    <w:rsid w:val="0097140D"/>
    <w:rsid w:val="00973C89"/>
    <w:rsid w:val="00973D4C"/>
    <w:rsid w:val="00982764"/>
    <w:rsid w:val="009847DC"/>
    <w:rsid w:val="009853A1"/>
    <w:rsid w:val="00994E23"/>
    <w:rsid w:val="009A1A71"/>
    <w:rsid w:val="009A4EC4"/>
    <w:rsid w:val="009A6E04"/>
    <w:rsid w:val="009B2FAA"/>
    <w:rsid w:val="009B38E9"/>
    <w:rsid w:val="009B3C62"/>
    <w:rsid w:val="009B41E4"/>
    <w:rsid w:val="009B690F"/>
    <w:rsid w:val="009B7AA3"/>
    <w:rsid w:val="009B7F0A"/>
    <w:rsid w:val="009C19B9"/>
    <w:rsid w:val="009C2A55"/>
    <w:rsid w:val="009C488A"/>
    <w:rsid w:val="009C4E92"/>
    <w:rsid w:val="009D4E5E"/>
    <w:rsid w:val="009E4227"/>
    <w:rsid w:val="009E4BA0"/>
    <w:rsid w:val="009E5389"/>
    <w:rsid w:val="009F046F"/>
    <w:rsid w:val="009F26DB"/>
    <w:rsid w:val="009F3CF3"/>
    <w:rsid w:val="009F7844"/>
    <w:rsid w:val="00A00D16"/>
    <w:rsid w:val="00A04AC5"/>
    <w:rsid w:val="00A04D9F"/>
    <w:rsid w:val="00A05315"/>
    <w:rsid w:val="00A05926"/>
    <w:rsid w:val="00A07214"/>
    <w:rsid w:val="00A14210"/>
    <w:rsid w:val="00A150D0"/>
    <w:rsid w:val="00A172D0"/>
    <w:rsid w:val="00A21804"/>
    <w:rsid w:val="00A225A6"/>
    <w:rsid w:val="00A225DE"/>
    <w:rsid w:val="00A22CEE"/>
    <w:rsid w:val="00A23006"/>
    <w:rsid w:val="00A24C51"/>
    <w:rsid w:val="00A2531C"/>
    <w:rsid w:val="00A27A30"/>
    <w:rsid w:val="00A3665C"/>
    <w:rsid w:val="00A419BF"/>
    <w:rsid w:val="00A41AEE"/>
    <w:rsid w:val="00A41E44"/>
    <w:rsid w:val="00A438ED"/>
    <w:rsid w:val="00A45858"/>
    <w:rsid w:val="00A514AA"/>
    <w:rsid w:val="00A54101"/>
    <w:rsid w:val="00A55030"/>
    <w:rsid w:val="00A60113"/>
    <w:rsid w:val="00A6019D"/>
    <w:rsid w:val="00A62F03"/>
    <w:rsid w:val="00A634F2"/>
    <w:rsid w:val="00A641A3"/>
    <w:rsid w:val="00A663C6"/>
    <w:rsid w:val="00A67B11"/>
    <w:rsid w:val="00A72EB6"/>
    <w:rsid w:val="00A7393B"/>
    <w:rsid w:val="00A75B74"/>
    <w:rsid w:val="00A7739E"/>
    <w:rsid w:val="00A774AC"/>
    <w:rsid w:val="00A81EE9"/>
    <w:rsid w:val="00A83218"/>
    <w:rsid w:val="00A841BD"/>
    <w:rsid w:val="00A8519F"/>
    <w:rsid w:val="00A85623"/>
    <w:rsid w:val="00A86D58"/>
    <w:rsid w:val="00A879D5"/>
    <w:rsid w:val="00A94170"/>
    <w:rsid w:val="00AA15D5"/>
    <w:rsid w:val="00AA1F41"/>
    <w:rsid w:val="00AA305E"/>
    <w:rsid w:val="00AA3F25"/>
    <w:rsid w:val="00AB1344"/>
    <w:rsid w:val="00AB28B8"/>
    <w:rsid w:val="00AB408D"/>
    <w:rsid w:val="00AC02C3"/>
    <w:rsid w:val="00AC44AC"/>
    <w:rsid w:val="00AC661E"/>
    <w:rsid w:val="00AC7C6B"/>
    <w:rsid w:val="00AD4B22"/>
    <w:rsid w:val="00AD5F7A"/>
    <w:rsid w:val="00AD780F"/>
    <w:rsid w:val="00AE05D0"/>
    <w:rsid w:val="00AE1504"/>
    <w:rsid w:val="00AE1C7C"/>
    <w:rsid w:val="00AE232F"/>
    <w:rsid w:val="00AE303C"/>
    <w:rsid w:val="00AE5CC3"/>
    <w:rsid w:val="00AE6AEC"/>
    <w:rsid w:val="00AE6E9F"/>
    <w:rsid w:val="00AE749E"/>
    <w:rsid w:val="00AF0045"/>
    <w:rsid w:val="00AF16C1"/>
    <w:rsid w:val="00AF6C04"/>
    <w:rsid w:val="00AF7800"/>
    <w:rsid w:val="00B0110D"/>
    <w:rsid w:val="00B02E6E"/>
    <w:rsid w:val="00B034A2"/>
    <w:rsid w:val="00B0444C"/>
    <w:rsid w:val="00B04F2E"/>
    <w:rsid w:val="00B04F64"/>
    <w:rsid w:val="00B1363B"/>
    <w:rsid w:val="00B1444D"/>
    <w:rsid w:val="00B14F65"/>
    <w:rsid w:val="00B17762"/>
    <w:rsid w:val="00B24285"/>
    <w:rsid w:val="00B2477A"/>
    <w:rsid w:val="00B26B45"/>
    <w:rsid w:val="00B276E1"/>
    <w:rsid w:val="00B30552"/>
    <w:rsid w:val="00B33789"/>
    <w:rsid w:val="00B40161"/>
    <w:rsid w:val="00B407E6"/>
    <w:rsid w:val="00B40BF5"/>
    <w:rsid w:val="00B40F6E"/>
    <w:rsid w:val="00B43D8C"/>
    <w:rsid w:val="00B44A16"/>
    <w:rsid w:val="00B50BA4"/>
    <w:rsid w:val="00B53CAC"/>
    <w:rsid w:val="00B60B5C"/>
    <w:rsid w:val="00B60F7C"/>
    <w:rsid w:val="00B628C8"/>
    <w:rsid w:val="00B62C6B"/>
    <w:rsid w:val="00B63470"/>
    <w:rsid w:val="00B679E5"/>
    <w:rsid w:val="00B708B1"/>
    <w:rsid w:val="00B70EE8"/>
    <w:rsid w:val="00B72D74"/>
    <w:rsid w:val="00B74B2C"/>
    <w:rsid w:val="00B77BF0"/>
    <w:rsid w:val="00B8056D"/>
    <w:rsid w:val="00B80F37"/>
    <w:rsid w:val="00B81D5B"/>
    <w:rsid w:val="00B8257C"/>
    <w:rsid w:val="00B82DCD"/>
    <w:rsid w:val="00B83BD5"/>
    <w:rsid w:val="00B90A2B"/>
    <w:rsid w:val="00B90BD1"/>
    <w:rsid w:val="00B93C90"/>
    <w:rsid w:val="00B96801"/>
    <w:rsid w:val="00B9690E"/>
    <w:rsid w:val="00BA0D84"/>
    <w:rsid w:val="00BA1358"/>
    <w:rsid w:val="00BA3BF9"/>
    <w:rsid w:val="00BA47E4"/>
    <w:rsid w:val="00BA6161"/>
    <w:rsid w:val="00BA6B28"/>
    <w:rsid w:val="00BA7A6F"/>
    <w:rsid w:val="00BB0303"/>
    <w:rsid w:val="00BB182D"/>
    <w:rsid w:val="00BB1DA6"/>
    <w:rsid w:val="00BB3655"/>
    <w:rsid w:val="00BB3F87"/>
    <w:rsid w:val="00BB553C"/>
    <w:rsid w:val="00BB5E28"/>
    <w:rsid w:val="00BB5FBA"/>
    <w:rsid w:val="00BB70E2"/>
    <w:rsid w:val="00BC0CA1"/>
    <w:rsid w:val="00BC4C00"/>
    <w:rsid w:val="00BC4E0F"/>
    <w:rsid w:val="00BC71B9"/>
    <w:rsid w:val="00BD3546"/>
    <w:rsid w:val="00BD4B86"/>
    <w:rsid w:val="00BD5883"/>
    <w:rsid w:val="00BD67E8"/>
    <w:rsid w:val="00BD7B04"/>
    <w:rsid w:val="00BE0987"/>
    <w:rsid w:val="00BE1752"/>
    <w:rsid w:val="00BE1BA6"/>
    <w:rsid w:val="00BE2811"/>
    <w:rsid w:val="00BE4378"/>
    <w:rsid w:val="00BF1181"/>
    <w:rsid w:val="00BF4778"/>
    <w:rsid w:val="00BF4C23"/>
    <w:rsid w:val="00BF6467"/>
    <w:rsid w:val="00BF6E5F"/>
    <w:rsid w:val="00BF75A0"/>
    <w:rsid w:val="00BF7E64"/>
    <w:rsid w:val="00C0366B"/>
    <w:rsid w:val="00C041B5"/>
    <w:rsid w:val="00C049A7"/>
    <w:rsid w:val="00C11F5D"/>
    <w:rsid w:val="00C1206D"/>
    <w:rsid w:val="00C12A3D"/>
    <w:rsid w:val="00C13C7E"/>
    <w:rsid w:val="00C14936"/>
    <w:rsid w:val="00C15E1F"/>
    <w:rsid w:val="00C162CA"/>
    <w:rsid w:val="00C177ED"/>
    <w:rsid w:val="00C220D3"/>
    <w:rsid w:val="00C229F2"/>
    <w:rsid w:val="00C25927"/>
    <w:rsid w:val="00C272DC"/>
    <w:rsid w:val="00C3008F"/>
    <w:rsid w:val="00C310FF"/>
    <w:rsid w:val="00C32DAC"/>
    <w:rsid w:val="00C36A81"/>
    <w:rsid w:val="00C37F24"/>
    <w:rsid w:val="00C40959"/>
    <w:rsid w:val="00C44E91"/>
    <w:rsid w:val="00C459C6"/>
    <w:rsid w:val="00C462C0"/>
    <w:rsid w:val="00C4665F"/>
    <w:rsid w:val="00C46F4F"/>
    <w:rsid w:val="00C478D3"/>
    <w:rsid w:val="00C50363"/>
    <w:rsid w:val="00C50C91"/>
    <w:rsid w:val="00C51BDA"/>
    <w:rsid w:val="00C52B0E"/>
    <w:rsid w:val="00C54A93"/>
    <w:rsid w:val="00C618CE"/>
    <w:rsid w:val="00C62A6A"/>
    <w:rsid w:val="00C63455"/>
    <w:rsid w:val="00C63979"/>
    <w:rsid w:val="00C64514"/>
    <w:rsid w:val="00C65BE0"/>
    <w:rsid w:val="00C711B8"/>
    <w:rsid w:val="00C71B15"/>
    <w:rsid w:val="00C72131"/>
    <w:rsid w:val="00C7329A"/>
    <w:rsid w:val="00C7590E"/>
    <w:rsid w:val="00C80144"/>
    <w:rsid w:val="00C828CD"/>
    <w:rsid w:val="00C83AC6"/>
    <w:rsid w:val="00C86A11"/>
    <w:rsid w:val="00C90DC3"/>
    <w:rsid w:val="00C919CC"/>
    <w:rsid w:val="00C91C89"/>
    <w:rsid w:val="00C91D33"/>
    <w:rsid w:val="00C92ED9"/>
    <w:rsid w:val="00C941A7"/>
    <w:rsid w:val="00C95A83"/>
    <w:rsid w:val="00C974A3"/>
    <w:rsid w:val="00CA02BB"/>
    <w:rsid w:val="00CA0628"/>
    <w:rsid w:val="00CA0772"/>
    <w:rsid w:val="00CA0987"/>
    <w:rsid w:val="00CA2856"/>
    <w:rsid w:val="00CA3699"/>
    <w:rsid w:val="00CA6939"/>
    <w:rsid w:val="00CB0879"/>
    <w:rsid w:val="00CB32CD"/>
    <w:rsid w:val="00CB49C3"/>
    <w:rsid w:val="00CB57B7"/>
    <w:rsid w:val="00CB5D49"/>
    <w:rsid w:val="00CC1869"/>
    <w:rsid w:val="00CC21F9"/>
    <w:rsid w:val="00CC2A9A"/>
    <w:rsid w:val="00CC2E30"/>
    <w:rsid w:val="00CC31EA"/>
    <w:rsid w:val="00CC3C58"/>
    <w:rsid w:val="00CC4D06"/>
    <w:rsid w:val="00CC5733"/>
    <w:rsid w:val="00CC5930"/>
    <w:rsid w:val="00CC6611"/>
    <w:rsid w:val="00CD1B83"/>
    <w:rsid w:val="00CD2D8B"/>
    <w:rsid w:val="00CD32EA"/>
    <w:rsid w:val="00CD6BD0"/>
    <w:rsid w:val="00CE1F5A"/>
    <w:rsid w:val="00CE3A5F"/>
    <w:rsid w:val="00CE6CC4"/>
    <w:rsid w:val="00CE6D45"/>
    <w:rsid w:val="00CE6D5F"/>
    <w:rsid w:val="00CF16EF"/>
    <w:rsid w:val="00CF1F4D"/>
    <w:rsid w:val="00CF3580"/>
    <w:rsid w:val="00CF5022"/>
    <w:rsid w:val="00CF5551"/>
    <w:rsid w:val="00D001C7"/>
    <w:rsid w:val="00D00469"/>
    <w:rsid w:val="00D007FF"/>
    <w:rsid w:val="00D00863"/>
    <w:rsid w:val="00D00DED"/>
    <w:rsid w:val="00D00FB9"/>
    <w:rsid w:val="00D014DD"/>
    <w:rsid w:val="00D01558"/>
    <w:rsid w:val="00D0211A"/>
    <w:rsid w:val="00D022CD"/>
    <w:rsid w:val="00D11A6B"/>
    <w:rsid w:val="00D168FF"/>
    <w:rsid w:val="00D23339"/>
    <w:rsid w:val="00D26E2A"/>
    <w:rsid w:val="00D310BC"/>
    <w:rsid w:val="00D31374"/>
    <w:rsid w:val="00D329C9"/>
    <w:rsid w:val="00D34EDF"/>
    <w:rsid w:val="00D3597C"/>
    <w:rsid w:val="00D35E5C"/>
    <w:rsid w:val="00D360DD"/>
    <w:rsid w:val="00D40260"/>
    <w:rsid w:val="00D408D2"/>
    <w:rsid w:val="00D42016"/>
    <w:rsid w:val="00D43F39"/>
    <w:rsid w:val="00D440DD"/>
    <w:rsid w:val="00D46717"/>
    <w:rsid w:val="00D473B4"/>
    <w:rsid w:val="00D50D77"/>
    <w:rsid w:val="00D527C9"/>
    <w:rsid w:val="00D55CFC"/>
    <w:rsid w:val="00D560DF"/>
    <w:rsid w:val="00D566DF"/>
    <w:rsid w:val="00D578E2"/>
    <w:rsid w:val="00D57BDD"/>
    <w:rsid w:val="00D618EC"/>
    <w:rsid w:val="00D62B6D"/>
    <w:rsid w:val="00D6423A"/>
    <w:rsid w:val="00D656B9"/>
    <w:rsid w:val="00D6614F"/>
    <w:rsid w:val="00D6649B"/>
    <w:rsid w:val="00D67609"/>
    <w:rsid w:val="00D726C6"/>
    <w:rsid w:val="00D734A3"/>
    <w:rsid w:val="00D7469B"/>
    <w:rsid w:val="00D7625C"/>
    <w:rsid w:val="00D81C35"/>
    <w:rsid w:val="00D850C4"/>
    <w:rsid w:val="00D86115"/>
    <w:rsid w:val="00D90BF0"/>
    <w:rsid w:val="00D91C45"/>
    <w:rsid w:val="00D9435E"/>
    <w:rsid w:val="00D94CB0"/>
    <w:rsid w:val="00D95186"/>
    <w:rsid w:val="00D95DAF"/>
    <w:rsid w:val="00D96775"/>
    <w:rsid w:val="00D969A4"/>
    <w:rsid w:val="00DA175C"/>
    <w:rsid w:val="00DA21BB"/>
    <w:rsid w:val="00DA6542"/>
    <w:rsid w:val="00DB3D6F"/>
    <w:rsid w:val="00DB4A02"/>
    <w:rsid w:val="00DB61CB"/>
    <w:rsid w:val="00DC191C"/>
    <w:rsid w:val="00DC1E34"/>
    <w:rsid w:val="00DC2B02"/>
    <w:rsid w:val="00DC30AC"/>
    <w:rsid w:val="00DC4778"/>
    <w:rsid w:val="00DC66BD"/>
    <w:rsid w:val="00DC703F"/>
    <w:rsid w:val="00DD212B"/>
    <w:rsid w:val="00DD25CF"/>
    <w:rsid w:val="00DD3381"/>
    <w:rsid w:val="00DD687E"/>
    <w:rsid w:val="00DD69BF"/>
    <w:rsid w:val="00DE0600"/>
    <w:rsid w:val="00DE0A24"/>
    <w:rsid w:val="00DE2556"/>
    <w:rsid w:val="00DE4F98"/>
    <w:rsid w:val="00DF34A6"/>
    <w:rsid w:val="00DF5581"/>
    <w:rsid w:val="00DF75BA"/>
    <w:rsid w:val="00DF7882"/>
    <w:rsid w:val="00E01B0B"/>
    <w:rsid w:val="00E020B5"/>
    <w:rsid w:val="00E02DB1"/>
    <w:rsid w:val="00E053A7"/>
    <w:rsid w:val="00E06FEE"/>
    <w:rsid w:val="00E11E89"/>
    <w:rsid w:val="00E12995"/>
    <w:rsid w:val="00E136E2"/>
    <w:rsid w:val="00E16F58"/>
    <w:rsid w:val="00E17DE7"/>
    <w:rsid w:val="00E20753"/>
    <w:rsid w:val="00E20C75"/>
    <w:rsid w:val="00E21874"/>
    <w:rsid w:val="00E233A3"/>
    <w:rsid w:val="00E324C9"/>
    <w:rsid w:val="00E326B9"/>
    <w:rsid w:val="00E32821"/>
    <w:rsid w:val="00E3462B"/>
    <w:rsid w:val="00E373DB"/>
    <w:rsid w:val="00E42A25"/>
    <w:rsid w:val="00E4363A"/>
    <w:rsid w:val="00E44B1D"/>
    <w:rsid w:val="00E44CA5"/>
    <w:rsid w:val="00E470FD"/>
    <w:rsid w:val="00E51459"/>
    <w:rsid w:val="00E5395E"/>
    <w:rsid w:val="00E5488F"/>
    <w:rsid w:val="00E54F77"/>
    <w:rsid w:val="00E57CAC"/>
    <w:rsid w:val="00E673FD"/>
    <w:rsid w:val="00E70B96"/>
    <w:rsid w:val="00E7397C"/>
    <w:rsid w:val="00E82435"/>
    <w:rsid w:val="00E8437C"/>
    <w:rsid w:val="00E86076"/>
    <w:rsid w:val="00EA01D2"/>
    <w:rsid w:val="00EA2616"/>
    <w:rsid w:val="00EA758E"/>
    <w:rsid w:val="00EA791F"/>
    <w:rsid w:val="00EB32F2"/>
    <w:rsid w:val="00EB3F6C"/>
    <w:rsid w:val="00EB471C"/>
    <w:rsid w:val="00EB6BBF"/>
    <w:rsid w:val="00EC0C55"/>
    <w:rsid w:val="00EC22DB"/>
    <w:rsid w:val="00EC45F7"/>
    <w:rsid w:val="00EC7643"/>
    <w:rsid w:val="00EC7C23"/>
    <w:rsid w:val="00ED1DEF"/>
    <w:rsid w:val="00ED3AB5"/>
    <w:rsid w:val="00EE2A7A"/>
    <w:rsid w:val="00EE3C2B"/>
    <w:rsid w:val="00EF73C8"/>
    <w:rsid w:val="00F027A3"/>
    <w:rsid w:val="00F02DE7"/>
    <w:rsid w:val="00F02FC9"/>
    <w:rsid w:val="00F03440"/>
    <w:rsid w:val="00F040CF"/>
    <w:rsid w:val="00F0505C"/>
    <w:rsid w:val="00F071AE"/>
    <w:rsid w:val="00F11E9D"/>
    <w:rsid w:val="00F1384E"/>
    <w:rsid w:val="00F215F7"/>
    <w:rsid w:val="00F2189E"/>
    <w:rsid w:val="00F22F26"/>
    <w:rsid w:val="00F231A7"/>
    <w:rsid w:val="00F2438D"/>
    <w:rsid w:val="00F3053E"/>
    <w:rsid w:val="00F31E73"/>
    <w:rsid w:val="00F330F1"/>
    <w:rsid w:val="00F33181"/>
    <w:rsid w:val="00F3388F"/>
    <w:rsid w:val="00F344B6"/>
    <w:rsid w:val="00F34CDD"/>
    <w:rsid w:val="00F35CD5"/>
    <w:rsid w:val="00F3742E"/>
    <w:rsid w:val="00F376BD"/>
    <w:rsid w:val="00F40523"/>
    <w:rsid w:val="00F41540"/>
    <w:rsid w:val="00F42106"/>
    <w:rsid w:val="00F43970"/>
    <w:rsid w:val="00F43AC2"/>
    <w:rsid w:val="00F44700"/>
    <w:rsid w:val="00F447D7"/>
    <w:rsid w:val="00F44934"/>
    <w:rsid w:val="00F46A30"/>
    <w:rsid w:val="00F47956"/>
    <w:rsid w:val="00F47A4D"/>
    <w:rsid w:val="00F516FD"/>
    <w:rsid w:val="00F52CC6"/>
    <w:rsid w:val="00F5522D"/>
    <w:rsid w:val="00F63FF5"/>
    <w:rsid w:val="00F661DD"/>
    <w:rsid w:val="00F71316"/>
    <w:rsid w:val="00F743BE"/>
    <w:rsid w:val="00F75F51"/>
    <w:rsid w:val="00F76B49"/>
    <w:rsid w:val="00F76CB9"/>
    <w:rsid w:val="00F77984"/>
    <w:rsid w:val="00F82505"/>
    <w:rsid w:val="00F8433B"/>
    <w:rsid w:val="00F85223"/>
    <w:rsid w:val="00F8593E"/>
    <w:rsid w:val="00F90F45"/>
    <w:rsid w:val="00F91CB2"/>
    <w:rsid w:val="00F92593"/>
    <w:rsid w:val="00F97AD4"/>
    <w:rsid w:val="00FA0047"/>
    <w:rsid w:val="00FA013A"/>
    <w:rsid w:val="00FA0833"/>
    <w:rsid w:val="00FA0FA6"/>
    <w:rsid w:val="00FA578E"/>
    <w:rsid w:val="00FA5BF2"/>
    <w:rsid w:val="00FA729B"/>
    <w:rsid w:val="00FA7D9B"/>
    <w:rsid w:val="00FB0CD1"/>
    <w:rsid w:val="00FB6307"/>
    <w:rsid w:val="00FB6B7B"/>
    <w:rsid w:val="00FB7840"/>
    <w:rsid w:val="00FC3017"/>
    <w:rsid w:val="00FC332E"/>
    <w:rsid w:val="00FC5496"/>
    <w:rsid w:val="00FC7E5F"/>
    <w:rsid w:val="00FD12F8"/>
    <w:rsid w:val="00FD19AF"/>
    <w:rsid w:val="00FD2F11"/>
    <w:rsid w:val="00FD534F"/>
    <w:rsid w:val="00FD5FAE"/>
    <w:rsid w:val="00FD6276"/>
    <w:rsid w:val="00FE2C49"/>
    <w:rsid w:val="00FE48AE"/>
    <w:rsid w:val="00FE5FF6"/>
    <w:rsid w:val="00FE615D"/>
    <w:rsid w:val="00FE683E"/>
    <w:rsid w:val="00FF0B9E"/>
    <w:rsid w:val="00FF0EE0"/>
    <w:rsid w:val="00FF15E7"/>
    <w:rsid w:val="00FF4B4F"/>
    <w:rsid w:val="00FF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c0"/>
    </o:shapedefaults>
    <o:shapelayout v:ext="edit">
      <o:idmap v:ext="edit" data="1"/>
    </o:shapelayout>
  </w:shapeDefaults>
  <w:decimalSymbol w:val="."/>
  <w:listSeparator w:val=","/>
  <w14:docId w14:val="409B7244"/>
  <w15:docId w15:val="{B1155C65-3E19-405B-81EE-A9A3E39D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75D1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A7393B"/>
    <w:pPr>
      <w:spacing w:before="100" w:beforeAutospacing="1" w:after="100" w:afterAutospacing="1"/>
      <w:outlineLvl w:val="2"/>
    </w:pPr>
    <w:rPr>
      <w:rFonts w:ascii="Angsana New" w:hAnsi="Angsana New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AF6C04"/>
    <w:rPr>
      <w:b/>
      <w:bCs/>
    </w:rPr>
  </w:style>
  <w:style w:type="character" w:styleId="Hyperlink">
    <w:name w:val="Hyperlink"/>
    <w:rsid w:val="006E48B4"/>
    <w:rPr>
      <w:color w:val="0000FF"/>
      <w:u w:val="single"/>
    </w:rPr>
  </w:style>
  <w:style w:type="character" w:customStyle="1" w:styleId="mediumtext1">
    <w:name w:val="medium_text1"/>
    <w:rsid w:val="004176A8"/>
    <w:rPr>
      <w:sz w:val="24"/>
      <w:szCs w:val="24"/>
    </w:rPr>
  </w:style>
  <w:style w:type="character" w:customStyle="1" w:styleId="longtext1">
    <w:name w:val="long_text1"/>
    <w:rsid w:val="00FF4B4F"/>
    <w:rPr>
      <w:sz w:val="20"/>
      <w:szCs w:val="20"/>
    </w:rPr>
  </w:style>
  <w:style w:type="character" w:customStyle="1" w:styleId="shorttext1">
    <w:name w:val="short_text1"/>
    <w:rsid w:val="009649D1"/>
    <w:rPr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715E06"/>
    <w:pPr>
      <w:tabs>
        <w:tab w:val="center" w:pos="4513"/>
        <w:tab w:val="right" w:pos="9026"/>
      </w:tabs>
    </w:pPr>
    <w:rPr>
      <w:szCs w:val="30"/>
      <w:lang w:val="x-none" w:eastAsia="x-none"/>
    </w:rPr>
  </w:style>
  <w:style w:type="character" w:customStyle="1" w:styleId="HeaderChar">
    <w:name w:val="Header Char"/>
    <w:link w:val="Header"/>
    <w:uiPriority w:val="99"/>
    <w:rsid w:val="00715E06"/>
    <w:rPr>
      <w:sz w:val="24"/>
      <w:szCs w:val="30"/>
    </w:rPr>
  </w:style>
  <w:style w:type="paragraph" w:styleId="Footer">
    <w:name w:val="footer"/>
    <w:basedOn w:val="Normal"/>
    <w:link w:val="FooterChar"/>
    <w:uiPriority w:val="99"/>
    <w:unhideWhenUsed/>
    <w:rsid w:val="00715E06"/>
    <w:pPr>
      <w:tabs>
        <w:tab w:val="center" w:pos="4513"/>
        <w:tab w:val="right" w:pos="9026"/>
      </w:tabs>
    </w:pPr>
    <w:rPr>
      <w:szCs w:val="30"/>
      <w:lang w:val="x-none" w:eastAsia="x-none"/>
    </w:rPr>
  </w:style>
  <w:style w:type="character" w:customStyle="1" w:styleId="FooterChar">
    <w:name w:val="Footer Char"/>
    <w:link w:val="Footer"/>
    <w:uiPriority w:val="99"/>
    <w:rsid w:val="00715E06"/>
    <w:rPr>
      <w:sz w:val="24"/>
      <w:szCs w:val="3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1295"/>
    <w:rPr>
      <w:sz w:val="20"/>
      <w:szCs w:val="25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231295"/>
    <w:rPr>
      <w:szCs w:val="25"/>
    </w:rPr>
  </w:style>
  <w:style w:type="character" w:styleId="FootnoteReference">
    <w:name w:val="footnote reference"/>
    <w:uiPriority w:val="99"/>
    <w:semiHidden/>
    <w:unhideWhenUsed/>
    <w:rsid w:val="00231295"/>
    <w:rPr>
      <w:sz w:val="32"/>
      <w:szCs w:val="32"/>
      <w:vertAlign w:val="superscript"/>
    </w:rPr>
  </w:style>
  <w:style w:type="paragraph" w:customStyle="1" w:styleId="Default">
    <w:name w:val="Default"/>
    <w:rsid w:val="006D7A9E"/>
    <w:pPr>
      <w:autoSpaceDE w:val="0"/>
      <w:autoSpaceDN w:val="0"/>
      <w:adjustRightInd w:val="0"/>
    </w:pPr>
    <w:rPr>
      <w:rFonts w:ascii="Angsana New" w:hAnsi="Angsana New"/>
      <w:color w:val="000000"/>
      <w:sz w:val="24"/>
      <w:szCs w:val="24"/>
    </w:rPr>
  </w:style>
  <w:style w:type="paragraph" w:customStyle="1" w:styleId="References">
    <w:name w:val="References"/>
    <w:basedOn w:val="ListNumber"/>
    <w:rsid w:val="00B90BD1"/>
    <w:pPr>
      <w:contextualSpacing w:val="0"/>
      <w:jc w:val="both"/>
    </w:pPr>
    <w:rPr>
      <w:rFonts w:cs="Times New Roman"/>
      <w:sz w:val="16"/>
      <w:szCs w:val="20"/>
      <w:lang w:bidi="ar-SA"/>
    </w:rPr>
  </w:style>
  <w:style w:type="paragraph" w:styleId="ListNumber">
    <w:name w:val="List Number"/>
    <w:basedOn w:val="Normal"/>
    <w:uiPriority w:val="99"/>
    <w:semiHidden/>
    <w:unhideWhenUsed/>
    <w:rsid w:val="00B90BD1"/>
    <w:pPr>
      <w:tabs>
        <w:tab w:val="num" w:pos="360"/>
      </w:tabs>
      <w:ind w:left="360" w:hanging="360"/>
      <w:contextualSpacing/>
    </w:pPr>
    <w:rPr>
      <w:szCs w:val="30"/>
    </w:rPr>
  </w:style>
  <w:style w:type="table" w:styleId="TableGrid">
    <w:name w:val="Table Grid"/>
    <w:basedOn w:val="TableNormal"/>
    <w:uiPriority w:val="59"/>
    <w:rsid w:val="005633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29F8"/>
    <w:rPr>
      <w:rFonts w:ascii="Leelawadee" w:hAnsi="Leelawadee"/>
      <w:sz w:val="18"/>
      <w:szCs w:val="22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29F8"/>
    <w:rPr>
      <w:rFonts w:ascii="Leelawadee" w:hAnsi="Leelawadee"/>
      <w:sz w:val="18"/>
      <w:szCs w:val="22"/>
    </w:rPr>
  </w:style>
  <w:style w:type="character" w:customStyle="1" w:styleId="Heading3Char">
    <w:name w:val="Heading 3 Char"/>
    <w:link w:val="Heading3"/>
    <w:uiPriority w:val="9"/>
    <w:rsid w:val="00A7393B"/>
    <w:rPr>
      <w:rFonts w:ascii="Angsana New" w:hAnsi="Angsana New"/>
      <w:b/>
      <w:bCs/>
      <w:sz w:val="27"/>
      <w:szCs w:val="27"/>
    </w:rPr>
  </w:style>
  <w:style w:type="character" w:styleId="CommentReference">
    <w:name w:val="annotation reference"/>
    <w:uiPriority w:val="99"/>
    <w:semiHidden/>
    <w:unhideWhenUsed/>
    <w:rsid w:val="00D43F39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F39"/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D43F39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F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43F39"/>
    <w:rPr>
      <w:b/>
      <w:bCs/>
      <w:szCs w:val="25"/>
    </w:rPr>
  </w:style>
  <w:style w:type="paragraph" w:customStyle="1" w:styleId="EECON-Table">
    <w:name w:val="EECON-Table"/>
    <w:basedOn w:val="Normal"/>
    <w:link w:val="EECON-Table0"/>
    <w:qFormat/>
    <w:rsid w:val="00884D89"/>
    <w:pPr>
      <w:jc w:val="center"/>
    </w:pPr>
    <w:rPr>
      <w:sz w:val="18"/>
      <w:szCs w:val="20"/>
    </w:rPr>
  </w:style>
  <w:style w:type="character" w:customStyle="1" w:styleId="EECON-Table0">
    <w:name w:val="EECON-Table อักขระ"/>
    <w:link w:val="EECON-Table"/>
    <w:rsid w:val="00884D89"/>
    <w:rPr>
      <w:sz w:val="18"/>
    </w:rPr>
  </w:style>
  <w:style w:type="paragraph" w:customStyle="1" w:styleId="EECON-Caption">
    <w:name w:val="EECON-Caption"/>
    <w:basedOn w:val="Normal"/>
    <w:next w:val="Normal"/>
    <w:link w:val="EECON-Caption0"/>
    <w:qFormat/>
    <w:rsid w:val="00884D89"/>
    <w:pPr>
      <w:keepNext/>
      <w:jc w:val="center"/>
    </w:pPr>
    <w:rPr>
      <w:noProof/>
      <w:sz w:val="16"/>
      <w:szCs w:val="20"/>
    </w:rPr>
  </w:style>
  <w:style w:type="character" w:customStyle="1" w:styleId="EECON-Caption0">
    <w:name w:val="EECON-Caption อักขระ"/>
    <w:link w:val="EECON-Caption"/>
    <w:rsid w:val="00884D89"/>
    <w:rPr>
      <w:noProof/>
      <w:sz w:val="16"/>
    </w:rPr>
  </w:style>
  <w:style w:type="paragraph" w:customStyle="1" w:styleId="EECON-Bibliography">
    <w:name w:val="EECON-Bibliography"/>
    <w:basedOn w:val="Normal"/>
    <w:link w:val="EECON-Bibliography0"/>
    <w:qFormat/>
    <w:rsid w:val="00882A69"/>
    <w:pPr>
      <w:numPr>
        <w:numId w:val="3"/>
      </w:numPr>
      <w:ind w:left="357" w:hanging="357"/>
      <w:jc w:val="both"/>
    </w:pPr>
    <w:rPr>
      <w:sz w:val="20"/>
    </w:rPr>
  </w:style>
  <w:style w:type="character" w:customStyle="1" w:styleId="EECON-Bibliography0">
    <w:name w:val="EECON-Bibliography อักขระ"/>
    <w:link w:val="EECON-Bibliography"/>
    <w:rsid w:val="00882A69"/>
    <w:rPr>
      <w:szCs w:val="24"/>
    </w:rPr>
  </w:style>
  <w:style w:type="paragraph" w:customStyle="1" w:styleId="EECON-Content">
    <w:name w:val="EECON-Content"/>
    <w:basedOn w:val="Normal"/>
    <w:link w:val="EECON-Content0"/>
    <w:qFormat/>
    <w:rsid w:val="00EE3C2B"/>
    <w:pPr>
      <w:jc w:val="both"/>
    </w:pPr>
    <w:rPr>
      <w:sz w:val="20"/>
    </w:rPr>
  </w:style>
  <w:style w:type="character" w:customStyle="1" w:styleId="EECON-Content0">
    <w:name w:val="EECON-Content อักขระ"/>
    <w:link w:val="EECON-Content"/>
    <w:rsid w:val="00EE3C2B"/>
    <w:rPr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01C7"/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01C7"/>
    <w:rPr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D001C7"/>
    <w:rPr>
      <w:sz w:val="32"/>
      <w:szCs w:val="32"/>
      <w:vertAlign w:val="superscript"/>
    </w:rPr>
  </w:style>
  <w:style w:type="paragraph" w:styleId="ListParagraph">
    <w:name w:val="List Paragraph"/>
    <w:basedOn w:val="Normal"/>
    <w:uiPriority w:val="34"/>
    <w:qFormat/>
    <w:rsid w:val="00AB1344"/>
    <w:pPr>
      <w:ind w:left="720"/>
      <w:contextualSpacing/>
    </w:pPr>
    <w:rPr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7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5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77A66-0303-423D-B802-6241626E7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4</Pages>
  <Words>2247</Words>
  <Characters>12812</Characters>
  <Application>Microsoft Office Word</Application>
  <DocSecurity>0</DocSecurity>
  <Lines>106</Lines>
  <Paragraphs>3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omarker for rubber</vt:lpstr>
      <vt:lpstr>biomarker for rubber</vt:lpstr>
    </vt:vector>
  </TitlesOfParts>
  <Company/>
  <LinksUpToDate>false</LinksUpToDate>
  <CharactersWithSpaces>1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rker for rubber</dc:title>
  <dc:creator>RDITSUBUA</dc:creator>
  <cp:lastModifiedBy>suparat</cp:lastModifiedBy>
  <cp:revision>31</cp:revision>
  <cp:lastPrinted>2020-05-09T03:47:00Z</cp:lastPrinted>
  <dcterms:created xsi:type="dcterms:W3CDTF">2018-12-03T13:30:00Z</dcterms:created>
  <dcterms:modified xsi:type="dcterms:W3CDTF">2020-12-04T08:00:00Z</dcterms:modified>
</cp:coreProperties>
</file>